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C21ECA" w14:textId="0560D5BC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8F451E">
        <w:rPr>
          <w:rFonts w:eastAsia="Times New Roman"/>
        </w:rPr>
        <w:t xml:space="preserve"> – Secondary Component</w:t>
      </w:r>
    </w:p>
    <w:p w14:paraId="7A5A68F0" w14:textId="23227E3B" w:rsidR="00EA581C" w:rsidRPr="00713340" w:rsidRDefault="008B30A8" w:rsidP="00E60D07">
      <w:pPr>
        <w:pStyle w:val="Heading1"/>
        <w:spacing w:before="0"/>
        <w:rPr>
          <w:rFonts w:eastAsia="Times New Roman"/>
        </w:rPr>
      </w:pPr>
      <w:r w:rsidRPr="008B30A8">
        <w:rPr>
          <w:rFonts w:eastAsia="Times New Roman"/>
        </w:rPr>
        <w:t xml:space="preserve">Health Professions and </w:t>
      </w:r>
      <w:r w:rsidRPr="00713340">
        <w:rPr>
          <w:rFonts w:eastAsia="Times New Roman"/>
        </w:rPr>
        <w:t>Related Clinical Sciences, Other</w:t>
      </w:r>
      <w:r w:rsidR="00EA581C" w:rsidRPr="00713340">
        <w:rPr>
          <w:rFonts w:eastAsia="Times New Roman"/>
        </w:rPr>
        <w:t xml:space="preserve"> </w:t>
      </w:r>
      <w:r w:rsidR="006E0583" w:rsidRPr="00713340">
        <w:rPr>
          <w:rFonts w:eastAsia="Times New Roman"/>
        </w:rPr>
        <w:t xml:space="preserve">CIP </w:t>
      </w:r>
      <w:r w:rsidRPr="00713340">
        <w:rPr>
          <w:rFonts w:eastAsia="Times New Roman"/>
        </w:rPr>
        <w:t>51.9999</w:t>
      </w:r>
    </w:p>
    <w:p w14:paraId="3FD86B02" w14:textId="6163B876" w:rsidR="00E60D07" w:rsidRPr="00713340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713340">
        <w:rPr>
          <w:rFonts w:eastAsia="Times New Roman"/>
          <w:sz w:val="24"/>
          <w:szCs w:val="24"/>
        </w:rPr>
        <w:t>H</w:t>
      </w:r>
      <w:r w:rsidR="00E60D07" w:rsidRPr="00713340">
        <w:rPr>
          <w:rFonts w:eastAsia="Times New Roman"/>
          <w:sz w:val="24"/>
          <w:szCs w:val="24"/>
        </w:rPr>
        <w:t xml:space="preserve">igh </w:t>
      </w:r>
      <w:r w:rsidRPr="00713340">
        <w:rPr>
          <w:rFonts w:eastAsia="Times New Roman"/>
          <w:sz w:val="24"/>
          <w:szCs w:val="24"/>
        </w:rPr>
        <w:t>S</w:t>
      </w:r>
      <w:r w:rsidR="00E60D07" w:rsidRPr="00713340">
        <w:rPr>
          <w:rFonts w:eastAsia="Times New Roman"/>
          <w:sz w:val="24"/>
          <w:szCs w:val="24"/>
        </w:rPr>
        <w:t xml:space="preserve">chool </w:t>
      </w:r>
      <w:r w:rsidRPr="00713340">
        <w:rPr>
          <w:rFonts w:eastAsia="Times New Roman"/>
          <w:sz w:val="24"/>
          <w:szCs w:val="24"/>
        </w:rPr>
        <w:t>G</w:t>
      </w:r>
      <w:r w:rsidR="00E60D07" w:rsidRPr="00713340">
        <w:rPr>
          <w:rFonts w:eastAsia="Times New Roman"/>
          <w:sz w:val="24"/>
          <w:szCs w:val="24"/>
        </w:rPr>
        <w:t xml:space="preserve">raduation </w:t>
      </w:r>
      <w:r w:rsidR="00A70223" w:rsidRPr="00713340">
        <w:rPr>
          <w:rFonts w:eastAsia="Times New Roman"/>
          <w:sz w:val="24"/>
          <w:szCs w:val="24"/>
        </w:rPr>
        <w:t>Y</w:t>
      </w:r>
      <w:r w:rsidR="00E60D07" w:rsidRPr="00713340">
        <w:rPr>
          <w:rFonts w:eastAsia="Times New Roman"/>
          <w:sz w:val="24"/>
          <w:szCs w:val="24"/>
        </w:rPr>
        <w:t xml:space="preserve">ears </w:t>
      </w:r>
      <w:bookmarkEnd w:id="0"/>
      <w:r w:rsidR="006F45B6" w:rsidRPr="00713340">
        <w:rPr>
          <w:rFonts w:eastAsia="Times New Roman"/>
          <w:sz w:val="24"/>
          <w:szCs w:val="24"/>
        </w:rPr>
        <w:t>2025, 2026, 2027</w:t>
      </w:r>
    </w:p>
    <w:p w14:paraId="523AF23E" w14:textId="43E88B8E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8B30A8">
        <w:rPr>
          <w:rFonts w:eastAsia="Times New Roman"/>
        </w:rPr>
        <w:t>Orientation and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A044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5B3911B3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bookmarkEnd w:id="1"/>
      <w:tr w:rsidR="008B30A8" w:rsidRPr="00E60D07" w14:paraId="594B24A7" w14:textId="77777777" w:rsidTr="0A044116">
        <w:trPr>
          <w:trHeight w:val="288"/>
        </w:trPr>
        <w:tc>
          <w:tcPr>
            <w:tcW w:w="715" w:type="dxa"/>
            <w:vAlign w:val="center"/>
          </w:tcPr>
          <w:p w14:paraId="27B2F514" w14:textId="799E37BE" w:rsidR="008B30A8" w:rsidRPr="00EA581C" w:rsidRDefault="008B30A8" w:rsidP="008B30A8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  <w:hideMark/>
          </w:tcPr>
          <w:p w14:paraId="1770C7D3" w14:textId="650454DF" w:rsidR="008B30A8" w:rsidRPr="00EA581C" w:rsidRDefault="008B30A8" w:rsidP="008B30A8">
            <w:pPr>
              <w:rPr>
                <w:rFonts w:eastAsia="Times New Roman" w:cs="Arial"/>
              </w:rPr>
            </w:pPr>
            <w:r w:rsidRPr="00C1125D">
              <w:t>RESERVED</w:t>
            </w:r>
            <w:r w:rsidR="00666E2F">
              <w:t xml:space="preserve"> (101</w:t>
            </w:r>
            <w:r w:rsidR="00713340">
              <w:t>-102</w:t>
            </w:r>
            <w:r w:rsidR="00666E2F">
              <w:t>)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7004B84C" w14:textId="77777777" w:rsidTr="0A044116">
        <w:trPr>
          <w:trHeight w:val="288"/>
        </w:trPr>
        <w:tc>
          <w:tcPr>
            <w:tcW w:w="715" w:type="dxa"/>
            <w:vAlign w:val="center"/>
          </w:tcPr>
          <w:p w14:paraId="761E0F6E" w14:textId="1B676BAC" w:rsidR="008B30A8" w:rsidRPr="007471BF" w:rsidRDefault="008B30A8" w:rsidP="008B30A8">
            <w:r w:rsidRPr="00C1125D">
              <w:t>103</w:t>
            </w:r>
          </w:p>
        </w:tc>
        <w:tc>
          <w:tcPr>
            <w:tcW w:w="7650" w:type="dxa"/>
            <w:vAlign w:val="center"/>
          </w:tcPr>
          <w:p w14:paraId="7A42E006" w14:textId="384C6ABE" w:rsidR="008B30A8" w:rsidRPr="00EA1D3B" w:rsidRDefault="008B30A8" w:rsidP="008B30A8">
            <w:pPr>
              <w:rPr>
                <w:color w:val="FF0000"/>
              </w:rPr>
            </w:pPr>
            <w:r w:rsidRPr="00C1125D">
              <w:t>Identify course objectives.</w:t>
            </w:r>
          </w:p>
        </w:tc>
        <w:tc>
          <w:tcPr>
            <w:tcW w:w="1620" w:type="dxa"/>
            <w:vAlign w:val="center"/>
          </w:tcPr>
          <w:p w14:paraId="72994A2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760D6D9D" w14:textId="77777777" w:rsidTr="0A044116">
        <w:trPr>
          <w:trHeight w:val="288"/>
        </w:trPr>
        <w:tc>
          <w:tcPr>
            <w:tcW w:w="715" w:type="dxa"/>
            <w:vAlign w:val="center"/>
          </w:tcPr>
          <w:p w14:paraId="68DB0966" w14:textId="7421FA3A" w:rsidR="008B30A8" w:rsidRPr="007471BF" w:rsidRDefault="008B30A8" w:rsidP="008B30A8">
            <w:r w:rsidRPr="00C1125D">
              <w:t>104</w:t>
            </w:r>
          </w:p>
        </w:tc>
        <w:tc>
          <w:tcPr>
            <w:tcW w:w="7650" w:type="dxa"/>
            <w:vAlign w:val="center"/>
          </w:tcPr>
          <w:p w14:paraId="36048C4F" w14:textId="736152E7" w:rsidR="008B30A8" w:rsidRPr="004D4EFE" w:rsidRDefault="008B30A8" w:rsidP="008B30A8">
            <w:r w:rsidRPr="00C1125D">
              <w:t>Follow clinical skill area rules and regulations.</w:t>
            </w:r>
          </w:p>
        </w:tc>
        <w:tc>
          <w:tcPr>
            <w:tcW w:w="1620" w:type="dxa"/>
            <w:vAlign w:val="center"/>
          </w:tcPr>
          <w:p w14:paraId="67878F0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7F5FE9D7" w14:textId="77777777" w:rsidTr="0A044116">
        <w:trPr>
          <w:trHeight w:val="288"/>
        </w:trPr>
        <w:tc>
          <w:tcPr>
            <w:tcW w:w="715" w:type="dxa"/>
            <w:vAlign w:val="center"/>
          </w:tcPr>
          <w:p w14:paraId="2A054F49" w14:textId="299A780C" w:rsidR="008B30A8" w:rsidRPr="007471BF" w:rsidRDefault="008B30A8" w:rsidP="008B30A8">
            <w:r w:rsidRPr="00C1125D">
              <w:t>105</w:t>
            </w:r>
          </w:p>
        </w:tc>
        <w:tc>
          <w:tcPr>
            <w:tcW w:w="7650" w:type="dxa"/>
            <w:vAlign w:val="center"/>
          </w:tcPr>
          <w:p w14:paraId="28BF5E1D" w14:textId="76182886" w:rsidR="008B30A8" w:rsidRPr="004D4EFE" w:rsidRDefault="008B30A8" w:rsidP="008B30A8">
            <w:r w:rsidRPr="00C1125D">
              <w:t>Follow dress code.</w:t>
            </w:r>
          </w:p>
        </w:tc>
        <w:tc>
          <w:tcPr>
            <w:tcW w:w="1620" w:type="dxa"/>
            <w:vAlign w:val="center"/>
          </w:tcPr>
          <w:p w14:paraId="508A5A0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066C900E" w14:textId="77777777" w:rsidTr="0A044116">
        <w:trPr>
          <w:trHeight w:val="288"/>
        </w:trPr>
        <w:tc>
          <w:tcPr>
            <w:tcW w:w="715" w:type="dxa"/>
            <w:vAlign w:val="center"/>
          </w:tcPr>
          <w:p w14:paraId="308089FF" w14:textId="6FC25B15" w:rsidR="008B30A8" w:rsidRPr="007471BF" w:rsidRDefault="008B30A8" w:rsidP="008B30A8"/>
        </w:tc>
        <w:tc>
          <w:tcPr>
            <w:tcW w:w="7650" w:type="dxa"/>
            <w:vAlign w:val="center"/>
          </w:tcPr>
          <w:p w14:paraId="4E3AC717" w14:textId="7E9D3334" w:rsidR="008B30A8" w:rsidRPr="004D4EFE" w:rsidRDefault="008B30A8" w:rsidP="008B30A8">
            <w:r w:rsidRPr="00C1125D">
              <w:t>RESERVED</w:t>
            </w:r>
            <w:r w:rsidR="00666E2F">
              <w:t xml:space="preserve"> (106)</w:t>
            </w:r>
          </w:p>
        </w:tc>
        <w:tc>
          <w:tcPr>
            <w:tcW w:w="1620" w:type="dxa"/>
            <w:vAlign w:val="center"/>
          </w:tcPr>
          <w:p w14:paraId="3FF493D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31F88C15" w14:textId="77777777" w:rsidTr="0A044116">
        <w:trPr>
          <w:trHeight w:val="288"/>
        </w:trPr>
        <w:tc>
          <w:tcPr>
            <w:tcW w:w="715" w:type="dxa"/>
            <w:vAlign w:val="center"/>
          </w:tcPr>
          <w:p w14:paraId="7CE79CF7" w14:textId="5AAAE493" w:rsidR="008B30A8" w:rsidRPr="007471BF" w:rsidRDefault="008B30A8" w:rsidP="008B30A8">
            <w:r w:rsidRPr="00C1125D">
              <w:t>107</w:t>
            </w:r>
          </w:p>
        </w:tc>
        <w:tc>
          <w:tcPr>
            <w:tcW w:w="7650" w:type="dxa"/>
            <w:vAlign w:val="center"/>
          </w:tcPr>
          <w:p w14:paraId="5C7DA5F7" w14:textId="1C278D0E" w:rsidR="008B30A8" w:rsidRPr="004D4EFE" w:rsidRDefault="008B30A8" w:rsidP="008B30A8">
            <w:r w:rsidRPr="00C1125D">
              <w:t>Differentiate between hospitals, long-term care agencies</w:t>
            </w:r>
            <w:r w:rsidR="00D363CB">
              <w:t>,</w:t>
            </w:r>
            <w:r w:rsidRPr="00C1125D">
              <w:t xml:space="preserve"> and home health agencies as to their history, purpose</w:t>
            </w:r>
            <w:r w:rsidR="00D363CB">
              <w:t>,</w:t>
            </w:r>
            <w:r w:rsidRPr="00C1125D">
              <w:t xml:space="preserve"> and </w:t>
            </w:r>
            <w:r w:rsidR="00D363CB">
              <w:t>their expectations</w:t>
            </w:r>
            <w:r w:rsidRPr="00C1125D">
              <w:t xml:space="preserve"> of the health care professional.</w:t>
            </w:r>
          </w:p>
        </w:tc>
        <w:tc>
          <w:tcPr>
            <w:tcW w:w="1620" w:type="dxa"/>
            <w:vAlign w:val="center"/>
          </w:tcPr>
          <w:p w14:paraId="5B54E6D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328DEC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1E7D7578" w14:textId="77777777" w:rsidTr="0A044116">
        <w:trPr>
          <w:trHeight w:val="288"/>
        </w:trPr>
        <w:tc>
          <w:tcPr>
            <w:tcW w:w="715" w:type="dxa"/>
            <w:vAlign w:val="center"/>
          </w:tcPr>
          <w:p w14:paraId="2E80C836" w14:textId="3E12C13E" w:rsidR="008B30A8" w:rsidRPr="007471BF" w:rsidRDefault="008B30A8" w:rsidP="008B30A8">
            <w:r w:rsidRPr="00C1125D">
              <w:t>108</w:t>
            </w:r>
          </w:p>
        </w:tc>
        <w:tc>
          <w:tcPr>
            <w:tcW w:w="7650" w:type="dxa"/>
            <w:vAlign w:val="center"/>
          </w:tcPr>
          <w:p w14:paraId="1D8D88AD" w14:textId="4CBD8099" w:rsidR="008B30A8" w:rsidRPr="004D4EFE" w:rsidRDefault="008B30A8" w:rsidP="008B30A8">
            <w:r w:rsidRPr="00C1125D">
              <w:t>Follow clinical experience guidelines and procedures.</w:t>
            </w:r>
          </w:p>
        </w:tc>
        <w:tc>
          <w:tcPr>
            <w:tcW w:w="1620" w:type="dxa"/>
            <w:vAlign w:val="center"/>
          </w:tcPr>
          <w:p w14:paraId="59C10C25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DFBC33A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1753F388" w14:textId="77777777" w:rsidTr="0A044116">
        <w:trPr>
          <w:trHeight w:val="288"/>
        </w:trPr>
        <w:tc>
          <w:tcPr>
            <w:tcW w:w="715" w:type="dxa"/>
            <w:vAlign w:val="center"/>
          </w:tcPr>
          <w:p w14:paraId="30F6EC4B" w14:textId="70F534A0" w:rsidR="008B30A8" w:rsidRPr="007471BF" w:rsidRDefault="008B30A8" w:rsidP="008B30A8">
            <w:r w:rsidRPr="00C1125D">
              <w:t>109</w:t>
            </w:r>
          </w:p>
        </w:tc>
        <w:tc>
          <w:tcPr>
            <w:tcW w:w="7650" w:type="dxa"/>
            <w:vAlign w:val="center"/>
          </w:tcPr>
          <w:p w14:paraId="0BD3D051" w14:textId="768E6548" w:rsidR="008B30A8" w:rsidRPr="004D4EFE" w:rsidRDefault="008B30A8" w:rsidP="008B30A8">
            <w:r w:rsidRPr="00C1125D">
              <w:t>Follow OSHA standards and Centers for Disease Control (CDC) standard precautions.</w:t>
            </w:r>
          </w:p>
        </w:tc>
        <w:tc>
          <w:tcPr>
            <w:tcW w:w="1620" w:type="dxa"/>
            <w:vAlign w:val="center"/>
          </w:tcPr>
          <w:p w14:paraId="57EB697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39393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4383DD3B" w14:textId="77777777" w:rsidTr="0A044116">
        <w:trPr>
          <w:trHeight w:val="288"/>
        </w:trPr>
        <w:tc>
          <w:tcPr>
            <w:tcW w:w="715" w:type="dxa"/>
            <w:vAlign w:val="center"/>
          </w:tcPr>
          <w:p w14:paraId="263995FB" w14:textId="0805D90B" w:rsidR="008B30A8" w:rsidRPr="007471BF" w:rsidRDefault="008B30A8" w:rsidP="008B30A8">
            <w:r w:rsidRPr="00C1125D">
              <w:t>110</w:t>
            </w:r>
          </w:p>
        </w:tc>
        <w:tc>
          <w:tcPr>
            <w:tcW w:w="7650" w:type="dxa"/>
            <w:vAlign w:val="center"/>
          </w:tcPr>
          <w:p w14:paraId="0A3B95A1" w14:textId="4DADEB53" w:rsidR="008B30A8" w:rsidRPr="004D4EFE" w:rsidRDefault="008B30A8" w:rsidP="008B30A8">
            <w:r w:rsidRPr="00C1125D">
              <w:t xml:space="preserve">Follow </w:t>
            </w:r>
            <w:r w:rsidR="00E02DC4">
              <w:t xml:space="preserve">the </w:t>
            </w:r>
            <w:r w:rsidRPr="00C1125D">
              <w:t xml:space="preserve">Right to Know </w:t>
            </w:r>
            <w:r w:rsidR="00E02DC4">
              <w:t>l</w:t>
            </w:r>
            <w:r w:rsidRPr="00C1125D">
              <w:t>aw and the importance of maintaining Safety Data Sheets (SDS) for all chemicals.</w:t>
            </w:r>
          </w:p>
        </w:tc>
        <w:tc>
          <w:tcPr>
            <w:tcW w:w="1620" w:type="dxa"/>
            <w:vAlign w:val="center"/>
          </w:tcPr>
          <w:p w14:paraId="2AE7F3FE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F881B1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422D98EF" w14:textId="77777777" w:rsidTr="0A044116">
        <w:trPr>
          <w:trHeight w:val="288"/>
        </w:trPr>
        <w:tc>
          <w:tcPr>
            <w:tcW w:w="715" w:type="dxa"/>
            <w:vAlign w:val="center"/>
          </w:tcPr>
          <w:p w14:paraId="33FF7BED" w14:textId="362D9DF5" w:rsidR="008B30A8" w:rsidRPr="008A284E" w:rsidRDefault="008B30A8" w:rsidP="008B30A8"/>
        </w:tc>
        <w:tc>
          <w:tcPr>
            <w:tcW w:w="7650" w:type="dxa"/>
            <w:vAlign w:val="center"/>
          </w:tcPr>
          <w:p w14:paraId="6B4211A8" w14:textId="0E241507" w:rsidR="008B30A8" w:rsidRPr="008A284E" w:rsidRDefault="008B30A8" w:rsidP="008B30A8">
            <w:r w:rsidRPr="00C1125D">
              <w:t>RESERVED</w:t>
            </w:r>
            <w:r w:rsidR="00666E2F">
              <w:t xml:space="preserve"> (111</w:t>
            </w:r>
            <w:r w:rsidR="00505D99">
              <w:t>-112</w:t>
            </w:r>
            <w:r w:rsidR="00666E2F">
              <w:t>)</w:t>
            </w:r>
          </w:p>
        </w:tc>
        <w:tc>
          <w:tcPr>
            <w:tcW w:w="1620" w:type="dxa"/>
            <w:vAlign w:val="center"/>
          </w:tcPr>
          <w:p w14:paraId="60AC3CB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AA1F47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23159557" w14:textId="77777777" w:rsidTr="0A044116">
        <w:trPr>
          <w:trHeight w:val="288"/>
        </w:trPr>
        <w:tc>
          <w:tcPr>
            <w:tcW w:w="715" w:type="dxa"/>
            <w:vAlign w:val="center"/>
          </w:tcPr>
          <w:p w14:paraId="49527436" w14:textId="71C68A8F" w:rsidR="008B30A8" w:rsidRPr="008A284E" w:rsidRDefault="008B30A8" w:rsidP="008B30A8">
            <w:r w:rsidRPr="00C1125D">
              <w:t>113</w:t>
            </w:r>
          </w:p>
        </w:tc>
        <w:tc>
          <w:tcPr>
            <w:tcW w:w="7650" w:type="dxa"/>
            <w:vAlign w:val="center"/>
          </w:tcPr>
          <w:p w14:paraId="7B410C03" w14:textId="2D5ECFA9" w:rsidR="008B30A8" w:rsidRPr="008A284E" w:rsidRDefault="008B30A8" w:rsidP="008B30A8">
            <w:r w:rsidRPr="00C1125D">
              <w:t xml:space="preserve">Identify and follow the chain of command in </w:t>
            </w:r>
            <w:r w:rsidR="00E02DC4">
              <w:t xml:space="preserve">an </w:t>
            </w:r>
            <w:r w:rsidRPr="00C1125D">
              <w:t xml:space="preserve">organizational structure. </w:t>
            </w:r>
          </w:p>
        </w:tc>
        <w:tc>
          <w:tcPr>
            <w:tcW w:w="1620" w:type="dxa"/>
            <w:vAlign w:val="center"/>
          </w:tcPr>
          <w:p w14:paraId="0976CB79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D68A88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7CC363CE" w14:textId="77777777" w:rsidTr="0A044116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F0AC059" w14:textId="71AFD9B5" w:rsidR="008B30A8" w:rsidRPr="00076094" w:rsidRDefault="008B30A8" w:rsidP="008B30A8">
            <w:r w:rsidRPr="00076094">
              <w:t>11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A820CCB" w14:textId="189755ED" w:rsidR="008B30A8" w:rsidRPr="00076094" w:rsidRDefault="008B30A8" w:rsidP="008B30A8">
            <w:r w:rsidRPr="00076094">
              <w:t>Follow safety and emergency procedures</w:t>
            </w:r>
            <w:r w:rsidR="00D16D66" w:rsidRPr="00076094">
              <w:t xml:space="preserve"> </w:t>
            </w:r>
            <w:r w:rsidR="00AB07FF" w:rsidRPr="00076094">
              <w:t>in the educational setting</w:t>
            </w:r>
            <w:r w:rsidRPr="00076094">
              <w:t xml:space="preserve">. </w:t>
            </w:r>
          </w:p>
        </w:tc>
        <w:tc>
          <w:tcPr>
            <w:tcW w:w="1620" w:type="dxa"/>
            <w:vAlign w:val="center"/>
          </w:tcPr>
          <w:p w14:paraId="4A31A85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E137D8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61D1138D" w14:textId="77777777" w:rsidTr="0A044116">
        <w:trPr>
          <w:trHeight w:val="288"/>
        </w:trPr>
        <w:tc>
          <w:tcPr>
            <w:tcW w:w="715" w:type="dxa"/>
            <w:vAlign w:val="center"/>
          </w:tcPr>
          <w:p w14:paraId="6D961540" w14:textId="69F5D4B6" w:rsidR="008B30A8" w:rsidRPr="008A284E" w:rsidRDefault="008B30A8" w:rsidP="008B30A8">
            <w:r w:rsidRPr="00C1125D">
              <w:t>115</w:t>
            </w:r>
          </w:p>
        </w:tc>
        <w:tc>
          <w:tcPr>
            <w:tcW w:w="7650" w:type="dxa"/>
            <w:vAlign w:val="center"/>
          </w:tcPr>
          <w:p w14:paraId="31BA281F" w14:textId="16EE46A7" w:rsidR="008B30A8" w:rsidRPr="008A284E" w:rsidRDefault="008B30A8" w:rsidP="008B30A8">
            <w:r w:rsidRPr="00C1125D">
              <w:t xml:space="preserve">Report nonfunctioning equipment. </w:t>
            </w:r>
          </w:p>
        </w:tc>
        <w:tc>
          <w:tcPr>
            <w:tcW w:w="1620" w:type="dxa"/>
            <w:vAlign w:val="center"/>
          </w:tcPr>
          <w:p w14:paraId="4DA1E81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75137A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27A7AD55" w:rsidR="00E60D07" w:rsidRDefault="00E60D07" w:rsidP="00E60D07">
      <w:pPr>
        <w:pStyle w:val="Heading2"/>
      </w:pPr>
      <w:r>
        <w:t xml:space="preserve">200 </w:t>
      </w:r>
      <w:r w:rsidR="008B30A8">
        <w:t>Legal and Ethical Issu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56774809" w14:textId="77777777" w:rsidTr="00CA1A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108BF76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67D3CCF8" w14:textId="77777777" w:rsidTr="00076094">
        <w:trPr>
          <w:trHeight w:val="288"/>
        </w:trPr>
        <w:tc>
          <w:tcPr>
            <w:tcW w:w="715" w:type="dxa"/>
            <w:shd w:val="clear" w:color="auto" w:fill="auto"/>
            <w:vAlign w:val="center"/>
            <w:hideMark/>
          </w:tcPr>
          <w:p w14:paraId="768CDC5B" w14:textId="3F2C6366" w:rsidR="008B30A8" w:rsidRPr="00076094" w:rsidRDefault="008B30A8" w:rsidP="008B30A8">
            <w:pPr>
              <w:rPr>
                <w:rFonts w:eastAsia="Times New Roman" w:cs="Arial"/>
              </w:rPr>
            </w:pPr>
            <w:r w:rsidRPr="00076094">
              <w:t>201</w:t>
            </w:r>
          </w:p>
        </w:tc>
        <w:tc>
          <w:tcPr>
            <w:tcW w:w="7650" w:type="dxa"/>
            <w:shd w:val="clear" w:color="auto" w:fill="auto"/>
            <w:vAlign w:val="center"/>
            <w:hideMark/>
          </w:tcPr>
          <w:p w14:paraId="14EE78C9" w14:textId="0C494C27" w:rsidR="008B30A8" w:rsidRPr="00076094" w:rsidRDefault="00AB07FF" w:rsidP="008B30A8">
            <w:pPr>
              <w:rPr>
                <w:rFonts w:eastAsia="Times New Roman" w:cs="Arial"/>
              </w:rPr>
            </w:pPr>
            <w:r w:rsidRPr="00076094">
              <w:t>Differentiate and explain</w:t>
            </w:r>
            <w:r w:rsidR="008B30A8" w:rsidRPr="00076094">
              <w:t xml:space="preserve"> advanced directive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C634826" w14:textId="277D7B1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76B27CCC" w14:textId="77777777" w:rsidTr="0007609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B513863" w14:textId="1E545CF2" w:rsidR="008B30A8" w:rsidRPr="00076094" w:rsidRDefault="008B30A8" w:rsidP="008B30A8">
            <w:pPr>
              <w:rPr>
                <w:rFonts w:eastAsia="Times New Roman" w:cs="Arial"/>
              </w:rPr>
            </w:pPr>
            <w:r w:rsidRPr="00076094">
              <w:lastRenderedPageBreak/>
              <w:t>2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5ED1763" w14:textId="1AE77F3B" w:rsidR="008B30A8" w:rsidRPr="00076094" w:rsidRDefault="008B30A8" w:rsidP="008B30A8">
            <w:pPr>
              <w:rPr>
                <w:rFonts w:eastAsia="Times New Roman" w:cs="Arial"/>
              </w:rPr>
            </w:pPr>
            <w:r w:rsidRPr="00076094">
              <w:t>Uphold confidentiality of records and information as required by HIPAA</w:t>
            </w:r>
            <w:r w:rsidR="00AB07FF" w:rsidRPr="00076094">
              <w:t xml:space="preserve"> and state privacy laws</w:t>
            </w:r>
            <w:r w:rsidRPr="00076094">
              <w:t>.</w:t>
            </w:r>
          </w:p>
        </w:tc>
        <w:tc>
          <w:tcPr>
            <w:tcW w:w="1620" w:type="dxa"/>
            <w:vAlign w:val="center"/>
          </w:tcPr>
          <w:p w14:paraId="03A7209D" w14:textId="733F4C14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D9ACCE0" w14:textId="3BC51A46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5C2E1343" w14:textId="77777777" w:rsidTr="0007609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E178321" w14:textId="16AC967F" w:rsidR="008B30A8" w:rsidRPr="00076094" w:rsidRDefault="008B30A8" w:rsidP="008B30A8">
            <w:pPr>
              <w:rPr>
                <w:rFonts w:eastAsia="Times New Roman" w:cs="Arial"/>
              </w:rPr>
            </w:pPr>
            <w:r w:rsidRPr="00076094">
              <w:t>2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70E6E85" w14:textId="4CBB9892" w:rsidR="008B30A8" w:rsidRPr="00076094" w:rsidRDefault="008B30A8" w:rsidP="008B30A8">
            <w:pPr>
              <w:rPr>
                <w:rFonts w:eastAsia="Times New Roman" w:cs="Arial"/>
              </w:rPr>
            </w:pPr>
            <w:r w:rsidRPr="00076094">
              <w:t>Promote the client's right to make personal choices to accommodate individual needs.</w:t>
            </w:r>
          </w:p>
        </w:tc>
        <w:tc>
          <w:tcPr>
            <w:tcW w:w="1620" w:type="dxa"/>
            <w:vAlign w:val="center"/>
          </w:tcPr>
          <w:p w14:paraId="1FB29C97" w14:textId="71148552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22E1025" w14:textId="5D85FF9B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14177C0F" w14:textId="77777777" w:rsidTr="0007609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B22CAE6" w14:textId="45017260" w:rsidR="008B30A8" w:rsidRPr="00076094" w:rsidRDefault="008B30A8" w:rsidP="008B30A8">
            <w:pPr>
              <w:rPr>
                <w:rFonts w:eastAsia="Times New Roman" w:cs="Arial"/>
              </w:rPr>
            </w:pPr>
            <w:r w:rsidRPr="00076094">
              <w:t>2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0CEB03E" w14:textId="6270D080" w:rsidR="008B30A8" w:rsidRPr="00076094" w:rsidRDefault="00AB07FF" w:rsidP="008B30A8">
            <w:pPr>
              <w:rPr>
                <w:rFonts w:eastAsia="Times New Roman" w:cs="Arial"/>
              </w:rPr>
            </w:pPr>
            <w:r w:rsidRPr="00076094">
              <w:t>Identify and p</w:t>
            </w:r>
            <w:r w:rsidR="008B30A8" w:rsidRPr="00076094">
              <w:t>ractice professional standards for health care professionals.</w:t>
            </w:r>
          </w:p>
        </w:tc>
        <w:tc>
          <w:tcPr>
            <w:tcW w:w="1620" w:type="dxa"/>
            <w:vAlign w:val="center"/>
          </w:tcPr>
          <w:p w14:paraId="444C40CC" w14:textId="0841627E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C5E98C4" w14:textId="0589DE69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19EAC923" w14:textId="77777777" w:rsidTr="0007609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1461B6F" w14:textId="48B2228F" w:rsidR="008B30A8" w:rsidRPr="00076094" w:rsidRDefault="008B30A8" w:rsidP="008B30A8">
            <w:pPr>
              <w:rPr>
                <w:rFonts w:eastAsia="Times New Roman" w:cs="Arial"/>
              </w:rPr>
            </w:pPr>
            <w:r w:rsidRPr="00076094">
              <w:t>2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9975919" w14:textId="096C4AD8" w:rsidR="008B30A8" w:rsidRPr="00076094" w:rsidRDefault="00AB07FF" w:rsidP="008B30A8">
            <w:pPr>
              <w:rPr>
                <w:rFonts w:eastAsia="Times New Roman" w:cs="Arial"/>
              </w:rPr>
            </w:pPr>
            <w:r w:rsidRPr="00076094">
              <w:t>Identify and a</w:t>
            </w:r>
            <w:r w:rsidR="008B30A8" w:rsidRPr="00076094">
              <w:t>pply legal responsibilities of the health care professional.</w:t>
            </w:r>
          </w:p>
        </w:tc>
        <w:tc>
          <w:tcPr>
            <w:tcW w:w="1620" w:type="dxa"/>
            <w:vAlign w:val="center"/>
          </w:tcPr>
          <w:p w14:paraId="1E4203E1" w14:textId="2880E572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9B8283" w14:textId="35CC8545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647B4C6B" w14:textId="77777777" w:rsidTr="0007609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8B5703C" w14:textId="462A4890" w:rsidR="008B30A8" w:rsidRPr="00076094" w:rsidRDefault="008B30A8" w:rsidP="008B30A8">
            <w:pPr>
              <w:rPr>
                <w:rFonts w:eastAsia="Times New Roman" w:cs="Arial"/>
              </w:rPr>
            </w:pPr>
            <w:r w:rsidRPr="00076094">
              <w:t>2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39F889C" w14:textId="251F3BCB" w:rsidR="008B30A8" w:rsidRPr="00076094" w:rsidRDefault="00AB07FF" w:rsidP="008B30A8">
            <w:pPr>
              <w:rPr>
                <w:rFonts w:eastAsia="Times New Roman" w:cs="Arial"/>
              </w:rPr>
            </w:pPr>
            <w:r w:rsidRPr="00076094">
              <w:t>Identify and d</w:t>
            </w:r>
            <w:r w:rsidR="008B30A8" w:rsidRPr="00076094">
              <w:t xml:space="preserve">iscuss ethical </w:t>
            </w:r>
            <w:r w:rsidR="00255BD9" w:rsidRPr="00076094">
              <w:t>issues</w:t>
            </w:r>
            <w:r w:rsidR="008B30A8" w:rsidRPr="00076094">
              <w:t xml:space="preserve"> as related to </w:t>
            </w:r>
            <w:r w:rsidR="00A3552B" w:rsidRPr="00076094">
              <w:t xml:space="preserve">the </w:t>
            </w:r>
            <w:r w:rsidR="008B30A8" w:rsidRPr="00076094">
              <w:t>health care</w:t>
            </w:r>
            <w:r w:rsidR="00A3552B" w:rsidRPr="00076094">
              <w:t xml:space="preserve"> professional</w:t>
            </w:r>
            <w:r w:rsidR="008B30A8" w:rsidRPr="00076094">
              <w:t>.</w:t>
            </w:r>
          </w:p>
        </w:tc>
        <w:tc>
          <w:tcPr>
            <w:tcW w:w="1620" w:type="dxa"/>
            <w:vAlign w:val="center"/>
          </w:tcPr>
          <w:p w14:paraId="5A48A834" w14:textId="170A093F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069C36F" w14:textId="747F29E0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257D6A52" w:rsidR="00E60D07" w:rsidRDefault="00E60D07" w:rsidP="007F79E0">
      <w:pPr>
        <w:pStyle w:val="Heading2"/>
      </w:pPr>
      <w:r>
        <w:t xml:space="preserve">300 </w:t>
      </w:r>
      <w:r w:rsidR="00B729FA">
        <w:t xml:space="preserve">Communication </w:t>
      </w:r>
    </w:p>
    <w:tbl>
      <w:tblPr>
        <w:tblStyle w:val="GridTable4-Accent1"/>
        <w:tblW w:w="12761" w:type="dxa"/>
        <w:tblLook w:val="0620" w:firstRow="1" w:lastRow="0" w:firstColumn="0" w:lastColumn="0" w:noHBand="1" w:noVBand="1"/>
      </w:tblPr>
      <w:tblGrid>
        <w:gridCol w:w="791"/>
        <w:gridCol w:w="7650"/>
        <w:gridCol w:w="1620"/>
        <w:gridCol w:w="2700"/>
      </w:tblGrid>
      <w:tr w:rsidR="00F15EBF" w:rsidRPr="00E60D07" w14:paraId="00581ED9" w14:textId="77777777" w:rsidTr="0A044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91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3D124119" w14:textId="6DD0A1B3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6963B85D" w14:textId="77777777" w:rsidTr="0A044116">
        <w:trPr>
          <w:trHeight w:val="288"/>
        </w:trPr>
        <w:tc>
          <w:tcPr>
            <w:tcW w:w="791" w:type="dxa"/>
            <w:shd w:val="clear" w:color="auto" w:fill="auto"/>
            <w:vAlign w:val="center"/>
          </w:tcPr>
          <w:p w14:paraId="1F0239E8" w14:textId="5687255A" w:rsidR="008B30A8" w:rsidRPr="00377B2B" w:rsidRDefault="008B30A8" w:rsidP="008B30A8">
            <w:pPr>
              <w:rPr>
                <w:rFonts w:eastAsia="Times New Roman" w:cs="Arial"/>
              </w:rPr>
            </w:pPr>
            <w:r w:rsidRPr="00377B2B">
              <w:t>3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374318E" w14:textId="0910B3ED" w:rsidR="008B30A8" w:rsidRPr="00377B2B" w:rsidRDefault="008B30A8" w:rsidP="008B30A8">
            <w:pPr>
              <w:rPr>
                <w:rFonts w:eastAsia="Times New Roman" w:cs="Arial"/>
              </w:rPr>
            </w:pPr>
            <w:r w:rsidRPr="00377B2B">
              <w:t>Practice effective communication</w:t>
            </w:r>
            <w:r w:rsidR="00255BD9" w:rsidRPr="00377B2B">
              <w:t xml:space="preserve"> in all forms (written, verbal, nonverbal</w:t>
            </w:r>
            <w:r w:rsidR="006172C0" w:rsidRPr="00377B2B">
              <w:t>)</w:t>
            </w:r>
            <w:r w:rsidRPr="00377B2B">
              <w:t>.</w:t>
            </w:r>
          </w:p>
        </w:tc>
        <w:tc>
          <w:tcPr>
            <w:tcW w:w="1620" w:type="dxa"/>
            <w:hideMark/>
          </w:tcPr>
          <w:p w14:paraId="0B9DD7E0" w14:textId="0569F95A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16F6432" w14:textId="5B223708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748A0D7E" w14:textId="77777777" w:rsidTr="0A044116">
        <w:trPr>
          <w:trHeight w:val="288"/>
        </w:trPr>
        <w:tc>
          <w:tcPr>
            <w:tcW w:w="791" w:type="dxa"/>
            <w:shd w:val="clear" w:color="auto" w:fill="auto"/>
            <w:vAlign w:val="center"/>
          </w:tcPr>
          <w:p w14:paraId="31A4BEB3" w14:textId="3CD6F0BB" w:rsidR="008B30A8" w:rsidRPr="00377B2B" w:rsidRDefault="008B30A8" w:rsidP="008B30A8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1834969F" w14:textId="020960E5" w:rsidR="008B30A8" w:rsidRPr="00377B2B" w:rsidRDefault="008B30A8" w:rsidP="008B30A8">
            <w:pPr>
              <w:rPr>
                <w:rFonts w:eastAsia="Times New Roman" w:cs="Arial"/>
              </w:rPr>
            </w:pPr>
            <w:r w:rsidRPr="00377B2B">
              <w:t>RESERVED</w:t>
            </w:r>
            <w:r w:rsidR="00666E2F" w:rsidRPr="00377B2B">
              <w:t xml:space="preserve"> (302)</w:t>
            </w:r>
          </w:p>
        </w:tc>
        <w:tc>
          <w:tcPr>
            <w:tcW w:w="1620" w:type="dxa"/>
          </w:tcPr>
          <w:p w14:paraId="34831114" w14:textId="4D8FA59F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32F267" w14:textId="1E3E6FEB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1E273870" w14:textId="77777777" w:rsidTr="0A044116">
        <w:trPr>
          <w:trHeight w:val="288"/>
        </w:trPr>
        <w:tc>
          <w:tcPr>
            <w:tcW w:w="791" w:type="dxa"/>
            <w:shd w:val="clear" w:color="auto" w:fill="auto"/>
            <w:vAlign w:val="center"/>
          </w:tcPr>
          <w:p w14:paraId="63C91099" w14:textId="16A14E8B" w:rsidR="008B30A8" w:rsidRPr="00377B2B" w:rsidRDefault="008B30A8" w:rsidP="008B30A8">
            <w:r w:rsidRPr="00377B2B">
              <w:t>3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38EA030" w14:textId="322F301C" w:rsidR="008B30A8" w:rsidRPr="00377B2B" w:rsidRDefault="008B30A8" w:rsidP="008B30A8">
            <w:r w:rsidRPr="00377B2B">
              <w:t xml:space="preserve">Document objective and subjective observations using </w:t>
            </w:r>
            <w:r w:rsidR="006172C0" w:rsidRPr="00377B2B">
              <w:t>approved medical language</w:t>
            </w:r>
            <w:r w:rsidRPr="00377B2B">
              <w:t>.</w:t>
            </w:r>
          </w:p>
        </w:tc>
        <w:tc>
          <w:tcPr>
            <w:tcW w:w="1620" w:type="dxa"/>
          </w:tcPr>
          <w:p w14:paraId="01A42CC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5691E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24A26E01" w14:textId="77777777" w:rsidTr="0A044116">
        <w:trPr>
          <w:trHeight w:val="288"/>
        </w:trPr>
        <w:tc>
          <w:tcPr>
            <w:tcW w:w="791" w:type="dxa"/>
            <w:shd w:val="clear" w:color="auto" w:fill="auto"/>
            <w:vAlign w:val="center"/>
          </w:tcPr>
          <w:p w14:paraId="36107DC7" w14:textId="56661B38" w:rsidR="008B30A8" w:rsidRPr="00377B2B" w:rsidRDefault="008B30A8" w:rsidP="008B30A8"/>
        </w:tc>
        <w:tc>
          <w:tcPr>
            <w:tcW w:w="7650" w:type="dxa"/>
            <w:shd w:val="clear" w:color="auto" w:fill="auto"/>
            <w:vAlign w:val="center"/>
          </w:tcPr>
          <w:p w14:paraId="31B61E46" w14:textId="50109D6B" w:rsidR="008B30A8" w:rsidRPr="00377B2B" w:rsidRDefault="008B30A8" w:rsidP="008B30A8">
            <w:r w:rsidRPr="00377B2B">
              <w:t>RESERVED</w:t>
            </w:r>
            <w:r w:rsidR="00666E2F" w:rsidRPr="00377B2B">
              <w:t xml:space="preserve"> (304</w:t>
            </w:r>
            <w:r w:rsidR="00377B2B" w:rsidRPr="00377B2B">
              <w:t>-305</w:t>
            </w:r>
            <w:r w:rsidR="00666E2F" w:rsidRPr="00377B2B">
              <w:t>)</w:t>
            </w:r>
          </w:p>
        </w:tc>
        <w:tc>
          <w:tcPr>
            <w:tcW w:w="1620" w:type="dxa"/>
          </w:tcPr>
          <w:p w14:paraId="32B43B3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51B53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510AD294" w14:textId="77777777" w:rsidTr="0A044116">
        <w:trPr>
          <w:trHeight w:val="288"/>
        </w:trPr>
        <w:tc>
          <w:tcPr>
            <w:tcW w:w="791" w:type="dxa"/>
            <w:shd w:val="clear" w:color="auto" w:fill="auto"/>
            <w:vAlign w:val="center"/>
          </w:tcPr>
          <w:p w14:paraId="22A89CEE" w14:textId="57952E24" w:rsidR="008B30A8" w:rsidRPr="00377B2B" w:rsidRDefault="008B30A8" w:rsidP="008B30A8">
            <w:r w:rsidRPr="00377B2B">
              <w:t>3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99911CE" w14:textId="5F2FCC23" w:rsidR="008B30A8" w:rsidRPr="00377B2B" w:rsidRDefault="008B30A8" w:rsidP="008B30A8">
            <w:r w:rsidRPr="00377B2B">
              <w:t>RESERVED</w:t>
            </w:r>
          </w:p>
        </w:tc>
        <w:tc>
          <w:tcPr>
            <w:tcW w:w="1620" w:type="dxa"/>
          </w:tcPr>
          <w:p w14:paraId="404CE04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044F8D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4AA753BB" w14:textId="77777777" w:rsidTr="0A044116">
        <w:trPr>
          <w:trHeight w:val="288"/>
        </w:trPr>
        <w:tc>
          <w:tcPr>
            <w:tcW w:w="791" w:type="dxa"/>
            <w:shd w:val="clear" w:color="auto" w:fill="auto"/>
            <w:vAlign w:val="center"/>
          </w:tcPr>
          <w:p w14:paraId="4A3C84E0" w14:textId="5BC3CD9C" w:rsidR="008B30A8" w:rsidRPr="00377B2B" w:rsidRDefault="008B30A8" w:rsidP="008B30A8">
            <w:r w:rsidRPr="00377B2B">
              <w:t>3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EC260B7" w14:textId="610C7EA5" w:rsidR="008B30A8" w:rsidRPr="00377B2B" w:rsidRDefault="004B6567" w:rsidP="008B30A8">
            <w:r w:rsidRPr="00377B2B">
              <w:t xml:space="preserve">Demonstrate </w:t>
            </w:r>
            <w:r w:rsidR="008B30A8" w:rsidRPr="00377B2B">
              <w:t xml:space="preserve">effective conflict management skills. </w:t>
            </w:r>
          </w:p>
        </w:tc>
        <w:tc>
          <w:tcPr>
            <w:tcW w:w="1620" w:type="dxa"/>
          </w:tcPr>
          <w:p w14:paraId="52051011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7462FD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255BD9" w:rsidRPr="00E60D07" w14:paraId="71175055" w14:textId="77777777" w:rsidTr="0A044116">
        <w:trPr>
          <w:trHeight w:val="288"/>
        </w:trPr>
        <w:tc>
          <w:tcPr>
            <w:tcW w:w="791" w:type="dxa"/>
            <w:shd w:val="clear" w:color="auto" w:fill="auto"/>
            <w:vAlign w:val="center"/>
          </w:tcPr>
          <w:p w14:paraId="3B3C77E4" w14:textId="5F823AA7" w:rsidR="00255BD9" w:rsidRPr="00377B2B" w:rsidRDefault="00255BD9" w:rsidP="008B30A8">
            <w:r w:rsidRPr="00377B2B">
              <w:t>3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9D044FD" w14:textId="741254A2" w:rsidR="00255BD9" w:rsidRPr="00377B2B" w:rsidRDefault="00255BD9" w:rsidP="008B30A8">
            <w:r w:rsidRPr="00377B2B">
              <w:t>Construct and demonstrate Situation Background Assess and Recommendations (SBAR)</w:t>
            </w:r>
          </w:p>
        </w:tc>
        <w:tc>
          <w:tcPr>
            <w:tcW w:w="1620" w:type="dxa"/>
          </w:tcPr>
          <w:p w14:paraId="65F36B9C" w14:textId="77777777" w:rsidR="00255BD9" w:rsidRPr="00E60D07" w:rsidRDefault="00255BD9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674275F" w14:textId="77777777" w:rsidR="00255BD9" w:rsidRPr="00E60D07" w:rsidRDefault="00255BD9" w:rsidP="008B30A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3CF0ABAB" w:rsidR="007F79E0" w:rsidRDefault="007F79E0" w:rsidP="007F79E0">
      <w:pPr>
        <w:pStyle w:val="Heading2"/>
      </w:pPr>
      <w:r>
        <w:t xml:space="preserve">400 </w:t>
      </w:r>
      <w:r w:rsidR="00B729FA">
        <w:t>Infection Contro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595E84D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3EBBEE1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791966A0" w14:textId="77777777" w:rsidTr="00BE702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9A866F3" w14:textId="59BE35E5" w:rsidR="008B30A8" w:rsidRPr="00BE7021" w:rsidRDefault="008B30A8" w:rsidP="008B30A8">
            <w:pPr>
              <w:rPr>
                <w:rFonts w:eastAsia="Times New Roman" w:cs="Arial"/>
              </w:rPr>
            </w:pPr>
            <w:r w:rsidRPr="00BE7021">
              <w:t>4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C82466E" w14:textId="2B80B88F" w:rsidR="008B30A8" w:rsidRPr="00BE7021" w:rsidRDefault="004B6567" w:rsidP="008B30A8">
            <w:pPr>
              <w:rPr>
                <w:rFonts w:eastAsia="Times New Roman" w:cs="Arial"/>
              </w:rPr>
            </w:pPr>
            <w:r w:rsidRPr="00BE7021">
              <w:t>Recognize</w:t>
            </w:r>
            <w:r w:rsidR="00666E2F" w:rsidRPr="00BE7021">
              <w:t xml:space="preserve"> </w:t>
            </w:r>
            <w:r w:rsidRPr="00BE7021">
              <w:t>and apply the concepts of the chain of infection</w:t>
            </w:r>
            <w:ins w:id="2" w:author="Penrod, Jacqueline" w:date="2023-10-04T15:36:00Z">
              <w:r w:rsidRPr="00BE7021">
                <w:t>.</w:t>
              </w:r>
            </w:ins>
            <w:r w:rsidRPr="00BE7021">
              <w:t xml:space="preserve"> </w:t>
            </w:r>
          </w:p>
        </w:tc>
        <w:tc>
          <w:tcPr>
            <w:tcW w:w="1620" w:type="dxa"/>
            <w:hideMark/>
          </w:tcPr>
          <w:p w14:paraId="7CD4AEBE" w14:textId="539A309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0640A57D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5F81F3BC" w14:textId="77777777" w:rsidTr="00BE702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E830D7F" w14:textId="0A727F9D" w:rsidR="008B30A8" w:rsidRPr="00BE7021" w:rsidRDefault="008B30A8" w:rsidP="008B30A8">
            <w:pPr>
              <w:rPr>
                <w:rFonts w:eastAsia="Times New Roman" w:cs="Arial"/>
              </w:rPr>
            </w:pPr>
            <w:r w:rsidRPr="00BE7021">
              <w:t>4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4A9A743" w14:textId="5662C72E" w:rsidR="008B30A8" w:rsidRPr="00BE7021" w:rsidRDefault="008B30A8" w:rsidP="008B30A8">
            <w:pPr>
              <w:rPr>
                <w:rFonts w:eastAsia="Times New Roman" w:cs="Arial"/>
              </w:rPr>
            </w:pPr>
            <w:r w:rsidRPr="00BE7021">
              <w:t>Follow hand hygiene protocols.</w:t>
            </w:r>
          </w:p>
        </w:tc>
        <w:tc>
          <w:tcPr>
            <w:tcW w:w="1620" w:type="dxa"/>
          </w:tcPr>
          <w:p w14:paraId="5B82A548" w14:textId="671BF7FD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0BA33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7424F3C6" w14:textId="77777777" w:rsidTr="00BE702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B4AC167" w14:textId="1BBB7836" w:rsidR="008B30A8" w:rsidRPr="00BE7021" w:rsidRDefault="008B30A8" w:rsidP="008B30A8">
            <w:pPr>
              <w:rPr>
                <w:rFonts w:eastAsia="Times New Roman" w:cs="Arial"/>
              </w:rPr>
            </w:pPr>
            <w:r w:rsidRPr="00BE7021">
              <w:t>4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DEA73F8" w14:textId="19897332" w:rsidR="008B30A8" w:rsidRPr="00BE7021" w:rsidRDefault="008B30A8" w:rsidP="008B30A8">
            <w:pPr>
              <w:rPr>
                <w:rFonts w:eastAsia="Times New Roman" w:cs="Arial"/>
              </w:rPr>
            </w:pPr>
            <w:r w:rsidRPr="00BE7021">
              <w:t xml:space="preserve">Follow standard </w:t>
            </w:r>
            <w:r w:rsidR="004B6567" w:rsidRPr="00BE7021">
              <w:t xml:space="preserve">and transmission-based </w:t>
            </w:r>
            <w:r w:rsidRPr="00BE7021">
              <w:t>precautions</w:t>
            </w:r>
            <w:r w:rsidR="00BE7021" w:rsidRPr="00BE7021">
              <w:t xml:space="preserve"> </w:t>
            </w:r>
            <w:r w:rsidRPr="00BE7021">
              <w:t>i</w:t>
            </w:r>
            <w:r w:rsidR="00BE7021" w:rsidRPr="00BE7021">
              <w:t xml:space="preserve">n </w:t>
            </w:r>
            <w:r w:rsidR="004B6567" w:rsidRPr="00BE7021">
              <w:t>all health settings</w:t>
            </w:r>
            <w:r w:rsidRPr="00BE7021">
              <w:t>.</w:t>
            </w:r>
          </w:p>
        </w:tc>
        <w:tc>
          <w:tcPr>
            <w:tcW w:w="1620" w:type="dxa"/>
          </w:tcPr>
          <w:p w14:paraId="166FCC22" w14:textId="27C72561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F7026D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2F0B09F9" w14:textId="77777777" w:rsidTr="00BE702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03662C9" w14:textId="1D9C77A0" w:rsidR="008B30A8" w:rsidRPr="00BE7021" w:rsidRDefault="008B30A8" w:rsidP="008B30A8">
            <w:pPr>
              <w:rPr>
                <w:rFonts w:eastAsia="Times New Roman" w:cs="Arial"/>
              </w:rPr>
            </w:pPr>
            <w:r w:rsidRPr="00BE7021">
              <w:t>4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178697F" w14:textId="7554F390" w:rsidR="008B30A8" w:rsidRPr="00BE7021" w:rsidRDefault="008B30A8" w:rsidP="008B30A8">
            <w:pPr>
              <w:rPr>
                <w:rFonts w:eastAsia="Times New Roman" w:cs="Arial"/>
              </w:rPr>
            </w:pPr>
            <w:r w:rsidRPr="00BE7021">
              <w:t xml:space="preserve">Explain blood borne pathogens, sharps disposal, and biohazards. </w:t>
            </w:r>
          </w:p>
        </w:tc>
        <w:tc>
          <w:tcPr>
            <w:tcW w:w="1620" w:type="dxa"/>
          </w:tcPr>
          <w:p w14:paraId="63741AFB" w14:textId="69C49246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83BF3F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0C423311" w14:textId="77777777" w:rsidTr="00BE702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0F54062" w14:textId="3C5AAD5B" w:rsidR="008B30A8" w:rsidRPr="00BE7021" w:rsidRDefault="008B30A8" w:rsidP="008B30A8">
            <w:pPr>
              <w:rPr>
                <w:rFonts w:eastAsia="Times New Roman" w:cs="Arial"/>
              </w:rPr>
            </w:pPr>
            <w:r w:rsidRPr="00BE7021">
              <w:t>4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BB3C3AB" w14:textId="5FE080F5" w:rsidR="008B30A8" w:rsidRPr="00BE7021" w:rsidRDefault="008B30A8" w:rsidP="008B30A8">
            <w:pPr>
              <w:rPr>
                <w:rFonts w:eastAsia="Times New Roman" w:cs="Arial"/>
              </w:rPr>
            </w:pPr>
            <w:r w:rsidRPr="00BE7021">
              <w:t>Follow correct isolation and safety techniques in care of infectious clients, including use of proper personal protective equipment (PPE).</w:t>
            </w:r>
          </w:p>
        </w:tc>
        <w:tc>
          <w:tcPr>
            <w:tcW w:w="1620" w:type="dxa"/>
          </w:tcPr>
          <w:p w14:paraId="3A666FAE" w14:textId="24D60488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D74A1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55F6635C" w14:textId="77777777" w:rsidTr="00BE702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E4679BE" w14:textId="69266CD0" w:rsidR="008B30A8" w:rsidRPr="00BE7021" w:rsidRDefault="008B30A8" w:rsidP="008B30A8">
            <w:r w:rsidRPr="00BE7021">
              <w:t>4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0B95CB1" w14:textId="083CAA5D" w:rsidR="008B30A8" w:rsidRPr="00BE7021" w:rsidRDefault="008B30A8" w:rsidP="008B30A8">
            <w:r w:rsidRPr="00BE7021">
              <w:t>RESERVED</w:t>
            </w:r>
          </w:p>
        </w:tc>
        <w:tc>
          <w:tcPr>
            <w:tcW w:w="1620" w:type="dxa"/>
          </w:tcPr>
          <w:p w14:paraId="7225D70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B6200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4DF97212" w14:textId="77777777" w:rsidTr="00BE702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C656D85" w14:textId="1A606604" w:rsidR="008B30A8" w:rsidRPr="00BE7021" w:rsidRDefault="008B30A8" w:rsidP="008B30A8">
            <w:r w:rsidRPr="00BE7021">
              <w:lastRenderedPageBreak/>
              <w:t>4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A2739D2" w14:textId="1FB6D042" w:rsidR="008B30A8" w:rsidRPr="00BE7021" w:rsidRDefault="005B4065" w:rsidP="008B30A8">
            <w:r w:rsidRPr="00BE7021">
              <w:t>Differentiate between medical versus surgical asepsis in p</w:t>
            </w:r>
            <w:r w:rsidR="008B30A8" w:rsidRPr="00BE7021">
              <w:t>erform</w:t>
            </w:r>
            <w:r w:rsidRPr="00BE7021">
              <w:t>ing</w:t>
            </w:r>
            <w:r w:rsidR="008B30A8" w:rsidRPr="00BE7021">
              <w:t xml:space="preserve"> cleaning</w:t>
            </w:r>
            <w:r w:rsidRPr="00BE7021">
              <w:t>, d</w:t>
            </w:r>
            <w:r w:rsidR="008B30A8" w:rsidRPr="00BE7021">
              <w:t>isinfecting</w:t>
            </w:r>
            <w:r w:rsidRPr="00BE7021">
              <w:t xml:space="preserve">, and sterilizing techniques </w:t>
            </w:r>
            <w:r w:rsidR="008B30A8" w:rsidRPr="00BE7021">
              <w:t>to prevent disease transmission.</w:t>
            </w:r>
          </w:p>
        </w:tc>
        <w:tc>
          <w:tcPr>
            <w:tcW w:w="1620" w:type="dxa"/>
          </w:tcPr>
          <w:p w14:paraId="3DE2081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5D510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162881B5" w14:textId="77777777" w:rsidTr="00BE702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5540ED8" w14:textId="67ADC145" w:rsidR="008B30A8" w:rsidRPr="00BE7021" w:rsidRDefault="008B30A8" w:rsidP="008B30A8"/>
        </w:tc>
        <w:tc>
          <w:tcPr>
            <w:tcW w:w="7650" w:type="dxa"/>
            <w:shd w:val="clear" w:color="auto" w:fill="auto"/>
            <w:vAlign w:val="center"/>
          </w:tcPr>
          <w:p w14:paraId="64CA6862" w14:textId="1006663C" w:rsidR="008B30A8" w:rsidRPr="00BE7021" w:rsidRDefault="005B4065" w:rsidP="008B30A8">
            <w:r w:rsidRPr="00BE7021">
              <w:t>RESERVE</w:t>
            </w:r>
            <w:r w:rsidR="00BE7021" w:rsidRPr="00BE7021">
              <w:t xml:space="preserve"> (408)</w:t>
            </w:r>
          </w:p>
        </w:tc>
        <w:tc>
          <w:tcPr>
            <w:tcW w:w="1620" w:type="dxa"/>
          </w:tcPr>
          <w:p w14:paraId="4413515E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4254DDA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109B072B" w14:textId="77777777" w:rsidTr="00BE702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C1AED9F" w14:textId="77D51A5A" w:rsidR="008B30A8" w:rsidRPr="00BE7021" w:rsidRDefault="008B30A8" w:rsidP="008B30A8">
            <w:r w:rsidRPr="00BE7021">
              <w:t>4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01AD895" w14:textId="62100990" w:rsidR="008B30A8" w:rsidRPr="00BE7021" w:rsidRDefault="008B30A8" w:rsidP="008B30A8">
            <w:r w:rsidRPr="00BE7021">
              <w:t>Don and do</w:t>
            </w:r>
            <w:r w:rsidR="00273624" w:rsidRPr="00BE7021">
              <w:t>f</w:t>
            </w:r>
            <w:r w:rsidRPr="00BE7021">
              <w:t>f non-sterile gloves.</w:t>
            </w:r>
          </w:p>
        </w:tc>
        <w:tc>
          <w:tcPr>
            <w:tcW w:w="1620" w:type="dxa"/>
          </w:tcPr>
          <w:p w14:paraId="00F3B4A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066536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7F0331DE" w14:textId="77777777" w:rsidTr="00BE702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3974AC1" w14:textId="3F607224" w:rsidR="008B30A8" w:rsidRPr="00BE7021" w:rsidRDefault="008B30A8" w:rsidP="008B30A8"/>
        </w:tc>
        <w:tc>
          <w:tcPr>
            <w:tcW w:w="7650" w:type="dxa"/>
            <w:shd w:val="clear" w:color="auto" w:fill="auto"/>
            <w:vAlign w:val="center"/>
          </w:tcPr>
          <w:p w14:paraId="1E1BB45B" w14:textId="41B82BA5" w:rsidR="008B30A8" w:rsidRPr="00BE7021" w:rsidRDefault="005B4065" w:rsidP="008B30A8">
            <w:r w:rsidRPr="00BE7021">
              <w:t>RESERVE</w:t>
            </w:r>
            <w:r w:rsidR="00666E2F" w:rsidRPr="00BE7021">
              <w:t xml:space="preserve">D </w:t>
            </w:r>
            <w:r w:rsidR="00BE7021" w:rsidRPr="00BE7021">
              <w:t>(410)</w:t>
            </w:r>
          </w:p>
        </w:tc>
        <w:tc>
          <w:tcPr>
            <w:tcW w:w="1620" w:type="dxa"/>
          </w:tcPr>
          <w:p w14:paraId="27E2C7F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21D744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2B385BF6" w:rsidR="007F79E0" w:rsidRDefault="007F79E0" w:rsidP="007F79E0">
      <w:pPr>
        <w:pStyle w:val="Heading2"/>
      </w:pPr>
      <w:r>
        <w:t>500</w:t>
      </w:r>
      <w:r w:rsidR="008B30A8">
        <w:t xml:space="preserve"> Reserved</w:t>
      </w:r>
    </w:p>
    <w:p w14:paraId="490A41CA" w14:textId="259671C4" w:rsidR="007F79E0" w:rsidRDefault="007F79E0" w:rsidP="007F79E0">
      <w:pPr>
        <w:pStyle w:val="Heading2"/>
      </w:pPr>
      <w:r>
        <w:t xml:space="preserve">600 </w:t>
      </w:r>
      <w:r w:rsidR="008B30A8">
        <w:t xml:space="preserve">Emergency Care and Disaster Preparednes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3719E323" w14:textId="77777777" w:rsidTr="00AB14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09A4F9D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45BEF1EA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53A14760" w14:textId="02E6F0EB" w:rsidR="008B30A8" w:rsidRPr="00E60D07" w:rsidRDefault="008B30A8" w:rsidP="008B30A8">
            <w:pPr>
              <w:rPr>
                <w:rFonts w:eastAsia="Times New Roman" w:cs="Arial"/>
              </w:rPr>
            </w:pPr>
            <w:r w:rsidRPr="00541EC8">
              <w:t>601</w:t>
            </w:r>
          </w:p>
        </w:tc>
        <w:tc>
          <w:tcPr>
            <w:tcW w:w="7650" w:type="dxa"/>
            <w:vAlign w:val="center"/>
          </w:tcPr>
          <w:p w14:paraId="6D3BFECC" w14:textId="22CBA3A3" w:rsidR="008B30A8" w:rsidRPr="00E60D07" w:rsidRDefault="008B30A8" w:rsidP="008B30A8">
            <w:pPr>
              <w:rPr>
                <w:rFonts w:eastAsia="Times New Roman" w:cs="Arial"/>
              </w:rPr>
            </w:pPr>
            <w:r w:rsidRPr="00541EC8">
              <w:t xml:space="preserve">Perform </w:t>
            </w:r>
            <w:r w:rsidR="00255D75">
              <w:t>c</w:t>
            </w:r>
            <w:r w:rsidR="00255D75" w:rsidRPr="00255D75">
              <w:t xml:space="preserve">ardiopulmonary </w:t>
            </w:r>
            <w:r w:rsidR="00255D75">
              <w:t>r</w:t>
            </w:r>
            <w:r w:rsidR="00255D75" w:rsidRPr="00255D75">
              <w:t xml:space="preserve">esuscitation </w:t>
            </w:r>
            <w:r w:rsidR="00255D75">
              <w:t>(</w:t>
            </w:r>
            <w:r w:rsidRPr="00541EC8">
              <w:t>CPR</w:t>
            </w:r>
            <w:r w:rsidR="00255D75">
              <w:t>)</w:t>
            </w:r>
            <w:r w:rsidRPr="00541EC8">
              <w:t xml:space="preserve"> and </w:t>
            </w:r>
            <w:r w:rsidR="00255D75">
              <w:t>f</w:t>
            </w:r>
            <w:r w:rsidRPr="00541EC8">
              <w:t xml:space="preserve">irst </w:t>
            </w:r>
            <w:r w:rsidR="00255D75">
              <w:t>a</w:t>
            </w:r>
            <w:r w:rsidRPr="00541EC8">
              <w:t>id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D767DA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5414A377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4953893B" w14:textId="43E488E1" w:rsidR="008B30A8" w:rsidRPr="00E60D07" w:rsidRDefault="008B30A8" w:rsidP="008B30A8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4C47381" w14:textId="4EF2639E" w:rsidR="008B30A8" w:rsidRPr="00E60D07" w:rsidRDefault="008B30A8" w:rsidP="008B30A8">
            <w:pPr>
              <w:rPr>
                <w:rFonts w:eastAsia="Times New Roman" w:cs="Arial"/>
              </w:rPr>
            </w:pPr>
            <w:r w:rsidRPr="00541EC8">
              <w:t>RESERVED</w:t>
            </w:r>
            <w:r w:rsidR="00666E2F">
              <w:t xml:space="preserve"> (602)</w:t>
            </w:r>
          </w:p>
        </w:tc>
        <w:tc>
          <w:tcPr>
            <w:tcW w:w="1620" w:type="dxa"/>
            <w:vAlign w:val="center"/>
          </w:tcPr>
          <w:p w14:paraId="1F8FD1E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B73C9E1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6AEDD74B" w14:textId="77777777" w:rsidTr="00BE702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CFE745" w14:textId="19DABF23" w:rsidR="008B30A8" w:rsidRPr="00BE7021" w:rsidRDefault="008B30A8" w:rsidP="008B30A8">
            <w:pPr>
              <w:rPr>
                <w:rFonts w:eastAsia="Times New Roman" w:cs="Arial"/>
              </w:rPr>
            </w:pPr>
            <w:r w:rsidRPr="00BE7021">
              <w:t>6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0E81024" w14:textId="5BA786A8" w:rsidR="008B30A8" w:rsidRPr="00BE7021" w:rsidRDefault="008B30A8" w:rsidP="008B30A8">
            <w:pPr>
              <w:rPr>
                <w:rFonts w:eastAsia="Times New Roman" w:cs="Arial"/>
              </w:rPr>
            </w:pPr>
            <w:r w:rsidRPr="00BE7021">
              <w:t xml:space="preserve">Follow </w:t>
            </w:r>
            <w:r w:rsidR="00130AD1" w:rsidRPr="00BE7021">
              <w:t>e</w:t>
            </w:r>
            <w:r w:rsidRPr="00BE7021">
              <w:t xml:space="preserve">mergency </w:t>
            </w:r>
            <w:r w:rsidR="00130AD1" w:rsidRPr="00BE7021">
              <w:t>r</w:t>
            </w:r>
            <w:r w:rsidRPr="00BE7021">
              <w:t>esponse/</w:t>
            </w:r>
            <w:r w:rsidR="00130AD1" w:rsidRPr="00BE7021">
              <w:t>c</w:t>
            </w:r>
            <w:r w:rsidRPr="00BE7021">
              <w:t xml:space="preserve">risis </w:t>
            </w:r>
            <w:r w:rsidR="00130AD1" w:rsidRPr="00BE7021">
              <w:t>p</w:t>
            </w:r>
            <w:r w:rsidRPr="00BE7021">
              <w:t xml:space="preserve">lan </w:t>
            </w:r>
            <w:r w:rsidR="00130AD1" w:rsidRPr="00BE7021">
              <w:t>p</w:t>
            </w:r>
            <w:r w:rsidRPr="00BE7021">
              <w:t xml:space="preserve">rocedures in the </w:t>
            </w:r>
            <w:r w:rsidR="008F1BA8" w:rsidRPr="00BE7021">
              <w:t xml:space="preserve">healthcare </w:t>
            </w:r>
            <w:r w:rsidRPr="00BE7021">
              <w:t>facility.</w:t>
            </w:r>
          </w:p>
        </w:tc>
        <w:tc>
          <w:tcPr>
            <w:tcW w:w="1620" w:type="dxa"/>
            <w:vAlign w:val="center"/>
          </w:tcPr>
          <w:p w14:paraId="41C0194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95CD3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0E27794E" w14:textId="77777777" w:rsidTr="00BE702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1695A2C" w14:textId="5C81BDD0" w:rsidR="008B30A8" w:rsidRPr="00BE7021" w:rsidRDefault="008B30A8" w:rsidP="008B30A8">
            <w:pPr>
              <w:rPr>
                <w:rFonts w:eastAsia="Times New Roman" w:cs="Arial"/>
              </w:rPr>
            </w:pPr>
            <w:r w:rsidRPr="00BE7021">
              <w:t>6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1B52E05" w14:textId="225A6B00" w:rsidR="008B30A8" w:rsidRPr="00BE7021" w:rsidRDefault="008B30A8" w:rsidP="008B30A8">
            <w:pPr>
              <w:rPr>
                <w:rFonts w:eastAsia="Times New Roman" w:cs="Arial"/>
              </w:rPr>
            </w:pPr>
            <w:r w:rsidRPr="00BE7021">
              <w:t>Identify potential fire hazards and safety procedures, including</w:t>
            </w:r>
            <w:r w:rsidR="00D66F57" w:rsidRPr="00BE7021">
              <w:t xml:space="preserve"> rescue, alarm, contain</w:t>
            </w:r>
            <w:r w:rsidR="007F3721" w:rsidRPr="00BE7021">
              <w:t>,</w:t>
            </w:r>
            <w:r w:rsidR="00D66F57" w:rsidRPr="00BE7021">
              <w:t xml:space="preserve"> and extinguish (RACE) and pull, aim, squeeze</w:t>
            </w:r>
            <w:r w:rsidR="007F3721" w:rsidRPr="00BE7021">
              <w:t>,</w:t>
            </w:r>
            <w:r w:rsidR="00D66F57" w:rsidRPr="00BE7021">
              <w:t xml:space="preserve"> and sweep (PASS).</w:t>
            </w:r>
          </w:p>
        </w:tc>
        <w:tc>
          <w:tcPr>
            <w:tcW w:w="1620" w:type="dxa"/>
            <w:vAlign w:val="center"/>
          </w:tcPr>
          <w:p w14:paraId="1EB315BD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755B5A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F79B46D" w14:textId="77777777" w:rsidR="00BE7021" w:rsidRDefault="00BE7021" w:rsidP="00EA581C">
      <w:pPr>
        <w:pStyle w:val="Heading2"/>
      </w:pPr>
    </w:p>
    <w:p w14:paraId="6ACB80EB" w14:textId="65EEFA27" w:rsidR="0A044116" w:rsidRDefault="0A044116">
      <w:r>
        <w:br w:type="page"/>
      </w:r>
    </w:p>
    <w:p w14:paraId="5A4237C5" w14:textId="0D08A39F" w:rsidR="00EA581C" w:rsidRDefault="00EA581C" w:rsidP="00EA581C">
      <w:pPr>
        <w:pStyle w:val="Heading2"/>
      </w:pPr>
      <w:r>
        <w:lastRenderedPageBreak/>
        <w:t xml:space="preserve">700 </w:t>
      </w:r>
      <w:r w:rsidR="008B30A8">
        <w:t>Human Needs and Human Develo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009B08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52B78074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36B3BC2C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04A0934" w14:textId="15FAB312" w:rsidR="008B30A8" w:rsidRPr="00E60D07" w:rsidRDefault="008B30A8" w:rsidP="008B30A8">
            <w:pPr>
              <w:rPr>
                <w:rFonts w:eastAsia="Times New Roman" w:cs="Arial"/>
              </w:rPr>
            </w:pPr>
            <w:r w:rsidRPr="00E16277">
              <w:t>701</w:t>
            </w:r>
          </w:p>
        </w:tc>
        <w:tc>
          <w:tcPr>
            <w:tcW w:w="7650" w:type="dxa"/>
            <w:vAlign w:val="center"/>
          </w:tcPr>
          <w:p w14:paraId="534FD653" w14:textId="1CF80D70" w:rsidR="008B30A8" w:rsidRPr="00E60D07" w:rsidRDefault="008B30A8" w:rsidP="008B30A8">
            <w:pPr>
              <w:rPr>
                <w:rFonts w:eastAsia="Times New Roman" w:cs="Arial"/>
              </w:rPr>
            </w:pPr>
            <w:r w:rsidRPr="00E16277">
              <w:t>Discuss human growth and development through the lifespan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DC765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3994BE6E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54843B2B" w14:textId="6CB3EE14" w:rsidR="008B30A8" w:rsidRPr="00D0177F" w:rsidRDefault="008B30A8" w:rsidP="008B30A8">
            <w:r w:rsidRPr="00E16277">
              <w:t>702</w:t>
            </w:r>
          </w:p>
        </w:tc>
        <w:tc>
          <w:tcPr>
            <w:tcW w:w="7650" w:type="dxa"/>
            <w:vAlign w:val="center"/>
          </w:tcPr>
          <w:p w14:paraId="6FDED19C" w14:textId="0D690086" w:rsidR="008B30A8" w:rsidRPr="00D0177F" w:rsidRDefault="008B30A8" w:rsidP="008B30A8">
            <w:r w:rsidRPr="00E16277">
              <w:t>Discuss cultural diversity.</w:t>
            </w:r>
          </w:p>
        </w:tc>
        <w:tc>
          <w:tcPr>
            <w:tcW w:w="1620" w:type="dxa"/>
            <w:vAlign w:val="center"/>
          </w:tcPr>
          <w:p w14:paraId="521C4A9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65E1D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495A13C6" w14:textId="77777777" w:rsidTr="00377B2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ADB852" w14:textId="5F3F2229" w:rsidR="008B30A8" w:rsidRPr="00377B2B" w:rsidRDefault="008B30A8" w:rsidP="008B30A8">
            <w:r w:rsidRPr="00377B2B">
              <w:t>7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184EC1E" w14:textId="06ED44C6" w:rsidR="008B30A8" w:rsidRPr="00377B2B" w:rsidRDefault="008B30A8" w:rsidP="008B30A8">
            <w:r w:rsidRPr="00377B2B">
              <w:t>Identify psychosocial changes in the client.</w:t>
            </w:r>
          </w:p>
        </w:tc>
        <w:tc>
          <w:tcPr>
            <w:tcW w:w="1620" w:type="dxa"/>
            <w:vAlign w:val="center"/>
          </w:tcPr>
          <w:p w14:paraId="23631BE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335BE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640A40E0" w14:textId="77777777" w:rsidTr="00377B2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1B2F355" w14:textId="1961823E" w:rsidR="008B30A8" w:rsidRPr="00377B2B" w:rsidRDefault="008B30A8" w:rsidP="008B30A8">
            <w:r w:rsidRPr="00377B2B">
              <w:t>7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92DF59E" w14:textId="5D4E7B51" w:rsidR="008B30A8" w:rsidRPr="00377B2B" w:rsidRDefault="008F1BA8" w:rsidP="008B30A8">
            <w:r w:rsidRPr="00377B2B">
              <w:t>Practice open-mindedness in a</w:t>
            </w:r>
            <w:r w:rsidR="008B30A8" w:rsidRPr="00377B2B">
              <w:t>ssist</w:t>
            </w:r>
            <w:r w:rsidRPr="00377B2B">
              <w:t>ing</w:t>
            </w:r>
            <w:r w:rsidR="008B30A8" w:rsidRPr="00377B2B">
              <w:t xml:space="preserve"> clients in expressing their personal faith</w:t>
            </w:r>
            <w:r w:rsidRPr="00377B2B">
              <w:t xml:space="preserve">, </w:t>
            </w:r>
            <w:r w:rsidR="008B30A8" w:rsidRPr="00377B2B">
              <w:t>religious beliefs</w:t>
            </w:r>
            <w:r w:rsidRPr="00377B2B">
              <w:t>, and cultural diversity</w:t>
            </w:r>
            <w:r w:rsidR="008B30A8" w:rsidRPr="00377B2B">
              <w:t>.</w:t>
            </w:r>
          </w:p>
        </w:tc>
        <w:tc>
          <w:tcPr>
            <w:tcW w:w="1620" w:type="dxa"/>
            <w:vAlign w:val="center"/>
          </w:tcPr>
          <w:p w14:paraId="5334A44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58E6D7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52DF27DA" w14:textId="77777777" w:rsidTr="00377B2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DF7388A" w14:textId="65A44F99" w:rsidR="008B30A8" w:rsidRPr="00377B2B" w:rsidRDefault="008B30A8" w:rsidP="008B30A8">
            <w:r w:rsidRPr="00377B2B">
              <w:t>7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040F360" w14:textId="7C56B084" w:rsidR="008B30A8" w:rsidRPr="00377B2B" w:rsidRDefault="008B30A8" w:rsidP="008B30A8">
            <w:r w:rsidRPr="00377B2B">
              <w:t xml:space="preserve">Provide </w:t>
            </w:r>
            <w:r w:rsidR="00687A79" w:rsidRPr="00377B2B">
              <w:t xml:space="preserve">accommodations </w:t>
            </w:r>
            <w:r w:rsidRPr="00377B2B">
              <w:t xml:space="preserve">for sensory </w:t>
            </w:r>
            <w:r w:rsidR="00687A79" w:rsidRPr="00377B2B">
              <w:t>impaired</w:t>
            </w:r>
            <w:r w:rsidRPr="00377B2B">
              <w:t xml:space="preserve"> </w:t>
            </w:r>
            <w:r w:rsidR="00255D75" w:rsidRPr="00377B2B">
              <w:t xml:space="preserve">(blind or deaf) </w:t>
            </w:r>
            <w:r w:rsidRPr="00377B2B">
              <w:t>clients.</w:t>
            </w:r>
          </w:p>
        </w:tc>
        <w:tc>
          <w:tcPr>
            <w:tcW w:w="1620" w:type="dxa"/>
            <w:vAlign w:val="center"/>
          </w:tcPr>
          <w:p w14:paraId="06C5A3A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7235E2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0BE3CB05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8B30A8">
        <w:t>Body Mechanics, Moving, Lifting</w:t>
      </w:r>
      <w:r w:rsidR="00255D75">
        <w:t>,</w:t>
      </w:r>
      <w:r w:rsidR="008B30A8">
        <w:t xml:space="preserve"> and Positioning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557C72F6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6147C281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16072BA6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2532089" w14:textId="4685D744" w:rsidR="008B30A8" w:rsidRPr="00E60D07" w:rsidRDefault="008B30A8" w:rsidP="008B30A8">
            <w:pPr>
              <w:rPr>
                <w:rFonts w:eastAsia="Times New Roman" w:cs="Arial"/>
              </w:rPr>
            </w:pPr>
            <w:r w:rsidRPr="00A1266D">
              <w:t>801</w:t>
            </w:r>
          </w:p>
        </w:tc>
        <w:tc>
          <w:tcPr>
            <w:tcW w:w="7650" w:type="dxa"/>
            <w:vAlign w:val="center"/>
          </w:tcPr>
          <w:p w14:paraId="6A13E116" w14:textId="3CF025A1" w:rsidR="008B30A8" w:rsidRPr="00E60D07" w:rsidRDefault="008B30A8" w:rsidP="008B30A8">
            <w:pPr>
              <w:rPr>
                <w:rFonts w:eastAsia="Times New Roman" w:cs="Arial"/>
              </w:rPr>
            </w:pPr>
            <w:r w:rsidRPr="00A1266D">
              <w:t>Assist the client with dangling, standing</w:t>
            </w:r>
            <w:r w:rsidR="00255D75">
              <w:t>,</w:t>
            </w:r>
            <w:r w:rsidRPr="00A1266D">
              <w:t xml:space="preserve"> and walking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0BE77D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2BB9D347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C2244EA" w14:textId="02DAC9B7" w:rsidR="008B30A8" w:rsidRPr="00E60D07" w:rsidRDefault="008B30A8" w:rsidP="008B30A8">
            <w:pPr>
              <w:rPr>
                <w:rFonts w:eastAsia="Times New Roman" w:cs="Arial"/>
              </w:rPr>
            </w:pPr>
            <w:r w:rsidRPr="00A1266D">
              <w:t>802</w:t>
            </w:r>
          </w:p>
        </w:tc>
        <w:tc>
          <w:tcPr>
            <w:tcW w:w="7650" w:type="dxa"/>
            <w:vAlign w:val="center"/>
          </w:tcPr>
          <w:p w14:paraId="39BA9508" w14:textId="6C6EC735" w:rsidR="008B30A8" w:rsidRPr="00E60D07" w:rsidRDefault="008B30A8" w:rsidP="008B30A8">
            <w:pPr>
              <w:rPr>
                <w:rFonts w:eastAsia="Times New Roman" w:cs="Arial"/>
              </w:rPr>
            </w:pPr>
            <w:r w:rsidRPr="00A1266D">
              <w:t>Transfer client from bed to chair</w:t>
            </w:r>
            <w:r w:rsidR="00255D75">
              <w:t xml:space="preserve"> and </w:t>
            </w:r>
            <w:r w:rsidRPr="00A1266D">
              <w:t>wheelchair and from stretcher to bed.</w:t>
            </w:r>
          </w:p>
        </w:tc>
        <w:tc>
          <w:tcPr>
            <w:tcW w:w="1620" w:type="dxa"/>
            <w:vAlign w:val="center"/>
          </w:tcPr>
          <w:p w14:paraId="45F42D7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3804A9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3B572B62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12EB1786" w14:textId="12858CA1" w:rsidR="008B30A8" w:rsidRPr="00E60D07" w:rsidRDefault="008B30A8" w:rsidP="008B30A8">
            <w:pPr>
              <w:rPr>
                <w:rFonts w:eastAsia="Times New Roman" w:cs="Arial"/>
              </w:rPr>
            </w:pPr>
            <w:r w:rsidRPr="00A1266D">
              <w:t>803</w:t>
            </w:r>
          </w:p>
        </w:tc>
        <w:tc>
          <w:tcPr>
            <w:tcW w:w="7650" w:type="dxa"/>
            <w:vAlign w:val="center"/>
          </w:tcPr>
          <w:p w14:paraId="5FF22327" w14:textId="02E6FDA4" w:rsidR="008B30A8" w:rsidRPr="00E60D07" w:rsidRDefault="008B30A8" w:rsidP="008B30A8">
            <w:pPr>
              <w:rPr>
                <w:rFonts w:eastAsia="Times New Roman" w:cs="Arial"/>
              </w:rPr>
            </w:pPr>
            <w:r w:rsidRPr="00A1266D">
              <w:t>Turn and position a client both in bed and in a chair.</w:t>
            </w:r>
          </w:p>
        </w:tc>
        <w:tc>
          <w:tcPr>
            <w:tcW w:w="1620" w:type="dxa"/>
            <w:vAlign w:val="center"/>
          </w:tcPr>
          <w:p w14:paraId="673B873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BEAF4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1EBFFD5E" w14:textId="77777777" w:rsidTr="00377B2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DFCCD82" w14:textId="097A1EA3" w:rsidR="008B30A8" w:rsidRPr="00377B2B" w:rsidRDefault="008B30A8" w:rsidP="008B30A8">
            <w:r w:rsidRPr="00377B2B">
              <w:t>8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664DFAC" w14:textId="3335E248" w:rsidR="008B30A8" w:rsidRPr="00377B2B" w:rsidRDefault="00BE43D3" w:rsidP="008B30A8">
            <w:r w:rsidRPr="00377B2B">
              <w:t>Identify and d</w:t>
            </w:r>
            <w:r w:rsidR="008B30A8" w:rsidRPr="00377B2B">
              <w:t>iscuss safety hazards, including slips, trips, and the risks of falls.</w:t>
            </w:r>
          </w:p>
        </w:tc>
        <w:tc>
          <w:tcPr>
            <w:tcW w:w="1620" w:type="dxa"/>
            <w:vAlign w:val="center"/>
          </w:tcPr>
          <w:p w14:paraId="46E5B59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74D94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30231EC3" w14:textId="77777777" w:rsidTr="00377B2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E3ED8D3" w14:textId="19DD134B" w:rsidR="008B30A8" w:rsidRPr="00377B2B" w:rsidRDefault="008B30A8" w:rsidP="008B30A8">
            <w:r w:rsidRPr="00377B2B">
              <w:t>8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C10CD47" w14:textId="0921DFBD" w:rsidR="008B30A8" w:rsidRPr="00377B2B" w:rsidRDefault="00BE43D3" w:rsidP="008B30A8">
            <w:r w:rsidRPr="00377B2B">
              <w:t>Demonstrate</w:t>
            </w:r>
            <w:r w:rsidR="008B30A8" w:rsidRPr="00377B2B">
              <w:t xml:space="preserve"> transferring, positioning, and transporting of a client with special needs, including bariatric clients.</w:t>
            </w:r>
          </w:p>
        </w:tc>
        <w:tc>
          <w:tcPr>
            <w:tcW w:w="1620" w:type="dxa"/>
            <w:vAlign w:val="center"/>
          </w:tcPr>
          <w:p w14:paraId="4B9FE03A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69FD31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2575A8B3" w14:textId="77777777" w:rsidTr="00377B2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31BE75C" w14:textId="574845E3" w:rsidR="008B30A8" w:rsidRPr="00377B2B" w:rsidRDefault="008B30A8" w:rsidP="008B30A8"/>
        </w:tc>
        <w:tc>
          <w:tcPr>
            <w:tcW w:w="7650" w:type="dxa"/>
            <w:shd w:val="clear" w:color="auto" w:fill="auto"/>
            <w:vAlign w:val="center"/>
          </w:tcPr>
          <w:p w14:paraId="2087935C" w14:textId="24010C79" w:rsidR="008B30A8" w:rsidRPr="00377B2B" w:rsidRDefault="008B30A8" w:rsidP="008B30A8">
            <w:r w:rsidRPr="00377B2B">
              <w:t>RESERVED</w:t>
            </w:r>
            <w:r w:rsidR="00666E2F" w:rsidRPr="00377B2B">
              <w:t xml:space="preserve"> (806)</w:t>
            </w:r>
          </w:p>
        </w:tc>
        <w:tc>
          <w:tcPr>
            <w:tcW w:w="1620" w:type="dxa"/>
            <w:vAlign w:val="center"/>
          </w:tcPr>
          <w:p w14:paraId="0C2CE939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1FBD70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7309DD64" w14:textId="77777777" w:rsidTr="00377B2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E4EAEC2" w14:textId="3A65AFAF" w:rsidR="008B30A8" w:rsidRPr="00377B2B" w:rsidRDefault="008B30A8" w:rsidP="008B30A8">
            <w:r w:rsidRPr="00377B2B">
              <w:t>8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B932D7B" w14:textId="7EB3983F" w:rsidR="008B30A8" w:rsidRPr="00377B2B" w:rsidRDefault="008B30A8" w:rsidP="008B30A8">
            <w:r w:rsidRPr="00377B2B">
              <w:t>Operate a mechanical lif</w:t>
            </w:r>
            <w:r w:rsidR="00352EE5" w:rsidRPr="00377B2B">
              <w:t>t</w:t>
            </w:r>
            <w:r w:rsidR="00BE43D3" w:rsidRPr="00377B2B">
              <w:t xml:space="preserve"> under supervision</w:t>
            </w:r>
            <w:r w:rsidR="00352EE5" w:rsidRPr="00377B2B">
              <w:t xml:space="preserve"> in a laboratory setting. </w:t>
            </w:r>
          </w:p>
        </w:tc>
        <w:tc>
          <w:tcPr>
            <w:tcW w:w="1620" w:type="dxa"/>
            <w:vAlign w:val="center"/>
          </w:tcPr>
          <w:p w14:paraId="18449BD5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1AED2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5EF6037F" w14:textId="77777777" w:rsidTr="00377B2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5C2713D" w14:textId="73CC368B" w:rsidR="008B30A8" w:rsidRPr="00377B2B" w:rsidRDefault="008B30A8" w:rsidP="008B30A8">
            <w:r w:rsidRPr="00377B2B">
              <w:t>8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F7F3110" w14:textId="734C63B9" w:rsidR="008B30A8" w:rsidRPr="00377B2B" w:rsidRDefault="008B30A8" w:rsidP="008B30A8">
            <w:r w:rsidRPr="00377B2B">
              <w:t>Discuss use of restraints and alternative measures of restraints.</w:t>
            </w:r>
          </w:p>
        </w:tc>
        <w:tc>
          <w:tcPr>
            <w:tcW w:w="1620" w:type="dxa"/>
            <w:vAlign w:val="center"/>
          </w:tcPr>
          <w:p w14:paraId="0D8A0F0D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4703035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0464C6B8" w14:textId="77777777" w:rsidTr="00377B2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4A05DA6" w14:textId="4AFBDA16" w:rsidR="008B30A8" w:rsidRPr="00377B2B" w:rsidRDefault="008B30A8" w:rsidP="008B30A8">
            <w:r w:rsidRPr="00377B2B">
              <w:t>8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7355AFC" w14:textId="36BEBDBD" w:rsidR="008B30A8" w:rsidRPr="00377B2B" w:rsidRDefault="00BE43D3" w:rsidP="008B30A8">
            <w:r w:rsidRPr="00377B2B">
              <w:t xml:space="preserve">Identify and practice </w:t>
            </w:r>
            <w:r w:rsidR="008B30A8" w:rsidRPr="00377B2B">
              <w:t>proper body mechanics.</w:t>
            </w:r>
          </w:p>
        </w:tc>
        <w:tc>
          <w:tcPr>
            <w:tcW w:w="1620" w:type="dxa"/>
            <w:vAlign w:val="center"/>
          </w:tcPr>
          <w:p w14:paraId="74F0396E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D8208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3644AFEB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061B95F8" w14:textId="3A083FFA" w:rsidR="008B30A8" w:rsidRPr="00AB79FA" w:rsidRDefault="008B30A8" w:rsidP="008B30A8">
            <w:r w:rsidRPr="00A1266D">
              <w:t>810</w:t>
            </w:r>
          </w:p>
        </w:tc>
        <w:tc>
          <w:tcPr>
            <w:tcW w:w="7650" w:type="dxa"/>
            <w:vAlign w:val="center"/>
          </w:tcPr>
          <w:p w14:paraId="6B54F713" w14:textId="1C4C8BF1" w:rsidR="008B30A8" w:rsidRPr="00AB79FA" w:rsidRDefault="008B30A8" w:rsidP="008B30A8">
            <w:r w:rsidRPr="00A1266D">
              <w:t>Demonstrate proper use of a gait belt.</w:t>
            </w:r>
          </w:p>
        </w:tc>
        <w:tc>
          <w:tcPr>
            <w:tcW w:w="1620" w:type="dxa"/>
            <w:vAlign w:val="center"/>
          </w:tcPr>
          <w:p w14:paraId="359785A5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EEDA9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CF690A5" w14:textId="1B04A33F" w:rsidR="007F79E0" w:rsidRDefault="007F79E0" w:rsidP="007F79E0"/>
    <w:p w14:paraId="4DCDA3C0" w14:textId="77777777" w:rsidR="00377B2B" w:rsidRDefault="00377B2B" w:rsidP="007F79E0"/>
    <w:p w14:paraId="2A18A281" w14:textId="77777777" w:rsidR="00377B2B" w:rsidRDefault="00377B2B" w:rsidP="007F79E0"/>
    <w:p w14:paraId="6EB72C7B" w14:textId="3FFDD8AE" w:rsidR="00FA5C60" w:rsidRDefault="00FA5C60" w:rsidP="00FA5C60">
      <w:pPr>
        <w:pStyle w:val="Heading2"/>
      </w:pPr>
      <w:r>
        <w:lastRenderedPageBreak/>
        <w:t xml:space="preserve">900 </w:t>
      </w:r>
      <w:r w:rsidR="008B30A8">
        <w:t>Personal Care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3D406B2C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04893423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76B5848" w14:textId="51F1E6AF" w:rsidR="008B30A8" w:rsidRPr="00E60D07" w:rsidRDefault="008B30A8" w:rsidP="008B30A8">
            <w:pPr>
              <w:rPr>
                <w:rFonts w:eastAsia="Times New Roman" w:cs="Arial"/>
              </w:rPr>
            </w:pPr>
            <w:r w:rsidRPr="00A50CAB">
              <w:t>901</w:t>
            </w:r>
          </w:p>
        </w:tc>
        <w:tc>
          <w:tcPr>
            <w:tcW w:w="7650" w:type="dxa"/>
            <w:vAlign w:val="center"/>
          </w:tcPr>
          <w:p w14:paraId="5C267A34" w14:textId="3DD190C1" w:rsidR="008B30A8" w:rsidRPr="00E60D07" w:rsidRDefault="008B30A8" w:rsidP="008B30A8">
            <w:pPr>
              <w:rPr>
                <w:rFonts w:eastAsia="Times New Roman" w:cs="Arial"/>
              </w:rPr>
            </w:pPr>
            <w:r w:rsidRPr="00A50CAB">
              <w:t xml:space="preserve">Provide privacy when </w:t>
            </w:r>
            <w:r w:rsidR="00255D75">
              <w:t>delivering</w:t>
            </w:r>
            <w:r w:rsidRPr="00A50CAB">
              <w:t xml:space="preserve"> personal care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26F0310D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1EA1D777" w14:textId="6BEA4BCB" w:rsidR="008B30A8" w:rsidRPr="00E60D07" w:rsidRDefault="008B30A8" w:rsidP="008B30A8">
            <w:pPr>
              <w:rPr>
                <w:rFonts w:eastAsia="Times New Roman" w:cs="Arial"/>
              </w:rPr>
            </w:pPr>
            <w:r w:rsidRPr="00A50CAB">
              <w:t>902</w:t>
            </w:r>
          </w:p>
        </w:tc>
        <w:tc>
          <w:tcPr>
            <w:tcW w:w="7650" w:type="dxa"/>
            <w:vAlign w:val="center"/>
          </w:tcPr>
          <w:p w14:paraId="41D3C546" w14:textId="124FFEEE" w:rsidR="008B30A8" w:rsidRPr="00E60D07" w:rsidRDefault="008B30A8" w:rsidP="008B30A8">
            <w:pPr>
              <w:rPr>
                <w:rFonts w:eastAsia="Times New Roman" w:cs="Arial"/>
              </w:rPr>
            </w:pPr>
            <w:r w:rsidRPr="00A50CAB">
              <w:t>Assist the client to dress and undress.</w:t>
            </w:r>
          </w:p>
        </w:tc>
        <w:tc>
          <w:tcPr>
            <w:tcW w:w="1620" w:type="dxa"/>
            <w:vAlign w:val="center"/>
          </w:tcPr>
          <w:p w14:paraId="7443EE7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D21060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2CCBB0F6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7968DB9" w14:textId="1D1586A5" w:rsidR="008B30A8" w:rsidRPr="00E60D07" w:rsidRDefault="008B30A8" w:rsidP="008B30A8">
            <w:pPr>
              <w:rPr>
                <w:rFonts w:eastAsia="Times New Roman" w:cs="Arial"/>
              </w:rPr>
            </w:pPr>
            <w:r w:rsidRPr="00A50CAB">
              <w:t>903</w:t>
            </w:r>
          </w:p>
        </w:tc>
        <w:tc>
          <w:tcPr>
            <w:tcW w:w="7650" w:type="dxa"/>
            <w:vAlign w:val="center"/>
          </w:tcPr>
          <w:p w14:paraId="15C7CF6C" w14:textId="6D89E19D" w:rsidR="008B30A8" w:rsidRPr="00E60D07" w:rsidRDefault="008B30A8" w:rsidP="008B30A8">
            <w:pPr>
              <w:rPr>
                <w:rFonts w:eastAsia="Times New Roman" w:cs="Arial"/>
              </w:rPr>
            </w:pPr>
            <w:r w:rsidRPr="00A50CAB">
              <w:t>Assist the client with bathing and personal grooming</w:t>
            </w:r>
            <w:r w:rsidR="00255D75">
              <w:t xml:space="preserve">, </w:t>
            </w:r>
            <w:r w:rsidRPr="00A50CAB">
              <w:t>includ</w:t>
            </w:r>
            <w:r w:rsidR="00255D75">
              <w:t>ing</w:t>
            </w:r>
            <w:r w:rsidRPr="00A50CAB">
              <w:t xml:space="preserve"> the principles of hand and foot care.</w:t>
            </w:r>
          </w:p>
        </w:tc>
        <w:tc>
          <w:tcPr>
            <w:tcW w:w="1620" w:type="dxa"/>
            <w:vAlign w:val="center"/>
          </w:tcPr>
          <w:p w14:paraId="2D6D143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CAD3B6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3A7742B8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16A487D4" w14:textId="3B53F0F3" w:rsidR="008B30A8" w:rsidRPr="001F72A9" w:rsidRDefault="008B30A8" w:rsidP="008B30A8">
            <w:r w:rsidRPr="00A50CAB">
              <w:t>904</w:t>
            </w:r>
          </w:p>
        </w:tc>
        <w:tc>
          <w:tcPr>
            <w:tcW w:w="7650" w:type="dxa"/>
            <w:vAlign w:val="center"/>
          </w:tcPr>
          <w:p w14:paraId="40FB7FAC" w14:textId="67746819" w:rsidR="008B30A8" w:rsidRPr="001F72A9" w:rsidRDefault="008B30A8" w:rsidP="008B30A8">
            <w:r w:rsidRPr="00A50CAB">
              <w:t>Observe and report condition of the skin.</w:t>
            </w:r>
          </w:p>
        </w:tc>
        <w:tc>
          <w:tcPr>
            <w:tcW w:w="1620" w:type="dxa"/>
            <w:vAlign w:val="center"/>
          </w:tcPr>
          <w:p w14:paraId="0B5DB10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5DB86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1BDF45AD" w14:textId="77777777" w:rsidTr="00377B2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176FEFB" w14:textId="2B28A192" w:rsidR="008B30A8" w:rsidRPr="00377B2B" w:rsidRDefault="008B30A8" w:rsidP="008B30A8">
            <w:r w:rsidRPr="00377B2B">
              <w:t>9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D209CF3" w14:textId="5A483F8C" w:rsidR="008B30A8" w:rsidRPr="00377B2B" w:rsidRDefault="008B30A8" w:rsidP="008B30A8">
            <w:r w:rsidRPr="00377B2B">
              <w:t xml:space="preserve">Administer oral hygiene for </w:t>
            </w:r>
            <w:r w:rsidR="00A7605C" w:rsidRPr="00377B2B">
              <w:t xml:space="preserve">both </w:t>
            </w:r>
            <w:r w:rsidRPr="00377B2B">
              <w:t>the conscious</w:t>
            </w:r>
            <w:r w:rsidR="00A7605C" w:rsidRPr="00377B2B">
              <w:t xml:space="preserve"> and </w:t>
            </w:r>
            <w:r w:rsidRPr="00377B2B">
              <w:t>unconscious client.</w:t>
            </w:r>
          </w:p>
        </w:tc>
        <w:tc>
          <w:tcPr>
            <w:tcW w:w="1620" w:type="dxa"/>
            <w:vAlign w:val="center"/>
          </w:tcPr>
          <w:p w14:paraId="17321835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D75B8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32F052F1" w14:textId="77777777" w:rsidTr="00377B2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85292A4" w14:textId="755746AE" w:rsidR="008B30A8" w:rsidRPr="00377B2B" w:rsidRDefault="008B30A8" w:rsidP="008B30A8">
            <w:r w:rsidRPr="00377B2B">
              <w:t>9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2D09EAE" w14:textId="53150589" w:rsidR="008B30A8" w:rsidRPr="00377B2B" w:rsidRDefault="00A7605C" w:rsidP="008B30A8">
            <w:r w:rsidRPr="00377B2B">
              <w:t xml:space="preserve">Identify stages of decubitus ulcers (bed sores) and </w:t>
            </w:r>
            <w:r w:rsidR="008B30A8" w:rsidRPr="00377B2B">
              <w:t>discuss</w:t>
            </w:r>
            <w:r w:rsidRPr="00377B2B">
              <w:t xml:space="preserve"> prevention and</w:t>
            </w:r>
            <w:r w:rsidR="008B30A8" w:rsidRPr="00377B2B">
              <w:t xml:space="preserve"> treatment </w:t>
            </w:r>
            <w:r w:rsidRPr="00377B2B">
              <w:t>options.</w:t>
            </w:r>
          </w:p>
        </w:tc>
        <w:tc>
          <w:tcPr>
            <w:tcW w:w="1620" w:type="dxa"/>
            <w:vAlign w:val="center"/>
          </w:tcPr>
          <w:p w14:paraId="586451C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A20D9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2C131953" w:rsidR="00E31D6A" w:rsidRDefault="00E31D6A" w:rsidP="00E31D6A">
      <w:pPr>
        <w:pStyle w:val="Heading2"/>
      </w:pPr>
      <w:bookmarkStart w:id="4" w:name="_Hlk66374286"/>
      <w:r>
        <w:t>1000</w:t>
      </w:r>
      <w:r w:rsidR="008B30A8">
        <w:t xml:space="preserve"> Urinary Elimination/Bowel Elimin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80"/>
        <w:gridCol w:w="7585"/>
        <w:gridCol w:w="1620"/>
        <w:gridCol w:w="2700"/>
      </w:tblGrid>
      <w:tr w:rsidR="00E31D6A" w:rsidRPr="00E60D07" w14:paraId="4611A2E5" w14:textId="77777777" w:rsidTr="0A044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80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585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2F400522" w14:textId="4E6A8DC6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7F4900B0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2DA31837" w14:textId="06FCB465" w:rsidR="008B30A8" w:rsidRPr="00E60D07" w:rsidRDefault="008B30A8" w:rsidP="008B30A8">
            <w:pPr>
              <w:rPr>
                <w:rFonts w:eastAsia="Times New Roman" w:cs="Arial"/>
              </w:rPr>
            </w:pPr>
            <w:r w:rsidRPr="00135537">
              <w:t>1001</w:t>
            </w:r>
          </w:p>
        </w:tc>
        <w:tc>
          <w:tcPr>
            <w:tcW w:w="7585" w:type="dxa"/>
            <w:vAlign w:val="center"/>
          </w:tcPr>
          <w:p w14:paraId="64E4B478" w14:textId="6D2AAD58" w:rsidR="008B30A8" w:rsidRPr="00E60D07" w:rsidRDefault="008B30A8" w:rsidP="008B30A8">
            <w:pPr>
              <w:rPr>
                <w:rFonts w:eastAsia="Times New Roman" w:cs="Arial"/>
              </w:rPr>
            </w:pPr>
            <w:r w:rsidRPr="00135537">
              <w:t>Assist the client in toileting and bladder training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832C8AA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6971A3B1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2EAC6576" w14:textId="21C3B0CD" w:rsidR="008B30A8" w:rsidRPr="00E60D07" w:rsidRDefault="008B30A8" w:rsidP="008B30A8">
            <w:pPr>
              <w:rPr>
                <w:rFonts w:eastAsia="Times New Roman" w:cs="Arial"/>
              </w:rPr>
            </w:pPr>
            <w:r w:rsidRPr="00135537">
              <w:t>1002</w:t>
            </w:r>
          </w:p>
        </w:tc>
        <w:tc>
          <w:tcPr>
            <w:tcW w:w="7585" w:type="dxa"/>
            <w:vAlign w:val="center"/>
          </w:tcPr>
          <w:p w14:paraId="26BD2DB8" w14:textId="2175E9B9" w:rsidR="008B30A8" w:rsidRPr="00A7605C" w:rsidRDefault="00A7605C" w:rsidP="008B30A8">
            <w:pPr>
              <w:rPr>
                <w:rFonts w:eastAsia="Times New Roman" w:cs="Arial"/>
              </w:rPr>
            </w:pPr>
            <w:r w:rsidRPr="00A7605C">
              <w:t>Provide</w:t>
            </w:r>
            <w:r w:rsidR="008B30A8" w:rsidRPr="00A7605C">
              <w:t xml:space="preserve"> catheter care.</w:t>
            </w:r>
          </w:p>
        </w:tc>
        <w:tc>
          <w:tcPr>
            <w:tcW w:w="1620" w:type="dxa"/>
            <w:vAlign w:val="center"/>
          </w:tcPr>
          <w:p w14:paraId="428FBB1E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F0A4E7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349A279B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47A1A36E" w14:textId="50DD4B7A" w:rsidR="008B30A8" w:rsidRPr="00E60D07" w:rsidRDefault="008B30A8" w:rsidP="008B30A8">
            <w:pPr>
              <w:rPr>
                <w:rFonts w:eastAsia="Times New Roman" w:cs="Arial"/>
              </w:rPr>
            </w:pPr>
            <w:r w:rsidRPr="00135537">
              <w:t>1003</w:t>
            </w:r>
          </w:p>
        </w:tc>
        <w:tc>
          <w:tcPr>
            <w:tcW w:w="7585" w:type="dxa"/>
            <w:vAlign w:val="center"/>
          </w:tcPr>
          <w:p w14:paraId="1F077C8B" w14:textId="12553FFD" w:rsidR="008B30A8" w:rsidRPr="00A7605C" w:rsidRDefault="00A7605C" w:rsidP="008B30A8">
            <w:pPr>
              <w:rPr>
                <w:rFonts w:eastAsia="Times New Roman" w:cs="Arial"/>
              </w:rPr>
            </w:pPr>
            <w:r w:rsidRPr="00A7605C">
              <w:t>Provide</w:t>
            </w:r>
            <w:r w:rsidR="008B30A8" w:rsidRPr="00A7605C">
              <w:t xml:space="preserve"> perineal care.</w:t>
            </w:r>
          </w:p>
        </w:tc>
        <w:tc>
          <w:tcPr>
            <w:tcW w:w="1620" w:type="dxa"/>
            <w:vAlign w:val="center"/>
          </w:tcPr>
          <w:p w14:paraId="7D41A23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9F8B08E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701D7F38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18EE2DFE" w14:textId="19245043" w:rsidR="008B30A8" w:rsidRPr="001F72A9" w:rsidRDefault="008B30A8" w:rsidP="008B30A8">
            <w:r w:rsidRPr="00135537">
              <w:t>1004</w:t>
            </w:r>
          </w:p>
        </w:tc>
        <w:tc>
          <w:tcPr>
            <w:tcW w:w="7585" w:type="dxa"/>
            <w:vAlign w:val="center"/>
          </w:tcPr>
          <w:p w14:paraId="04672419" w14:textId="0F269B91" w:rsidR="008B30A8" w:rsidRPr="00A7605C" w:rsidRDefault="008B30A8" w:rsidP="008B30A8">
            <w:r w:rsidRPr="00A7605C">
              <w:t>Apply briefs.</w:t>
            </w:r>
          </w:p>
        </w:tc>
        <w:tc>
          <w:tcPr>
            <w:tcW w:w="1620" w:type="dxa"/>
            <w:vAlign w:val="center"/>
          </w:tcPr>
          <w:p w14:paraId="03E076C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3868E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48C221A4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36A6799C" w14:textId="1E650A4F" w:rsidR="008B30A8" w:rsidRPr="001F72A9" w:rsidRDefault="008B30A8" w:rsidP="008B30A8">
            <w:r w:rsidRPr="00135537">
              <w:t>1005</w:t>
            </w:r>
          </w:p>
        </w:tc>
        <w:tc>
          <w:tcPr>
            <w:tcW w:w="7585" w:type="dxa"/>
            <w:vAlign w:val="center"/>
          </w:tcPr>
          <w:p w14:paraId="2B942FAA" w14:textId="5CC40E05" w:rsidR="008B30A8" w:rsidRPr="00A7605C" w:rsidRDefault="00A7605C" w:rsidP="008B30A8">
            <w:r w:rsidRPr="00A7605C">
              <w:t>Provide</w:t>
            </w:r>
            <w:r w:rsidR="008B30A8" w:rsidRPr="00A7605C">
              <w:t xml:space="preserve"> standard bedpan and fracture pan assistance.</w:t>
            </w:r>
          </w:p>
        </w:tc>
        <w:tc>
          <w:tcPr>
            <w:tcW w:w="1620" w:type="dxa"/>
            <w:vAlign w:val="center"/>
          </w:tcPr>
          <w:p w14:paraId="6EF5460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8B658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38FE3C50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5A915C41" w14:textId="14B4F5F1" w:rsidR="008B30A8" w:rsidRPr="001F72A9" w:rsidRDefault="008B30A8" w:rsidP="008B30A8">
            <w:r w:rsidRPr="00135537">
              <w:t>1006</w:t>
            </w:r>
          </w:p>
        </w:tc>
        <w:tc>
          <w:tcPr>
            <w:tcW w:w="7585" w:type="dxa"/>
            <w:vAlign w:val="center"/>
          </w:tcPr>
          <w:p w14:paraId="158D14FD" w14:textId="60CDC7D3" w:rsidR="008B30A8" w:rsidRPr="00A7605C" w:rsidRDefault="008B30A8" w:rsidP="008B30A8">
            <w:r w:rsidRPr="00A7605C">
              <w:t>Document patients fecal and urinary output.</w:t>
            </w:r>
          </w:p>
        </w:tc>
        <w:tc>
          <w:tcPr>
            <w:tcW w:w="1620" w:type="dxa"/>
            <w:vAlign w:val="center"/>
          </w:tcPr>
          <w:p w14:paraId="606AEC8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01B15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16751C6E" w:rsidR="001314D6" w:rsidRDefault="001314D6" w:rsidP="001314D6">
      <w:pPr>
        <w:pStyle w:val="Heading2"/>
      </w:pPr>
      <w:r>
        <w:t xml:space="preserve">1100 </w:t>
      </w:r>
      <w:r w:rsidR="008B30A8">
        <w:t xml:space="preserve">Nutrition and Hydr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10"/>
        <w:gridCol w:w="7555"/>
        <w:gridCol w:w="1620"/>
        <w:gridCol w:w="2700"/>
      </w:tblGrid>
      <w:tr w:rsidR="001314D6" w:rsidRPr="00E60D07" w14:paraId="47B764AC" w14:textId="77777777" w:rsidTr="0A044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10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555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39DBEF" w14:textId="2CA52E7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07CC0B0F" w14:textId="77777777" w:rsidTr="0A044116">
        <w:trPr>
          <w:trHeight w:val="288"/>
        </w:trPr>
        <w:tc>
          <w:tcPr>
            <w:tcW w:w="810" w:type="dxa"/>
            <w:vAlign w:val="center"/>
          </w:tcPr>
          <w:p w14:paraId="619DF645" w14:textId="545ACB91" w:rsidR="008B30A8" w:rsidRPr="00E60D07" w:rsidRDefault="008B30A8" w:rsidP="008B30A8">
            <w:pPr>
              <w:rPr>
                <w:rFonts w:eastAsia="Times New Roman" w:cs="Arial"/>
              </w:rPr>
            </w:pPr>
            <w:r w:rsidRPr="008757B6">
              <w:t>1101</w:t>
            </w:r>
          </w:p>
        </w:tc>
        <w:tc>
          <w:tcPr>
            <w:tcW w:w="7555" w:type="dxa"/>
            <w:vAlign w:val="center"/>
          </w:tcPr>
          <w:p w14:paraId="03FDA277" w14:textId="518018BC" w:rsidR="008B30A8" w:rsidRPr="00E60D07" w:rsidRDefault="008B30A8" w:rsidP="008B30A8">
            <w:pPr>
              <w:rPr>
                <w:rFonts w:eastAsia="Times New Roman" w:cs="Arial"/>
              </w:rPr>
            </w:pPr>
            <w:r w:rsidRPr="008757B6">
              <w:t>List principles of nutrition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F4CFE7E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7E73AD8F" w14:textId="77777777" w:rsidTr="0A044116">
        <w:trPr>
          <w:trHeight w:val="288"/>
        </w:trPr>
        <w:tc>
          <w:tcPr>
            <w:tcW w:w="810" w:type="dxa"/>
            <w:shd w:val="clear" w:color="auto" w:fill="auto"/>
            <w:vAlign w:val="center"/>
          </w:tcPr>
          <w:p w14:paraId="39D0E56A" w14:textId="09A9198D" w:rsidR="008B30A8" w:rsidRPr="00377B2B" w:rsidRDefault="008B30A8" w:rsidP="008B30A8">
            <w:pPr>
              <w:rPr>
                <w:rFonts w:eastAsia="Times New Roman" w:cs="Arial"/>
              </w:rPr>
            </w:pPr>
            <w:r w:rsidRPr="00377B2B">
              <w:t>1102</w:t>
            </w:r>
          </w:p>
        </w:tc>
        <w:tc>
          <w:tcPr>
            <w:tcW w:w="7555" w:type="dxa"/>
            <w:shd w:val="clear" w:color="auto" w:fill="auto"/>
            <w:vAlign w:val="center"/>
          </w:tcPr>
          <w:p w14:paraId="1DFDD85F" w14:textId="45BF1D5A" w:rsidR="008B30A8" w:rsidRPr="00377B2B" w:rsidRDefault="00A7605C" w:rsidP="008B30A8">
            <w:pPr>
              <w:rPr>
                <w:rFonts w:eastAsia="Times New Roman" w:cs="Arial"/>
              </w:rPr>
            </w:pPr>
            <w:r w:rsidRPr="00377B2B">
              <w:t xml:space="preserve">Confirm appropriate </w:t>
            </w:r>
            <w:r w:rsidR="008B30A8" w:rsidRPr="00377B2B">
              <w:t>therapeutic diet</w:t>
            </w:r>
            <w:r w:rsidRPr="00377B2B">
              <w:t xml:space="preserve"> for a client based on the client’s medical need</w:t>
            </w:r>
            <w:r w:rsidR="008B30A8" w:rsidRPr="00377B2B">
              <w:t xml:space="preserve">s. </w:t>
            </w:r>
          </w:p>
        </w:tc>
        <w:tc>
          <w:tcPr>
            <w:tcW w:w="1620" w:type="dxa"/>
            <w:vAlign w:val="center"/>
          </w:tcPr>
          <w:p w14:paraId="2E62653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FD1CB5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33A21A35" w14:textId="77777777" w:rsidTr="0A044116">
        <w:trPr>
          <w:trHeight w:val="288"/>
        </w:trPr>
        <w:tc>
          <w:tcPr>
            <w:tcW w:w="810" w:type="dxa"/>
            <w:shd w:val="clear" w:color="auto" w:fill="auto"/>
            <w:vAlign w:val="center"/>
          </w:tcPr>
          <w:p w14:paraId="36D6540A" w14:textId="43B8F78B" w:rsidR="008B30A8" w:rsidRPr="00377B2B" w:rsidRDefault="008B30A8" w:rsidP="008B30A8">
            <w:pPr>
              <w:rPr>
                <w:rFonts w:eastAsia="Times New Roman" w:cs="Arial"/>
              </w:rPr>
            </w:pPr>
            <w:r w:rsidRPr="00377B2B">
              <w:t>1103</w:t>
            </w:r>
          </w:p>
        </w:tc>
        <w:tc>
          <w:tcPr>
            <w:tcW w:w="7555" w:type="dxa"/>
            <w:shd w:val="clear" w:color="auto" w:fill="auto"/>
            <w:vAlign w:val="center"/>
          </w:tcPr>
          <w:p w14:paraId="5762DEAB" w14:textId="7A293520" w:rsidR="008B30A8" w:rsidRPr="00377B2B" w:rsidRDefault="008B30A8" w:rsidP="008B30A8">
            <w:pPr>
              <w:rPr>
                <w:rFonts w:eastAsia="Times New Roman" w:cs="Arial"/>
              </w:rPr>
            </w:pPr>
            <w:r w:rsidRPr="00377B2B">
              <w:t>Assist a client with eating meals.</w:t>
            </w:r>
          </w:p>
        </w:tc>
        <w:tc>
          <w:tcPr>
            <w:tcW w:w="1620" w:type="dxa"/>
            <w:vAlign w:val="center"/>
          </w:tcPr>
          <w:p w14:paraId="07053A9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EA4642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245F30C8" w14:textId="77777777" w:rsidTr="0A044116">
        <w:trPr>
          <w:trHeight w:val="288"/>
        </w:trPr>
        <w:tc>
          <w:tcPr>
            <w:tcW w:w="810" w:type="dxa"/>
            <w:vAlign w:val="center"/>
          </w:tcPr>
          <w:p w14:paraId="2BBD8430" w14:textId="765511EE" w:rsidR="008B30A8" w:rsidRPr="00BA2FD2" w:rsidRDefault="008B30A8" w:rsidP="008B30A8">
            <w:r w:rsidRPr="008757B6">
              <w:lastRenderedPageBreak/>
              <w:t>1104</w:t>
            </w:r>
          </w:p>
        </w:tc>
        <w:tc>
          <w:tcPr>
            <w:tcW w:w="7555" w:type="dxa"/>
            <w:vAlign w:val="center"/>
          </w:tcPr>
          <w:p w14:paraId="2084F9A9" w14:textId="181A2118" w:rsidR="008B30A8" w:rsidRPr="00BA2FD2" w:rsidRDefault="008B30A8" w:rsidP="008B30A8">
            <w:r w:rsidRPr="008757B6">
              <w:t>Feed a neurological or sensory deprived client.</w:t>
            </w:r>
          </w:p>
        </w:tc>
        <w:tc>
          <w:tcPr>
            <w:tcW w:w="1620" w:type="dxa"/>
            <w:vAlign w:val="center"/>
          </w:tcPr>
          <w:p w14:paraId="286A822A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91060D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4D8F094B" w14:textId="77777777" w:rsidTr="0A044116">
        <w:trPr>
          <w:trHeight w:val="288"/>
        </w:trPr>
        <w:tc>
          <w:tcPr>
            <w:tcW w:w="810" w:type="dxa"/>
            <w:vAlign w:val="center"/>
          </w:tcPr>
          <w:p w14:paraId="3CD42F00" w14:textId="334DDC23" w:rsidR="008B30A8" w:rsidRPr="00BA2FD2" w:rsidRDefault="008B30A8" w:rsidP="008B30A8">
            <w:r w:rsidRPr="008757B6">
              <w:t>1105</w:t>
            </w:r>
          </w:p>
        </w:tc>
        <w:tc>
          <w:tcPr>
            <w:tcW w:w="7555" w:type="dxa"/>
            <w:vAlign w:val="center"/>
          </w:tcPr>
          <w:p w14:paraId="331BF4C8" w14:textId="04C7904F" w:rsidR="008B30A8" w:rsidRPr="00BA2FD2" w:rsidRDefault="008B30A8" w:rsidP="008B30A8">
            <w:r w:rsidRPr="008757B6">
              <w:t>Measure and record intake and output.</w:t>
            </w:r>
          </w:p>
        </w:tc>
        <w:tc>
          <w:tcPr>
            <w:tcW w:w="1620" w:type="dxa"/>
            <w:vAlign w:val="center"/>
          </w:tcPr>
          <w:p w14:paraId="528A7811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52D151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9A17CD" w:rsidRPr="00E60D07" w14:paraId="1F35C9E1" w14:textId="77777777" w:rsidTr="0A044116">
        <w:trPr>
          <w:trHeight w:val="288"/>
        </w:trPr>
        <w:tc>
          <w:tcPr>
            <w:tcW w:w="810" w:type="dxa"/>
            <w:shd w:val="clear" w:color="auto" w:fill="auto"/>
            <w:vAlign w:val="center"/>
          </w:tcPr>
          <w:p w14:paraId="626A6DCF" w14:textId="299EDBD0" w:rsidR="009A17CD" w:rsidRPr="00377B2B" w:rsidRDefault="009A17CD" w:rsidP="008B30A8">
            <w:r w:rsidRPr="00377B2B">
              <w:t>1106</w:t>
            </w:r>
          </w:p>
        </w:tc>
        <w:tc>
          <w:tcPr>
            <w:tcW w:w="7555" w:type="dxa"/>
            <w:shd w:val="clear" w:color="auto" w:fill="auto"/>
            <w:vAlign w:val="center"/>
          </w:tcPr>
          <w:p w14:paraId="28037A4A" w14:textId="115D99B7" w:rsidR="009A17CD" w:rsidRPr="00377B2B" w:rsidRDefault="00073E29" w:rsidP="008B30A8">
            <w:r w:rsidRPr="00377B2B">
              <w:t xml:space="preserve">Identify and describe levels of </w:t>
            </w:r>
            <w:r w:rsidR="009A17CD" w:rsidRPr="00377B2B">
              <w:t>the International Dysphagia Diet Standardization Initiative (IDDSI) framework</w:t>
            </w:r>
          </w:p>
        </w:tc>
        <w:tc>
          <w:tcPr>
            <w:tcW w:w="1620" w:type="dxa"/>
            <w:vAlign w:val="center"/>
          </w:tcPr>
          <w:p w14:paraId="2877256D" w14:textId="77777777" w:rsidR="009A17CD" w:rsidRPr="00E60D07" w:rsidRDefault="009A17CD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DE39771" w14:textId="77777777" w:rsidR="009A17CD" w:rsidRPr="00E60D07" w:rsidRDefault="009A17CD" w:rsidP="008B30A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40FE03CB" w:rsidR="001314D6" w:rsidRDefault="001314D6" w:rsidP="001314D6">
      <w:pPr>
        <w:pStyle w:val="Heading2"/>
      </w:pPr>
      <w:bookmarkStart w:id="5" w:name="_Hlk72937619"/>
      <w:r>
        <w:t>1</w:t>
      </w:r>
      <w:r w:rsidR="007865A2">
        <w:t>2</w:t>
      </w:r>
      <w:r>
        <w:t xml:space="preserve">00 </w:t>
      </w:r>
      <w:r w:rsidR="008B30A8">
        <w:t>Basic Clinical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25"/>
        <w:gridCol w:w="7540"/>
        <w:gridCol w:w="1620"/>
        <w:gridCol w:w="2700"/>
      </w:tblGrid>
      <w:tr w:rsidR="001314D6" w:rsidRPr="00E60D07" w14:paraId="3F2AAA24" w14:textId="77777777" w:rsidTr="0A044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2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54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F71788D" w14:textId="6C62318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424F315F" w14:textId="77777777" w:rsidTr="0A044116">
        <w:trPr>
          <w:trHeight w:val="288"/>
        </w:trPr>
        <w:tc>
          <w:tcPr>
            <w:tcW w:w="825" w:type="dxa"/>
            <w:vAlign w:val="center"/>
          </w:tcPr>
          <w:p w14:paraId="62CDF6BA" w14:textId="1C488AE0" w:rsidR="008B30A8" w:rsidRPr="00E60D07" w:rsidRDefault="008B30A8" w:rsidP="008B30A8">
            <w:pPr>
              <w:rPr>
                <w:rFonts w:eastAsia="Times New Roman" w:cs="Arial"/>
              </w:rPr>
            </w:pPr>
          </w:p>
        </w:tc>
        <w:tc>
          <w:tcPr>
            <w:tcW w:w="7540" w:type="dxa"/>
            <w:vAlign w:val="center"/>
          </w:tcPr>
          <w:p w14:paraId="127F1AA2" w14:textId="61A60B84" w:rsidR="008B30A8" w:rsidRPr="00E60D07" w:rsidRDefault="008B30A8" w:rsidP="008B30A8">
            <w:pPr>
              <w:rPr>
                <w:rFonts w:eastAsia="Times New Roman" w:cs="Arial"/>
              </w:rPr>
            </w:pPr>
            <w:r w:rsidRPr="00E1752C">
              <w:t>RESERVED</w:t>
            </w:r>
            <w:r w:rsidR="00666E2F">
              <w:t xml:space="preserve"> (1201</w:t>
            </w:r>
            <w:r w:rsidR="00377B2B">
              <w:t>-1202</w:t>
            </w:r>
            <w:r w:rsidR="00666E2F">
              <w:t>)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113C9D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76CDDC00" w14:textId="77777777" w:rsidTr="0A044116">
        <w:trPr>
          <w:trHeight w:val="288"/>
        </w:trPr>
        <w:tc>
          <w:tcPr>
            <w:tcW w:w="825" w:type="dxa"/>
            <w:vAlign w:val="center"/>
          </w:tcPr>
          <w:p w14:paraId="268DC398" w14:textId="37BA4436" w:rsidR="008B30A8" w:rsidRPr="00E60D07" w:rsidRDefault="008B30A8" w:rsidP="008B30A8">
            <w:pPr>
              <w:rPr>
                <w:rFonts w:eastAsia="Times New Roman" w:cs="Arial"/>
              </w:rPr>
            </w:pPr>
            <w:r w:rsidRPr="00E1752C">
              <w:t>1203</w:t>
            </w:r>
          </w:p>
        </w:tc>
        <w:tc>
          <w:tcPr>
            <w:tcW w:w="7540" w:type="dxa"/>
            <w:vAlign w:val="center"/>
          </w:tcPr>
          <w:p w14:paraId="27955A8A" w14:textId="34320BAB" w:rsidR="008B30A8" w:rsidRPr="00E60D07" w:rsidRDefault="008B30A8" w:rsidP="008B30A8">
            <w:pPr>
              <w:rPr>
                <w:rFonts w:eastAsia="Times New Roman" w:cs="Arial"/>
              </w:rPr>
            </w:pPr>
            <w:r w:rsidRPr="00E1752C">
              <w:t xml:space="preserve">Measure and record a client's </w:t>
            </w:r>
            <w:r w:rsidR="00273624" w:rsidRPr="00E1752C">
              <w:t xml:space="preserve">oral, axillary, rectal, </w:t>
            </w:r>
            <w:r w:rsidR="00273624">
              <w:t xml:space="preserve">and </w:t>
            </w:r>
            <w:r w:rsidR="00273624" w:rsidRPr="00E1752C">
              <w:t xml:space="preserve">electronic </w:t>
            </w:r>
            <w:r w:rsidRPr="00E1752C">
              <w:t>temperature.</w:t>
            </w:r>
          </w:p>
        </w:tc>
        <w:tc>
          <w:tcPr>
            <w:tcW w:w="1620" w:type="dxa"/>
            <w:vAlign w:val="center"/>
          </w:tcPr>
          <w:p w14:paraId="27BF1C1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9A4EABA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02E191B8" w14:textId="77777777" w:rsidTr="0A044116">
        <w:trPr>
          <w:trHeight w:val="288"/>
        </w:trPr>
        <w:tc>
          <w:tcPr>
            <w:tcW w:w="825" w:type="dxa"/>
            <w:vAlign w:val="center"/>
          </w:tcPr>
          <w:p w14:paraId="527DE48F" w14:textId="2B564EB4" w:rsidR="008B30A8" w:rsidRPr="001F72A9" w:rsidRDefault="008B30A8" w:rsidP="008B30A8">
            <w:r w:rsidRPr="00E1752C">
              <w:t>1204</w:t>
            </w:r>
          </w:p>
        </w:tc>
        <w:tc>
          <w:tcPr>
            <w:tcW w:w="7540" w:type="dxa"/>
            <w:vAlign w:val="center"/>
          </w:tcPr>
          <w:p w14:paraId="42B625D4" w14:textId="4F307106" w:rsidR="008B30A8" w:rsidRPr="001F72A9" w:rsidRDefault="008B30A8" w:rsidP="008B30A8">
            <w:r w:rsidRPr="00E1752C">
              <w:t>Measure and record a client's radial and apical pulse.</w:t>
            </w:r>
          </w:p>
        </w:tc>
        <w:tc>
          <w:tcPr>
            <w:tcW w:w="1620" w:type="dxa"/>
            <w:vAlign w:val="center"/>
          </w:tcPr>
          <w:p w14:paraId="60D614B9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FE5EDD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05C97453" w14:textId="77777777" w:rsidTr="0A044116">
        <w:trPr>
          <w:trHeight w:val="288"/>
        </w:trPr>
        <w:tc>
          <w:tcPr>
            <w:tcW w:w="825" w:type="dxa"/>
            <w:vAlign w:val="center"/>
          </w:tcPr>
          <w:p w14:paraId="6FE52408" w14:textId="106CCCB9" w:rsidR="008B30A8" w:rsidRPr="008A11F4" w:rsidRDefault="008B30A8" w:rsidP="008B30A8">
            <w:r w:rsidRPr="00E1752C">
              <w:t>1205</w:t>
            </w:r>
          </w:p>
        </w:tc>
        <w:tc>
          <w:tcPr>
            <w:tcW w:w="7540" w:type="dxa"/>
            <w:vAlign w:val="center"/>
          </w:tcPr>
          <w:p w14:paraId="44A433A1" w14:textId="38F68B02" w:rsidR="008B30A8" w:rsidRPr="008A11F4" w:rsidRDefault="008B30A8" w:rsidP="008B30A8">
            <w:r w:rsidRPr="00E1752C">
              <w:t>Measure and record a client's respirations.</w:t>
            </w:r>
          </w:p>
        </w:tc>
        <w:tc>
          <w:tcPr>
            <w:tcW w:w="1620" w:type="dxa"/>
            <w:vAlign w:val="center"/>
          </w:tcPr>
          <w:p w14:paraId="6A5D708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DB36229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31707FA5" w14:textId="77777777" w:rsidTr="0A044116">
        <w:trPr>
          <w:trHeight w:val="288"/>
        </w:trPr>
        <w:tc>
          <w:tcPr>
            <w:tcW w:w="825" w:type="dxa"/>
            <w:vAlign w:val="center"/>
          </w:tcPr>
          <w:p w14:paraId="5ED32643" w14:textId="653F8F3C" w:rsidR="008B30A8" w:rsidRPr="008A11F4" w:rsidRDefault="008B30A8" w:rsidP="008B30A8">
            <w:r w:rsidRPr="00E1752C">
              <w:t>1206</w:t>
            </w:r>
          </w:p>
        </w:tc>
        <w:tc>
          <w:tcPr>
            <w:tcW w:w="7540" w:type="dxa"/>
            <w:vAlign w:val="center"/>
          </w:tcPr>
          <w:p w14:paraId="656FBB78" w14:textId="5266E3E3" w:rsidR="008B30A8" w:rsidRPr="008A11F4" w:rsidRDefault="008B30A8" w:rsidP="008B30A8">
            <w:r w:rsidRPr="00E1752C">
              <w:t>Measure and record a client's blood pressure.</w:t>
            </w:r>
          </w:p>
        </w:tc>
        <w:tc>
          <w:tcPr>
            <w:tcW w:w="1620" w:type="dxa"/>
            <w:vAlign w:val="center"/>
          </w:tcPr>
          <w:p w14:paraId="0A77D05A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180B36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6A34D5C8" w14:textId="77777777" w:rsidTr="0A044116">
        <w:trPr>
          <w:trHeight w:val="288"/>
        </w:trPr>
        <w:tc>
          <w:tcPr>
            <w:tcW w:w="825" w:type="dxa"/>
            <w:vAlign w:val="center"/>
          </w:tcPr>
          <w:p w14:paraId="489DF249" w14:textId="5041554E" w:rsidR="008B30A8" w:rsidRPr="008A11F4" w:rsidRDefault="008B30A8" w:rsidP="008B30A8">
            <w:r w:rsidRPr="00E1752C">
              <w:t>1207</w:t>
            </w:r>
          </w:p>
        </w:tc>
        <w:tc>
          <w:tcPr>
            <w:tcW w:w="7540" w:type="dxa"/>
            <w:vAlign w:val="center"/>
          </w:tcPr>
          <w:p w14:paraId="6E64B029" w14:textId="75726301" w:rsidR="008B30A8" w:rsidRPr="008A11F4" w:rsidRDefault="008B30A8" w:rsidP="008B30A8">
            <w:r w:rsidRPr="00E1752C">
              <w:t>Measure and record a client's pulse oximetry.</w:t>
            </w:r>
          </w:p>
        </w:tc>
        <w:tc>
          <w:tcPr>
            <w:tcW w:w="1620" w:type="dxa"/>
            <w:vAlign w:val="center"/>
          </w:tcPr>
          <w:p w14:paraId="27C7065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94AEB6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0DC8097A" w14:textId="77777777" w:rsidTr="0A044116">
        <w:trPr>
          <w:trHeight w:val="288"/>
        </w:trPr>
        <w:tc>
          <w:tcPr>
            <w:tcW w:w="825" w:type="dxa"/>
            <w:shd w:val="clear" w:color="auto" w:fill="auto"/>
            <w:vAlign w:val="center"/>
          </w:tcPr>
          <w:p w14:paraId="4D610DEA" w14:textId="404D1D1E" w:rsidR="008B30A8" w:rsidRPr="00377B2B" w:rsidRDefault="008B30A8" w:rsidP="008B30A8">
            <w:r w:rsidRPr="00377B2B">
              <w:t>1208</w:t>
            </w:r>
          </w:p>
        </w:tc>
        <w:tc>
          <w:tcPr>
            <w:tcW w:w="7540" w:type="dxa"/>
            <w:shd w:val="clear" w:color="auto" w:fill="auto"/>
            <w:vAlign w:val="center"/>
          </w:tcPr>
          <w:p w14:paraId="1F5FA4D3" w14:textId="5E8E2977" w:rsidR="008B30A8" w:rsidRPr="00377B2B" w:rsidRDefault="008B30A8" w:rsidP="008B30A8">
            <w:r w:rsidRPr="00377B2B">
              <w:t xml:space="preserve">Apply </w:t>
            </w:r>
            <w:r w:rsidR="00073E29" w:rsidRPr="00377B2B">
              <w:t>compression</w:t>
            </w:r>
            <w:r w:rsidRPr="00377B2B">
              <w:t xml:space="preserve"> stockings.</w:t>
            </w:r>
          </w:p>
        </w:tc>
        <w:tc>
          <w:tcPr>
            <w:tcW w:w="1620" w:type="dxa"/>
            <w:vAlign w:val="center"/>
          </w:tcPr>
          <w:p w14:paraId="3342EBD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95DC7D5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6B919D3B" w14:textId="77777777" w:rsidTr="0A044116">
        <w:trPr>
          <w:trHeight w:val="288"/>
        </w:trPr>
        <w:tc>
          <w:tcPr>
            <w:tcW w:w="825" w:type="dxa"/>
            <w:shd w:val="clear" w:color="auto" w:fill="auto"/>
            <w:vAlign w:val="center"/>
          </w:tcPr>
          <w:p w14:paraId="55989345" w14:textId="0FC03540" w:rsidR="008B30A8" w:rsidRPr="00377B2B" w:rsidRDefault="008B30A8" w:rsidP="008B30A8">
            <w:r w:rsidRPr="00377B2B">
              <w:t>1209</w:t>
            </w:r>
          </w:p>
        </w:tc>
        <w:tc>
          <w:tcPr>
            <w:tcW w:w="7540" w:type="dxa"/>
            <w:shd w:val="clear" w:color="auto" w:fill="auto"/>
            <w:vAlign w:val="center"/>
          </w:tcPr>
          <w:p w14:paraId="59568FD0" w14:textId="5BC7A01B" w:rsidR="008B30A8" w:rsidRPr="00377B2B" w:rsidRDefault="008B30A8" w:rsidP="008B30A8">
            <w:r w:rsidRPr="00377B2B">
              <w:t>Make an unoccupied bed.</w:t>
            </w:r>
          </w:p>
        </w:tc>
        <w:tc>
          <w:tcPr>
            <w:tcW w:w="1620" w:type="dxa"/>
            <w:vAlign w:val="center"/>
          </w:tcPr>
          <w:p w14:paraId="68D7FEE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15B6DD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4A94FED6" w14:textId="77777777" w:rsidTr="0A044116">
        <w:trPr>
          <w:trHeight w:val="288"/>
        </w:trPr>
        <w:tc>
          <w:tcPr>
            <w:tcW w:w="825" w:type="dxa"/>
            <w:shd w:val="clear" w:color="auto" w:fill="auto"/>
            <w:vAlign w:val="center"/>
          </w:tcPr>
          <w:p w14:paraId="516F6B5E" w14:textId="14560D12" w:rsidR="008B30A8" w:rsidRPr="00377B2B" w:rsidRDefault="008B30A8" w:rsidP="008B30A8">
            <w:r w:rsidRPr="00377B2B">
              <w:t>1210</w:t>
            </w:r>
          </w:p>
        </w:tc>
        <w:tc>
          <w:tcPr>
            <w:tcW w:w="7540" w:type="dxa"/>
            <w:shd w:val="clear" w:color="auto" w:fill="auto"/>
            <w:vAlign w:val="center"/>
          </w:tcPr>
          <w:p w14:paraId="3A76D4FB" w14:textId="4440162C" w:rsidR="008B30A8" w:rsidRPr="00377B2B" w:rsidRDefault="008B30A8" w:rsidP="008B30A8">
            <w:r w:rsidRPr="00377B2B">
              <w:t>Make an occupied bed.</w:t>
            </w:r>
          </w:p>
        </w:tc>
        <w:tc>
          <w:tcPr>
            <w:tcW w:w="1620" w:type="dxa"/>
            <w:vAlign w:val="center"/>
          </w:tcPr>
          <w:p w14:paraId="7BD5873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9B1F1C5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072B4A2C" w14:textId="77777777" w:rsidTr="0A044116">
        <w:trPr>
          <w:trHeight w:val="288"/>
        </w:trPr>
        <w:tc>
          <w:tcPr>
            <w:tcW w:w="825" w:type="dxa"/>
            <w:shd w:val="clear" w:color="auto" w:fill="auto"/>
            <w:vAlign w:val="center"/>
          </w:tcPr>
          <w:p w14:paraId="6FCB7C45" w14:textId="699F7D62" w:rsidR="008B30A8" w:rsidRPr="00377B2B" w:rsidRDefault="008B30A8" w:rsidP="008B30A8">
            <w:r w:rsidRPr="00377B2B">
              <w:t>1211</w:t>
            </w:r>
          </w:p>
        </w:tc>
        <w:tc>
          <w:tcPr>
            <w:tcW w:w="7540" w:type="dxa"/>
            <w:shd w:val="clear" w:color="auto" w:fill="auto"/>
            <w:vAlign w:val="center"/>
          </w:tcPr>
          <w:p w14:paraId="6C6B4465" w14:textId="269A0BEB" w:rsidR="008B30A8" w:rsidRPr="00377B2B" w:rsidRDefault="008B30A8" w:rsidP="008B30A8">
            <w:r w:rsidRPr="00377B2B">
              <w:t>Measure and record height and weight.</w:t>
            </w:r>
          </w:p>
        </w:tc>
        <w:tc>
          <w:tcPr>
            <w:tcW w:w="1620" w:type="dxa"/>
            <w:vAlign w:val="center"/>
          </w:tcPr>
          <w:p w14:paraId="6A2BD51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E9AE40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76FD4AD6" w14:textId="77777777" w:rsidTr="0A044116">
        <w:trPr>
          <w:trHeight w:val="288"/>
        </w:trPr>
        <w:tc>
          <w:tcPr>
            <w:tcW w:w="825" w:type="dxa"/>
            <w:shd w:val="clear" w:color="auto" w:fill="auto"/>
            <w:vAlign w:val="center"/>
          </w:tcPr>
          <w:p w14:paraId="27F60331" w14:textId="7EC7FEC0" w:rsidR="008B30A8" w:rsidRPr="00377B2B" w:rsidRDefault="008B30A8" w:rsidP="008B30A8">
            <w:r w:rsidRPr="00377B2B">
              <w:t>1212</w:t>
            </w:r>
          </w:p>
        </w:tc>
        <w:tc>
          <w:tcPr>
            <w:tcW w:w="7540" w:type="dxa"/>
            <w:shd w:val="clear" w:color="auto" w:fill="auto"/>
            <w:vAlign w:val="center"/>
          </w:tcPr>
          <w:p w14:paraId="23E54439" w14:textId="0EF433E8" w:rsidR="008B30A8" w:rsidRPr="00377B2B" w:rsidRDefault="00EA1D3B" w:rsidP="008B30A8">
            <w:r w:rsidRPr="00377B2B">
              <w:t>H</w:t>
            </w:r>
            <w:r w:rsidR="008B30A8" w:rsidRPr="00377B2B">
              <w:t>andl</w:t>
            </w:r>
            <w:r w:rsidRPr="00377B2B">
              <w:t>e</w:t>
            </w:r>
            <w:r w:rsidR="00377B2B" w:rsidRPr="00377B2B">
              <w:t xml:space="preserve"> </w:t>
            </w:r>
            <w:r w:rsidR="008B30A8" w:rsidRPr="00377B2B">
              <w:t>soiled linen.</w:t>
            </w:r>
          </w:p>
        </w:tc>
        <w:tc>
          <w:tcPr>
            <w:tcW w:w="1620" w:type="dxa"/>
            <w:vAlign w:val="center"/>
          </w:tcPr>
          <w:p w14:paraId="2D76F4E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9D421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1F6D90B9" w14:textId="77777777" w:rsidTr="0A044116">
        <w:trPr>
          <w:trHeight w:val="288"/>
        </w:trPr>
        <w:tc>
          <w:tcPr>
            <w:tcW w:w="825" w:type="dxa"/>
            <w:vAlign w:val="center"/>
          </w:tcPr>
          <w:p w14:paraId="64694762" w14:textId="5D14C4D2" w:rsidR="008B30A8" w:rsidRPr="008A11F4" w:rsidRDefault="008B30A8" w:rsidP="008B30A8">
            <w:r w:rsidRPr="00E1752C">
              <w:t>1213</w:t>
            </w:r>
          </w:p>
        </w:tc>
        <w:tc>
          <w:tcPr>
            <w:tcW w:w="7540" w:type="dxa"/>
            <w:vAlign w:val="center"/>
          </w:tcPr>
          <w:p w14:paraId="35E45CE9" w14:textId="258A7BB3" w:rsidR="008B30A8" w:rsidRPr="008A11F4" w:rsidRDefault="008B30A8" w:rsidP="008B30A8">
            <w:r w:rsidRPr="00E1752C">
              <w:t>Provide for the client's safe, clean</w:t>
            </w:r>
            <w:r w:rsidR="00255D75">
              <w:t>,</w:t>
            </w:r>
            <w:r w:rsidRPr="00E1752C">
              <w:t xml:space="preserve"> and comfortable environment.</w:t>
            </w:r>
          </w:p>
        </w:tc>
        <w:tc>
          <w:tcPr>
            <w:tcW w:w="1620" w:type="dxa"/>
            <w:vAlign w:val="center"/>
          </w:tcPr>
          <w:p w14:paraId="14CD161D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AD6043E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bookmarkEnd w:id="5"/>
    </w:tbl>
    <w:p w14:paraId="1C5B44BB" w14:textId="64CF5D6A" w:rsidR="0A044116" w:rsidRDefault="0A044116">
      <w:r>
        <w:br w:type="page"/>
      </w:r>
    </w:p>
    <w:p w14:paraId="396DA5A1" w14:textId="6B52DF90" w:rsidR="008B30A8" w:rsidRDefault="008B30A8" w:rsidP="008B30A8">
      <w:pPr>
        <w:pStyle w:val="Heading2"/>
      </w:pPr>
      <w:r>
        <w:lastRenderedPageBreak/>
        <w:t xml:space="preserve">1300 Mental Health and Mental Illnes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80"/>
        <w:gridCol w:w="7585"/>
        <w:gridCol w:w="1620"/>
        <w:gridCol w:w="2700"/>
      </w:tblGrid>
      <w:tr w:rsidR="008B30A8" w:rsidRPr="00E60D07" w14:paraId="155A7096" w14:textId="77777777" w:rsidTr="0A044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80" w:type="dxa"/>
            <w:vAlign w:val="center"/>
            <w:hideMark/>
          </w:tcPr>
          <w:p w14:paraId="3E77E2DA" w14:textId="77777777" w:rsidR="008B30A8" w:rsidRPr="00E60D07" w:rsidRDefault="008B30A8" w:rsidP="008B30A8">
            <w:pPr>
              <w:jc w:val="center"/>
            </w:pPr>
            <w:r>
              <w:t>Item</w:t>
            </w:r>
          </w:p>
        </w:tc>
        <w:tc>
          <w:tcPr>
            <w:tcW w:w="7585" w:type="dxa"/>
            <w:vAlign w:val="center"/>
            <w:hideMark/>
          </w:tcPr>
          <w:p w14:paraId="184699CB" w14:textId="77777777" w:rsidR="008B30A8" w:rsidRPr="00E60D07" w:rsidRDefault="008B30A8" w:rsidP="008B30A8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786B6FE" w14:textId="77777777" w:rsidR="008B30A8" w:rsidRPr="00481622" w:rsidRDefault="008B30A8" w:rsidP="008B30A8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36271B98" w14:textId="5975F4B1" w:rsidR="008B30A8" w:rsidRPr="00E60D07" w:rsidRDefault="008B30A8" w:rsidP="008B30A8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190562" w:rsidRPr="00E60D07" w14:paraId="005E8B3E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499DE037" w14:textId="7922BB87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1301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48AF80E3" w14:textId="02B9C36B" w:rsidR="00190562" w:rsidRPr="00377B2B" w:rsidRDefault="00073E29" w:rsidP="00190562">
            <w:pPr>
              <w:rPr>
                <w:rFonts w:eastAsia="Times New Roman" w:cs="Arial"/>
              </w:rPr>
            </w:pPr>
            <w:r w:rsidRPr="00377B2B">
              <w:t>Identify and d</w:t>
            </w:r>
            <w:r w:rsidR="00190562" w:rsidRPr="00377B2B">
              <w:t>iscuss the various types of mental health disorders.</w:t>
            </w:r>
          </w:p>
        </w:tc>
        <w:tc>
          <w:tcPr>
            <w:tcW w:w="1620" w:type="dxa"/>
            <w:vAlign w:val="center"/>
            <w:hideMark/>
          </w:tcPr>
          <w:p w14:paraId="0FF0555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1205B78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003E17C9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46106ACB" w14:textId="0C092D72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1302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7EDDBA19" w14:textId="2981DE9E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 xml:space="preserve">Use reality orientation </w:t>
            </w:r>
            <w:r w:rsidR="00BE43D3" w:rsidRPr="00377B2B">
              <w:t xml:space="preserve">and de-escalation </w:t>
            </w:r>
            <w:r w:rsidRPr="00377B2B">
              <w:t xml:space="preserve">techniques with </w:t>
            </w:r>
            <w:r w:rsidR="00BE43D3" w:rsidRPr="00377B2B">
              <w:t>agitated and/or</w:t>
            </w:r>
            <w:r w:rsidRPr="00377B2B">
              <w:t xml:space="preserve"> confused client.</w:t>
            </w:r>
          </w:p>
        </w:tc>
        <w:tc>
          <w:tcPr>
            <w:tcW w:w="1620" w:type="dxa"/>
            <w:vAlign w:val="center"/>
          </w:tcPr>
          <w:p w14:paraId="1B393CD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DDF72A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47BC9171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6923269A" w14:textId="017F4D1D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1303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048CBEB6" w14:textId="254B1931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Use communication skills</w:t>
            </w:r>
            <w:r w:rsidR="00273624" w:rsidRPr="00377B2B">
              <w:t xml:space="preserve"> and </w:t>
            </w:r>
            <w:r w:rsidRPr="00377B2B">
              <w:t>techniques with easily agitated or frightened clients.</w:t>
            </w:r>
          </w:p>
        </w:tc>
        <w:tc>
          <w:tcPr>
            <w:tcW w:w="1620" w:type="dxa"/>
            <w:vAlign w:val="center"/>
          </w:tcPr>
          <w:p w14:paraId="267D090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5D06B9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2AC82930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2824731F" w14:textId="6DC67B67" w:rsidR="00190562" w:rsidRPr="001F72A9" w:rsidRDefault="00190562" w:rsidP="00190562">
            <w:r w:rsidRPr="00D92896">
              <w:t>1304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1961224A" w14:textId="273CC641" w:rsidR="00190562" w:rsidRPr="008D031E" w:rsidRDefault="00073E29" w:rsidP="00190562">
            <w:pPr>
              <w:rPr>
                <w:highlight w:val="yellow"/>
              </w:rPr>
            </w:pPr>
            <w:r w:rsidRPr="00377B2B">
              <w:t>Identify and utilize</w:t>
            </w:r>
            <w:r w:rsidR="00190562" w:rsidRPr="00377B2B">
              <w:t xml:space="preserve"> skills/techniques with clients exhibiting repetitive behaviors.</w:t>
            </w:r>
          </w:p>
        </w:tc>
        <w:tc>
          <w:tcPr>
            <w:tcW w:w="1620" w:type="dxa"/>
            <w:vAlign w:val="center"/>
          </w:tcPr>
          <w:p w14:paraId="3E6D22EF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BE2118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9FACC56" w14:textId="7B88B8B3" w:rsidR="008B30A8" w:rsidRDefault="008B30A8" w:rsidP="008B30A8">
      <w:pPr>
        <w:pStyle w:val="Heading2"/>
      </w:pPr>
      <w:r>
        <w:t>1</w:t>
      </w:r>
      <w:r w:rsidR="00190562">
        <w:t>4</w:t>
      </w:r>
      <w:r>
        <w:t>00</w:t>
      </w:r>
      <w:r w:rsidR="00190562">
        <w:t xml:space="preserve"> Rehabilitation and Restorative C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95"/>
        <w:gridCol w:w="7570"/>
        <w:gridCol w:w="1620"/>
        <w:gridCol w:w="2700"/>
      </w:tblGrid>
      <w:tr w:rsidR="008B30A8" w:rsidRPr="00E60D07" w14:paraId="6CB2CDF9" w14:textId="77777777" w:rsidTr="0A044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95" w:type="dxa"/>
            <w:vAlign w:val="center"/>
            <w:hideMark/>
          </w:tcPr>
          <w:p w14:paraId="757DB6D6" w14:textId="77777777" w:rsidR="008B30A8" w:rsidRPr="00E60D07" w:rsidRDefault="008B30A8" w:rsidP="008B30A8">
            <w:pPr>
              <w:jc w:val="center"/>
            </w:pPr>
            <w:r>
              <w:t>Item</w:t>
            </w:r>
          </w:p>
        </w:tc>
        <w:tc>
          <w:tcPr>
            <w:tcW w:w="7570" w:type="dxa"/>
            <w:vAlign w:val="center"/>
            <w:hideMark/>
          </w:tcPr>
          <w:p w14:paraId="72DC2766" w14:textId="77777777" w:rsidR="008B30A8" w:rsidRPr="00E60D07" w:rsidRDefault="008B30A8" w:rsidP="008B30A8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2E07768" w14:textId="77777777" w:rsidR="008B30A8" w:rsidRPr="00481622" w:rsidRDefault="008B30A8" w:rsidP="008B30A8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851944A" w14:textId="327B76F4" w:rsidR="008B30A8" w:rsidRPr="00E60D07" w:rsidRDefault="008B30A8" w:rsidP="008B30A8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190562" w:rsidRPr="00E60D07" w14:paraId="55B0A199" w14:textId="77777777" w:rsidTr="0A044116">
        <w:trPr>
          <w:trHeight w:val="288"/>
        </w:trPr>
        <w:tc>
          <w:tcPr>
            <w:tcW w:w="795" w:type="dxa"/>
            <w:vAlign w:val="center"/>
          </w:tcPr>
          <w:p w14:paraId="2294BA60" w14:textId="73614663" w:rsidR="00190562" w:rsidRPr="00E60D07" w:rsidRDefault="00190562" w:rsidP="00190562">
            <w:pPr>
              <w:rPr>
                <w:rFonts w:eastAsia="Times New Roman" w:cs="Arial"/>
              </w:rPr>
            </w:pPr>
            <w:r w:rsidRPr="000B447A">
              <w:t>1401</w:t>
            </w:r>
          </w:p>
        </w:tc>
        <w:tc>
          <w:tcPr>
            <w:tcW w:w="7570" w:type="dxa"/>
            <w:vAlign w:val="center"/>
          </w:tcPr>
          <w:p w14:paraId="3EBEC486" w14:textId="732AC14A" w:rsidR="00190562" w:rsidRPr="00E60D07" w:rsidRDefault="00190562" w:rsidP="00190562">
            <w:pPr>
              <w:rPr>
                <w:rFonts w:eastAsia="Times New Roman" w:cs="Arial"/>
              </w:rPr>
            </w:pPr>
            <w:r w:rsidRPr="000B447A">
              <w:t>Assist the client with ambulatory and transfer devices</w:t>
            </w:r>
            <w:r w:rsidR="00273624">
              <w:t xml:space="preserve">, </w:t>
            </w:r>
            <w:r w:rsidRPr="000B447A">
              <w:t>e.g., cane, quad cane, walker, crutches</w:t>
            </w:r>
            <w:r w:rsidR="00273624">
              <w:t>,</w:t>
            </w:r>
            <w:r w:rsidRPr="000B447A">
              <w:t xml:space="preserve"> wheelchair.</w:t>
            </w:r>
          </w:p>
        </w:tc>
        <w:tc>
          <w:tcPr>
            <w:tcW w:w="1620" w:type="dxa"/>
            <w:vAlign w:val="center"/>
            <w:hideMark/>
          </w:tcPr>
          <w:p w14:paraId="378625B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062B46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5446ECCA" w14:textId="77777777" w:rsidTr="0A044116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743448EA" w14:textId="15A8FD38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1402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14DE2D26" w14:textId="19687863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Perform range of motion exercises</w:t>
            </w:r>
            <w:r w:rsidR="008D031E" w:rsidRPr="00377B2B">
              <w:t xml:space="preserve"> (passive and active).</w:t>
            </w:r>
          </w:p>
        </w:tc>
        <w:tc>
          <w:tcPr>
            <w:tcW w:w="1620" w:type="dxa"/>
            <w:vAlign w:val="center"/>
          </w:tcPr>
          <w:p w14:paraId="2A76D343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B937D9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3F90E386" w14:textId="77777777" w:rsidTr="0A044116">
        <w:trPr>
          <w:trHeight w:val="288"/>
        </w:trPr>
        <w:tc>
          <w:tcPr>
            <w:tcW w:w="795" w:type="dxa"/>
            <w:vAlign w:val="center"/>
          </w:tcPr>
          <w:p w14:paraId="3FF6EBC8" w14:textId="4BCB0A10" w:rsidR="00190562" w:rsidRPr="00E60D07" w:rsidRDefault="00190562" w:rsidP="00190562">
            <w:pPr>
              <w:rPr>
                <w:rFonts w:eastAsia="Times New Roman" w:cs="Arial"/>
              </w:rPr>
            </w:pPr>
            <w:r w:rsidRPr="000B447A">
              <w:t>1403</w:t>
            </w:r>
          </w:p>
        </w:tc>
        <w:tc>
          <w:tcPr>
            <w:tcW w:w="7570" w:type="dxa"/>
            <w:vAlign w:val="center"/>
          </w:tcPr>
          <w:p w14:paraId="7EC02ECB" w14:textId="101BE942" w:rsidR="00190562" w:rsidRPr="00E60D07" w:rsidRDefault="00190562" w:rsidP="00190562">
            <w:pPr>
              <w:rPr>
                <w:rFonts w:eastAsia="Times New Roman" w:cs="Arial"/>
              </w:rPr>
            </w:pPr>
            <w:r w:rsidRPr="000B447A">
              <w:t>Recognize various assistive devices when assisting the client.</w:t>
            </w:r>
          </w:p>
        </w:tc>
        <w:tc>
          <w:tcPr>
            <w:tcW w:w="1620" w:type="dxa"/>
            <w:vAlign w:val="center"/>
          </w:tcPr>
          <w:p w14:paraId="2DD02B77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62048A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C10EC64" w14:textId="4528DCB3" w:rsidR="0A044116" w:rsidRDefault="0A044116">
      <w:r>
        <w:br w:type="page"/>
      </w:r>
    </w:p>
    <w:p w14:paraId="343E3BF7" w14:textId="6BDB965D" w:rsidR="008B30A8" w:rsidRDefault="008B30A8" w:rsidP="008B30A8">
      <w:pPr>
        <w:pStyle w:val="Heading2"/>
      </w:pPr>
      <w:r>
        <w:lastRenderedPageBreak/>
        <w:t>1</w:t>
      </w:r>
      <w:r w:rsidR="00190562">
        <w:t>5</w:t>
      </w:r>
      <w:r>
        <w:t xml:space="preserve">00 </w:t>
      </w:r>
      <w:r w:rsidR="00190562">
        <w:t>Death and Dy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40"/>
        <w:gridCol w:w="7525"/>
        <w:gridCol w:w="1620"/>
        <w:gridCol w:w="2700"/>
      </w:tblGrid>
      <w:tr w:rsidR="008B30A8" w:rsidRPr="00E60D07" w14:paraId="0BD6B74B" w14:textId="77777777" w:rsidTr="0A044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40" w:type="dxa"/>
            <w:vAlign w:val="center"/>
            <w:hideMark/>
          </w:tcPr>
          <w:p w14:paraId="528F34E4" w14:textId="77777777" w:rsidR="008B30A8" w:rsidRPr="00E60D07" w:rsidRDefault="008B30A8" w:rsidP="008B30A8">
            <w:pPr>
              <w:jc w:val="center"/>
            </w:pPr>
            <w:r>
              <w:t>Item</w:t>
            </w:r>
          </w:p>
        </w:tc>
        <w:tc>
          <w:tcPr>
            <w:tcW w:w="7525" w:type="dxa"/>
            <w:vAlign w:val="center"/>
            <w:hideMark/>
          </w:tcPr>
          <w:p w14:paraId="5AECF794" w14:textId="77777777" w:rsidR="008B30A8" w:rsidRPr="00E60D07" w:rsidRDefault="008B30A8" w:rsidP="008B30A8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FE2C00E" w14:textId="77777777" w:rsidR="008B30A8" w:rsidRPr="00481622" w:rsidRDefault="008B30A8" w:rsidP="008B30A8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48EECA61" w14:textId="25FBDB6D" w:rsidR="008B30A8" w:rsidRPr="00E60D07" w:rsidRDefault="008B30A8" w:rsidP="008B30A8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190562" w:rsidRPr="00E60D07" w14:paraId="0A0301BD" w14:textId="77777777" w:rsidTr="0A044116">
        <w:trPr>
          <w:trHeight w:val="288"/>
        </w:trPr>
        <w:tc>
          <w:tcPr>
            <w:tcW w:w="840" w:type="dxa"/>
            <w:vAlign w:val="center"/>
          </w:tcPr>
          <w:p w14:paraId="474279BC" w14:textId="73141DC7" w:rsidR="00190562" w:rsidRPr="00E60D07" w:rsidRDefault="00190562" w:rsidP="00190562">
            <w:pPr>
              <w:rPr>
                <w:rFonts w:eastAsia="Times New Roman" w:cs="Arial"/>
              </w:rPr>
            </w:pPr>
            <w:r w:rsidRPr="00715D28">
              <w:t>1501</w:t>
            </w:r>
          </w:p>
        </w:tc>
        <w:tc>
          <w:tcPr>
            <w:tcW w:w="7525" w:type="dxa"/>
            <w:vAlign w:val="center"/>
          </w:tcPr>
          <w:p w14:paraId="5C44F1B2" w14:textId="068F5DF0" w:rsidR="00190562" w:rsidRPr="00E60D07" w:rsidRDefault="00190562" w:rsidP="00190562">
            <w:pPr>
              <w:rPr>
                <w:rFonts w:eastAsia="Times New Roman" w:cs="Arial"/>
              </w:rPr>
            </w:pPr>
            <w:r w:rsidRPr="00715D28">
              <w:t xml:space="preserve">Discuss </w:t>
            </w:r>
            <w:r w:rsidR="00273624">
              <w:t>personal</w:t>
            </w:r>
            <w:r w:rsidRPr="00715D28">
              <w:t xml:space="preserve"> feelings and attitude about death. </w:t>
            </w:r>
          </w:p>
        </w:tc>
        <w:tc>
          <w:tcPr>
            <w:tcW w:w="1620" w:type="dxa"/>
            <w:vAlign w:val="center"/>
            <w:hideMark/>
          </w:tcPr>
          <w:p w14:paraId="5BF90FA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CDB742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4505D1A6" w14:textId="77777777" w:rsidTr="0A044116">
        <w:trPr>
          <w:trHeight w:val="288"/>
        </w:trPr>
        <w:tc>
          <w:tcPr>
            <w:tcW w:w="840" w:type="dxa"/>
            <w:vAlign w:val="center"/>
          </w:tcPr>
          <w:p w14:paraId="30666AEE" w14:textId="7E96353A" w:rsidR="00190562" w:rsidRPr="00E60D07" w:rsidRDefault="00190562" w:rsidP="00190562">
            <w:pPr>
              <w:rPr>
                <w:rFonts w:eastAsia="Times New Roman" w:cs="Arial"/>
              </w:rPr>
            </w:pPr>
            <w:r w:rsidRPr="00715D28">
              <w:t>1502</w:t>
            </w:r>
          </w:p>
        </w:tc>
        <w:tc>
          <w:tcPr>
            <w:tcW w:w="7525" w:type="dxa"/>
            <w:vAlign w:val="center"/>
          </w:tcPr>
          <w:p w14:paraId="6420F9EF" w14:textId="7DB12DFF" w:rsidR="00190562" w:rsidRPr="00E60D07" w:rsidRDefault="00190562" w:rsidP="00190562">
            <w:pPr>
              <w:rPr>
                <w:rFonts w:eastAsia="Times New Roman" w:cs="Arial"/>
              </w:rPr>
            </w:pPr>
            <w:r w:rsidRPr="00715D28">
              <w:t>Explain how culture and religion influence a person's attitude toward death and the bereavement process.</w:t>
            </w:r>
          </w:p>
        </w:tc>
        <w:tc>
          <w:tcPr>
            <w:tcW w:w="1620" w:type="dxa"/>
            <w:vAlign w:val="center"/>
          </w:tcPr>
          <w:p w14:paraId="60213EFB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67A185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1AA94D73" w14:textId="77777777" w:rsidTr="0A044116">
        <w:trPr>
          <w:trHeight w:val="288"/>
        </w:trPr>
        <w:tc>
          <w:tcPr>
            <w:tcW w:w="840" w:type="dxa"/>
            <w:vAlign w:val="center"/>
          </w:tcPr>
          <w:p w14:paraId="0B489EC1" w14:textId="29F587D9" w:rsidR="00190562" w:rsidRPr="00E60D07" w:rsidRDefault="00190562" w:rsidP="00190562">
            <w:pPr>
              <w:rPr>
                <w:rFonts w:eastAsia="Times New Roman" w:cs="Arial"/>
              </w:rPr>
            </w:pPr>
            <w:r w:rsidRPr="00715D28">
              <w:t>1503</w:t>
            </w:r>
          </w:p>
        </w:tc>
        <w:tc>
          <w:tcPr>
            <w:tcW w:w="7525" w:type="dxa"/>
            <w:vAlign w:val="center"/>
          </w:tcPr>
          <w:p w14:paraId="7BFF1698" w14:textId="251EE7A2" w:rsidR="00190562" w:rsidRPr="00E60D07" w:rsidRDefault="00190562" w:rsidP="00190562">
            <w:pPr>
              <w:rPr>
                <w:rFonts w:eastAsia="Times New Roman" w:cs="Arial"/>
              </w:rPr>
            </w:pPr>
            <w:r w:rsidRPr="00715D28">
              <w:t>Discuss the goals of hospice care.</w:t>
            </w:r>
          </w:p>
        </w:tc>
        <w:tc>
          <w:tcPr>
            <w:tcW w:w="1620" w:type="dxa"/>
            <w:vAlign w:val="center"/>
          </w:tcPr>
          <w:p w14:paraId="0412C62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F4950B0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42A5086F" w14:textId="77777777" w:rsidTr="0A044116">
        <w:trPr>
          <w:trHeight w:val="288"/>
        </w:trPr>
        <w:tc>
          <w:tcPr>
            <w:tcW w:w="840" w:type="dxa"/>
            <w:vAlign w:val="center"/>
          </w:tcPr>
          <w:p w14:paraId="6C0D02A0" w14:textId="47694B89" w:rsidR="00190562" w:rsidRPr="001F72A9" w:rsidRDefault="00190562" w:rsidP="00190562">
            <w:r w:rsidRPr="00715D28">
              <w:t>1504</w:t>
            </w:r>
          </w:p>
        </w:tc>
        <w:tc>
          <w:tcPr>
            <w:tcW w:w="7525" w:type="dxa"/>
            <w:vAlign w:val="center"/>
          </w:tcPr>
          <w:p w14:paraId="4A2AA9C3" w14:textId="2E19EDD2" w:rsidR="00190562" w:rsidRPr="001F72A9" w:rsidRDefault="00190562" w:rsidP="00190562">
            <w:r w:rsidRPr="00715D28">
              <w:t>Discuss the stages of dying.</w:t>
            </w:r>
          </w:p>
        </w:tc>
        <w:tc>
          <w:tcPr>
            <w:tcW w:w="1620" w:type="dxa"/>
            <w:vAlign w:val="center"/>
          </w:tcPr>
          <w:p w14:paraId="61BF7E9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A6793F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233B955A" w14:textId="77777777" w:rsidTr="0A044116">
        <w:trPr>
          <w:trHeight w:val="288"/>
        </w:trPr>
        <w:tc>
          <w:tcPr>
            <w:tcW w:w="840" w:type="dxa"/>
            <w:vAlign w:val="center"/>
          </w:tcPr>
          <w:p w14:paraId="504154A7" w14:textId="333C35BF" w:rsidR="00190562" w:rsidRPr="008A11F4" w:rsidRDefault="00190562" w:rsidP="00190562">
            <w:r w:rsidRPr="00715D28">
              <w:t>1505</w:t>
            </w:r>
          </w:p>
        </w:tc>
        <w:tc>
          <w:tcPr>
            <w:tcW w:w="7525" w:type="dxa"/>
            <w:vAlign w:val="center"/>
          </w:tcPr>
          <w:p w14:paraId="75596BB2" w14:textId="562D5B27" w:rsidR="00190562" w:rsidRPr="008A11F4" w:rsidRDefault="00190562" w:rsidP="00190562">
            <w:r w:rsidRPr="00715D28">
              <w:t>Report the common signs of a client's approaching death.</w:t>
            </w:r>
          </w:p>
        </w:tc>
        <w:tc>
          <w:tcPr>
            <w:tcW w:w="1620" w:type="dxa"/>
            <w:vAlign w:val="center"/>
          </w:tcPr>
          <w:p w14:paraId="0285947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9E269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63249D5D" w14:textId="77777777" w:rsidTr="0A044116">
        <w:trPr>
          <w:trHeight w:val="288"/>
        </w:trPr>
        <w:tc>
          <w:tcPr>
            <w:tcW w:w="840" w:type="dxa"/>
            <w:shd w:val="clear" w:color="auto" w:fill="auto"/>
            <w:vAlign w:val="center"/>
          </w:tcPr>
          <w:p w14:paraId="3FDD590A" w14:textId="41712283" w:rsidR="00190562" w:rsidRPr="00377B2B" w:rsidRDefault="00190562" w:rsidP="00190562">
            <w:r w:rsidRPr="00377B2B">
              <w:t>1506</w:t>
            </w:r>
          </w:p>
        </w:tc>
        <w:tc>
          <w:tcPr>
            <w:tcW w:w="7525" w:type="dxa"/>
            <w:shd w:val="clear" w:color="auto" w:fill="auto"/>
            <w:vAlign w:val="center"/>
          </w:tcPr>
          <w:p w14:paraId="29ADA914" w14:textId="25C4DE68" w:rsidR="00190562" w:rsidRPr="00377B2B" w:rsidRDefault="00190562" w:rsidP="00190562">
            <w:r w:rsidRPr="00377B2B">
              <w:t xml:space="preserve">Discuss the postmortem care of a client </w:t>
            </w:r>
            <w:r w:rsidR="008D031E" w:rsidRPr="00377B2B">
              <w:t xml:space="preserve">with respect to their cultural background and beliefs </w:t>
            </w:r>
            <w:r w:rsidRPr="00377B2B">
              <w:t>while maintaining the client's right to dignity and respect.</w:t>
            </w:r>
          </w:p>
        </w:tc>
        <w:tc>
          <w:tcPr>
            <w:tcW w:w="1620" w:type="dxa"/>
            <w:vAlign w:val="center"/>
          </w:tcPr>
          <w:p w14:paraId="063C32F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E7B16C0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C04930" w14:textId="0DE5585F" w:rsidR="008B30A8" w:rsidRDefault="008B30A8" w:rsidP="008B30A8">
      <w:pPr>
        <w:pStyle w:val="Heading2"/>
      </w:pPr>
      <w:r>
        <w:t>1</w:t>
      </w:r>
      <w:r w:rsidR="00190562">
        <w:t xml:space="preserve">600 Medical Termin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70"/>
        <w:gridCol w:w="7495"/>
        <w:gridCol w:w="1620"/>
        <w:gridCol w:w="2700"/>
      </w:tblGrid>
      <w:tr w:rsidR="008B30A8" w:rsidRPr="00E60D07" w14:paraId="4D2CF3EF" w14:textId="77777777" w:rsidTr="0A044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70" w:type="dxa"/>
            <w:vAlign w:val="center"/>
            <w:hideMark/>
          </w:tcPr>
          <w:p w14:paraId="1DC4A5DC" w14:textId="77777777" w:rsidR="008B30A8" w:rsidRPr="00E60D07" w:rsidRDefault="008B30A8" w:rsidP="008B30A8">
            <w:pPr>
              <w:jc w:val="center"/>
            </w:pPr>
            <w:r>
              <w:t>Item</w:t>
            </w:r>
          </w:p>
        </w:tc>
        <w:tc>
          <w:tcPr>
            <w:tcW w:w="7495" w:type="dxa"/>
            <w:vAlign w:val="center"/>
            <w:hideMark/>
          </w:tcPr>
          <w:p w14:paraId="1C1BA039" w14:textId="77777777" w:rsidR="008B30A8" w:rsidRPr="00E60D07" w:rsidRDefault="008B30A8" w:rsidP="008B30A8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DE6021" w14:textId="77777777" w:rsidR="008B30A8" w:rsidRPr="00481622" w:rsidRDefault="008B30A8" w:rsidP="008B30A8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01ABF62" w14:textId="6DCA1247" w:rsidR="008B30A8" w:rsidRPr="00E60D07" w:rsidRDefault="008B30A8" w:rsidP="008B30A8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190562" w:rsidRPr="00E60D07" w14:paraId="01F6CFA3" w14:textId="77777777" w:rsidTr="0A044116">
        <w:trPr>
          <w:trHeight w:val="288"/>
        </w:trPr>
        <w:tc>
          <w:tcPr>
            <w:tcW w:w="870" w:type="dxa"/>
            <w:shd w:val="clear" w:color="auto" w:fill="auto"/>
            <w:vAlign w:val="center"/>
          </w:tcPr>
          <w:p w14:paraId="5096EFDD" w14:textId="3CAB0ADA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1601</w:t>
            </w:r>
          </w:p>
        </w:tc>
        <w:tc>
          <w:tcPr>
            <w:tcW w:w="7495" w:type="dxa"/>
            <w:shd w:val="clear" w:color="auto" w:fill="auto"/>
            <w:vAlign w:val="center"/>
          </w:tcPr>
          <w:p w14:paraId="497CDB89" w14:textId="1AEB7E9F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 xml:space="preserve">Differentiate </w:t>
            </w:r>
            <w:r w:rsidR="008D031E" w:rsidRPr="00377B2B">
              <w:t xml:space="preserve">between </w:t>
            </w:r>
            <w:r w:rsidRPr="00377B2B">
              <w:t>roots</w:t>
            </w:r>
            <w:r w:rsidR="00273624" w:rsidRPr="00377B2B">
              <w:t xml:space="preserve">, </w:t>
            </w:r>
            <w:r w:rsidRPr="00377B2B">
              <w:t>prefixes</w:t>
            </w:r>
            <w:r w:rsidR="00273624" w:rsidRPr="00377B2B">
              <w:t xml:space="preserve">, and </w:t>
            </w:r>
            <w:r w:rsidRPr="00377B2B">
              <w:t>suffixes in medical terms.</w:t>
            </w:r>
          </w:p>
        </w:tc>
        <w:tc>
          <w:tcPr>
            <w:tcW w:w="1620" w:type="dxa"/>
            <w:vAlign w:val="center"/>
            <w:hideMark/>
          </w:tcPr>
          <w:p w14:paraId="55FEDFF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2DE33F0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04F315B6" w14:textId="77777777" w:rsidTr="0A044116">
        <w:trPr>
          <w:trHeight w:val="288"/>
        </w:trPr>
        <w:tc>
          <w:tcPr>
            <w:tcW w:w="870" w:type="dxa"/>
            <w:shd w:val="clear" w:color="auto" w:fill="auto"/>
            <w:vAlign w:val="center"/>
          </w:tcPr>
          <w:p w14:paraId="748841A1" w14:textId="38F9F1A7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1602</w:t>
            </w:r>
          </w:p>
        </w:tc>
        <w:tc>
          <w:tcPr>
            <w:tcW w:w="7495" w:type="dxa"/>
            <w:shd w:val="clear" w:color="auto" w:fill="auto"/>
            <w:vAlign w:val="center"/>
          </w:tcPr>
          <w:p w14:paraId="2A4ABE25" w14:textId="050509EC" w:rsidR="00190562" w:rsidRPr="00377B2B" w:rsidRDefault="008D031E" w:rsidP="00190562">
            <w:pPr>
              <w:rPr>
                <w:rFonts w:eastAsia="Times New Roman" w:cs="Arial"/>
              </w:rPr>
            </w:pPr>
            <w:r w:rsidRPr="00377B2B">
              <w:t>Identify and d</w:t>
            </w:r>
            <w:r w:rsidR="00190562" w:rsidRPr="00377B2B">
              <w:t>efine abbreviations used in medical documents.</w:t>
            </w:r>
          </w:p>
        </w:tc>
        <w:tc>
          <w:tcPr>
            <w:tcW w:w="1620" w:type="dxa"/>
            <w:vAlign w:val="center"/>
          </w:tcPr>
          <w:p w14:paraId="106D5734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DB71D7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7CE574AE" w14:textId="77777777" w:rsidTr="0A044116">
        <w:trPr>
          <w:trHeight w:val="288"/>
        </w:trPr>
        <w:tc>
          <w:tcPr>
            <w:tcW w:w="870" w:type="dxa"/>
            <w:shd w:val="clear" w:color="auto" w:fill="auto"/>
            <w:vAlign w:val="center"/>
          </w:tcPr>
          <w:p w14:paraId="7C949DA9" w14:textId="36302E4B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1603</w:t>
            </w:r>
          </w:p>
        </w:tc>
        <w:tc>
          <w:tcPr>
            <w:tcW w:w="7495" w:type="dxa"/>
            <w:shd w:val="clear" w:color="auto" w:fill="auto"/>
            <w:vAlign w:val="center"/>
          </w:tcPr>
          <w:p w14:paraId="6C716596" w14:textId="6B9F566E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Differentiate</w:t>
            </w:r>
            <w:r w:rsidR="008D031E" w:rsidRPr="00377B2B">
              <w:t xml:space="preserve"> between</w:t>
            </w:r>
            <w:r w:rsidRPr="00377B2B">
              <w:t xml:space="preserve"> medical specialties</w:t>
            </w:r>
            <w:r w:rsidR="008D031E" w:rsidRPr="00377B2B">
              <w:t xml:space="preserve"> and their specific terminology</w:t>
            </w:r>
            <w:r w:rsidRPr="00377B2B">
              <w:t>.</w:t>
            </w:r>
          </w:p>
        </w:tc>
        <w:tc>
          <w:tcPr>
            <w:tcW w:w="1620" w:type="dxa"/>
            <w:vAlign w:val="center"/>
          </w:tcPr>
          <w:p w14:paraId="55531BCF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05EB8D3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41E63C68" w14:textId="77777777" w:rsidTr="0A044116">
        <w:trPr>
          <w:trHeight w:val="288"/>
        </w:trPr>
        <w:tc>
          <w:tcPr>
            <w:tcW w:w="870" w:type="dxa"/>
            <w:shd w:val="clear" w:color="auto" w:fill="auto"/>
            <w:vAlign w:val="center"/>
          </w:tcPr>
          <w:p w14:paraId="09BA2522" w14:textId="58F0D99A" w:rsidR="00190562" w:rsidRPr="00377B2B" w:rsidRDefault="00190562" w:rsidP="00190562">
            <w:r w:rsidRPr="00377B2B">
              <w:t>1604</w:t>
            </w:r>
          </w:p>
        </w:tc>
        <w:tc>
          <w:tcPr>
            <w:tcW w:w="7495" w:type="dxa"/>
            <w:shd w:val="clear" w:color="auto" w:fill="auto"/>
            <w:vAlign w:val="center"/>
          </w:tcPr>
          <w:p w14:paraId="452F4ECF" w14:textId="67AFC5C8" w:rsidR="00190562" w:rsidRPr="00377B2B" w:rsidRDefault="00190562" w:rsidP="00190562">
            <w:r w:rsidRPr="00377B2B">
              <w:t>Use medical language</w:t>
            </w:r>
            <w:r w:rsidR="008D031E" w:rsidRPr="00377B2B">
              <w:t xml:space="preserve"> within the educational setting.</w:t>
            </w:r>
          </w:p>
        </w:tc>
        <w:tc>
          <w:tcPr>
            <w:tcW w:w="1620" w:type="dxa"/>
            <w:vAlign w:val="center"/>
          </w:tcPr>
          <w:p w14:paraId="42EF43A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03191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74DE553A" w14:textId="77777777" w:rsidTr="0A044116">
        <w:trPr>
          <w:trHeight w:val="288"/>
        </w:trPr>
        <w:tc>
          <w:tcPr>
            <w:tcW w:w="870" w:type="dxa"/>
            <w:vAlign w:val="center"/>
          </w:tcPr>
          <w:p w14:paraId="38A82C56" w14:textId="593A0F1C" w:rsidR="00190562" w:rsidRPr="008A11F4" w:rsidRDefault="00190562" w:rsidP="00190562">
            <w:r w:rsidRPr="004028F5">
              <w:t>1605</w:t>
            </w:r>
          </w:p>
        </w:tc>
        <w:tc>
          <w:tcPr>
            <w:tcW w:w="7495" w:type="dxa"/>
            <w:vAlign w:val="center"/>
          </w:tcPr>
          <w:p w14:paraId="26B9AED1" w14:textId="177567D2" w:rsidR="00190562" w:rsidRPr="008A11F4" w:rsidRDefault="00190562" w:rsidP="00190562">
            <w:r w:rsidRPr="004028F5">
              <w:t>Use anatomical medical terms when discussing health and illness of the body.</w:t>
            </w:r>
          </w:p>
        </w:tc>
        <w:tc>
          <w:tcPr>
            <w:tcW w:w="1620" w:type="dxa"/>
            <w:vAlign w:val="center"/>
          </w:tcPr>
          <w:p w14:paraId="3C745E0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747B457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518AF3C" w14:textId="0DC101EB" w:rsidR="008B30A8" w:rsidRDefault="008B30A8" w:rsidP="008B30A8">
      <w:pPr>
        <w:pStyle w:val="Heading2"/>
      </w:pPr>
      <w:r>
        <w:t>1</w:t>
      </w:r>
      <w:r w:rsidR="00190562">
        <w:t>700 Allied Health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80"/>
        <w:gridCol w:w="7585"/>
        <w:gridCol w:w="1620"/>
        <w:gridCol w:w="2700"/>
      </w:tblGrid>
      <w:tr w:rsidR="008B30A8" w:rsidRPr="00E60D07" w14:paraId="74451E67" w14:textId="77777777" w:rsidTr="0A044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80" w:type="dxa"/>
            <w:vAlign w:val="center"/>
            <w:hideMark/>
          </w:tcPr>
          <w:p w14:paraId="3F075641" w14:textId="77777777" w:rsidR="008B30A8" w:rsidRPr="00E60D07" w:rsidRDefault="008B30A8" w:rsidP="008B30A8">
            <w:pPr>
              <w:jc w:val="center"/>
            </w:pPr>
            <w:r>
              <w:t>Item</w:t>
            </w:r>
          </w:p>
        </w:tc>
        <w:tc>
          <w:tcPr>
            <w:tcW w:w="7585" w:type="dxa"/>
            <w:vAlign w:val="center"/>
            <w:hideMark/>
          </w:tcPr>
          <w:p w14:paraId="1784E411" w14:textId="77777777" w:rsidR="008B30A8" w:rsidRPr="00E60D07" w:rsidRDefault="008B30A8" w:rsidP="008B30A8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02E1B98" w14:textId="77777777" w:rsidR="008B30A8" w:rsidRPr="00481622" w:rsidRDefault="008B30A8" w:rsidP="008B30A8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63E571A1" w14:textId="42C88598" w:rsidR="008B30A8" w:rsidRPr="00E60D07" w:rsidRDefault="008B30A8" w:rsidP="008B30A8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190562" w:rsidRPr="00E60D07" w14:paraId="235E8D70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1AAC4B5C" w14:textId="32D2FB03" w:rsidR="00190562" w:rsidRPr="00E60D07" w:rsidRDefault="00190562" w:rsidP="00190562">
            <w:pPr>
              <w:rPr>
                <w:rFonts w:eastAsia="Times New Roman" w:cs="Arial"/>
              </w:rPr>
            </w:pPr>
          </w:p>
        </w:tc>
        <w:tc>
          <w:tcPr>
            <w:tcW w:w="7585" w:type="dxa"/>
            <w:vAlign w:val="center"/>
          </w:tcPr>
          <w:p w14:paraId="5ED3B84D" w14:textId="4DB4F976" w:rsidR="00190562" w:rsidRPr="00E60D07" w:rsidRDefault="00190562" w:rsidP="00190562">
            <w:pPr>
              <w:rPr>
                <w:rFonts w:eastAsia="Times New Roman" w:cs="Arial"/>
              </w:rPr>
            </w:pPr>
            <w:r w:rsidRPr="00C661B9">
              <w:t>RESERVED</w:t>
            </w:r>
            <w:r w:rsidR="00666E2F">
              <w:t xml:space="preserve"> (1701)</w:t>
            </w:r>
          </w:p>
        </w:tc>
        <w:tc>
          <w:tcPr>
            <w:tcW w:w="1620" w:type="dxa"/>
            <w:vAlign w:val="center"/>
            <w:hideMark/>
          </w:tcPr>
          <w:p w14:paraId="7B523E6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1D3207B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09F59694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7D64BDA0" w14:textId="4BDDA469" w:rsidR="00190562" w:rsidRPr="00E60D07" w:rsidRDefault="00190562" w:rsidP="00190562">
            <w:pPr>
              <w:rPr>
                <w:rFonts w:eastAsia="Times New Roman" w:cs="Arial"/>
              </w:rPr>
            </w:pPr>
            <w:r w:rsidRPr="00C661B9">
              <w:t>1702</w:t>
            </w:r>
          </w:p>
        </w:tc>
        <w:tc>
          <w:tcPr>
            <w:tcW w:w="7585" w:type="dxa"/>
            <w:vAlign w:val="center"/>
          </w:tcPr>
          <w:p w14:paraId="1CCBAF51" w14:textId="433F4989" w:rsidR="00190562" w:rsidRPr="00E60D07" w:rsidRDefault="00190562" w:rsidP="00190562">
            <w:pPr>
              <w:rPr>
                <w:rFonts w:eastAsia="Times New Roman" w:cs="Arial"/>
              </w:rPr>
            </w:pPr>
            <w:r w:rsidRPr="00C661B9">
              <w:t>Maintain client records.</w:t>
            </w:r>
          </w:p>
        </w:tc>
        <w:tc>
          <w:tcPr>
            <w:tcW w:w="1620" w:type="dxa"/>
            <w:vAlign w:val="center"/>
          </w:tcPr>
          <w:p w14:paraId="4D118A9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4FDDC34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553EA8E7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2D9E5D85" w14:textId="680057AD" w:rsidR="00190562" w:rsidRPr="00E60D07" w:rsidRDefault="00190562" w:rsidP="00190562">
            <w:pPr>
              <w:rPr>
                <w:rFonts w:eastAsia="Times New Roman" w:cs="Arial"/>
              </w:rPr>
            </w:pPr>
            <w:r w:rsidRPr="00C661B9">
              <w:t>1703</w:t>
            </w:r>
          </w:p>
        </w:tc>
        <w:tc>
          <w:tcPr>
            <w:tcW w:w="7585" w:type="dxa"/>
            <w:vAlign w:val="center"/>
          </w:tcPr>
          <w:p w14:paraId="2F76822C" w14:textId="4B1EBE72" w:rsidR="00190562" w:rsidRPr="00E60D07" w:rsidRDefault="00190562" w:rsidP="00190562">
            <w:pPr>
              <w:rPr>
                <w:rFonts w:eastAsia="Times New Roman" w:cs="Arial"/>
              </w:rPr>
            </w:pPr>
            <w:r w:rsidRPr="00C661B9">
              <w:t>Complete manual filing skills</w:t>
            </w:r>
            <w:r w:rsidR="00931B71">
              <w:t>.</w:t>
            </w:r>
            <w:r w:rsidRPr="00C661B9">
              <w:t xml:space="preserve"> </w:t>
            </w:r>
          </w:p>
        </w:tc>
        <w:tc>
          <w:tcPr>
            <w:tcW w:w="1620" w:type="dxa"/>
            <w:vAlign w:val="center"/>
          </w:tcPr>
          <w:p w14:paraId="706C971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0EC5327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60D089EB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5FE2866D" w14:textId="5287D65C" w:rsidR="00190562" w:rsidRPr="001F72A9" w:rsidRDefault="00190562" w:rsidP="00190562">
            <w:r w:rsidRPr="00C661B9">
              <w:lastRenderedPageBreak/>
              <w:t>1704</w:t>
            </w:r>
          </w:p>
        </w:tc>
        <w:tc>
          <w:tcPr>
            <w:tcW w:w="7585" w:type="dxa"/>
            <w:vAlign w:val="center"/>
          </w:tcPr>
          <w:p w14:paraId="104BDBA4" w14:textId="29B1C0F5" w:rsidR="00190562" w:rsidRPr="001F72A9" w:rsidRDefault="00190562" w:rsidP="00190562">
            <w:r w:rsidRPr="00C661B9">
              <w:t>Position client for specific examinations as indicated by physician.</w:t>
            </w:r>
          </w:p>
        </w:tc>
        <w:tc>
          <w:tcPr>
            <w:tcW w:w="1620" w:type="dxa"/>
            <w:vAlign w:val="center"/>
          </w:tcPr>
          <w:p w14:paraId="4935E677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3D72C70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73D1FCB6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3B47F648" w14:textId="0EE9BFA0" w:rsidR="00190562" w:rsidRPr="008A11F4" w:rsidRDefault="00190562" w:rsidP="00190562">
            <w:r w:rsidRPr="00C661B9">
              <w:t>1705</w:t>
            </w:r>
          </w:p>
        </w:tc>
        <w:tc>
          <w:tcPr>
            <w:tcW w:w="7585" w:type="dxa"/>
            <w:vAlign w:val="center"/>
          </w:tcPr>
          <w:p w14:paraId="52BFEFF0" w14:textId="34E4D0A2" w:rsidR="00190562" w:rsidRPr="008A11F4" w:rsidRDefault="00190562" w:rsidP="00190562">
            <w:r w:rsidRPr="00C661B9">
              <w:t>Perform visual acuity test.</w:t>
            </w:r>
          </w:p>
        </w:tc>
        <w:tc>
          <w:tcPr>
            <w:tcW w:w="1620" w:type="dxa"/>
            <w:vAlign w:val="center"/>
          </w:tcPr>
          <w:p w14:paraId="2864A47A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806B17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244C38AB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59D8C8F4" w14:textId="1B62789A" w:rsidR="00190562" w:rsidRPr="008A11F4" w:rsidRDefault="00190562" w:rsidP="00190562">
            <w:r w:rsidRPr="00C661B9">
              <w:t>1706</w:t>
            </w:r>
          </w:p>
        </w:tc>
        <w:tc>
          <w:tcPr>
            <w:tcW w:w="7585" w:type="dxa"/>
            <w:vAlign w:val="center"/>
          </w:tcPr>
          <w:p w14:paraId="6CA215C6" w14:textId="03BC2AD2" w:rsidR="00190562" w:rsidRPr="008A11F4" w:rsidRDefault="00190562" w:rsidP="00190562">
            <w:r w:rsidRPr="00C661B9">
              <w:t>Demonstrate methods of collection, special handling and labeling of specimens.</w:t>
            </w:r>
          </w:p>
        </w:tc>
        <w:tc>
          <w:tcPr>
            <w:tcW w:w="1620" w:type="dxa"/>
            <w:vAlign w:val="center"/>
          </w:tcPr>
          <w:p w14:paraId="212A44AB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9911C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04B5D9EF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1B26BA49" w14:textId="3931400C" w:rsidR="00190562" w:rsidRPr="00377B2B" w:rsidRDefault="00190562" w:rsidP="00190562">
            <w:r w:rsidRPr="00377B2B">
              <w:t>1707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37C544E8" w14:textId="23DF50CA" w:rsidR="00190562" w:rsidRPr="00377B2B" w:rsidRDefault="00EA1D3B" w:rsidP="00190562">
            <w:r w:rsidRPr="00377B2B">
              <w:t xml:space="preserve">Identify </w:t>
            </w:r>
            <w:r w:rsidR="00190562" w:rsidRPr="00377B2B">
              <w:t>the principles</w:t>
            </w:r>
            <w:r w:rsidR="00931B71" w:rsidRPr="00377B2B">
              <w:t xml:space="preserve"> and process in performing</w:t>
            </w:r>
            <w:r w:rsidR="00190562" w:rsidRPr="00377B2B">
              <w:t xml:space="preserve"> an </w:t>
            </w:r>
            <w:r w:rsidR="00273624" w:rsidRPr="00377B2B">
              <w:t>electrocardiogram (</w:t>
            </w:r>
            <w:r w:rsidR="00190562" w:rsidRPr="00377B2B">
              <w:t>EKG</w:t>
            </w:r>
            <w:r w:rsidR="00273624" w:rsidRPr="00377B2B">
              <w:t>)</w:t>
            </w:r>
            <w:r w:rsidR="00190562" w:rsidRPr="00377B2B">
              <w:t>.</w:t>
            </w:r>
          </w:p>
        </w:tc>
        <w:tc>
          <w:tcPr>
            <w:tcW w:w="1620" w:type="dxa"/>
            <w:vAlign w:val="center"/>
          </w:tcPr>
          <w:p w14:paraId="25F14F93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586855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7D7E838F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4F766750" w14:textId="0878605A" w:rsidR="00190562" w:rsidRPr="00377B2B" w:rsidRDefault="00190562" w:rsidP="00190562">
            <w:r w:rsidRPr="00377B2B">
              <w:t>1708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0C663877" w14:textId="26E666A1" w:rsidR="00190562" w:rsidRPr="00377B2B" w:rsidRDefault="00EA1D3B" w:rsidP="00190562">
            <w:r w:rsidRPr="00377B2B">
              <w:t xml:space="preserve">Measure blood glucose using a glucometer, proper strips, and manufacturer glucose controls or standards. </w:t>
            </w:r>
          </w:p>
        </w:tc>
        <w:tc>
          <w:tcPr>
            <w:tcW w:w="1620" w:type="dxa"/>
            <w:vAlign w:val="center"/>
          </w:tcPr>
          <w:p w14:paraId="4890DCE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876B80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655F6D01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798A0CF1" w14:textId="44FCA1FE" w:rsidR="00190562" w:rsidRPr="00377B2B" w:rsidRDefault="00190562" w:rsidP="00190562">
            <w:r w:rsidRPr="00377B2B">
              <w:t>1709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401F6D77" w14:textId="5525107E" w:rsidR="00190562" w:rsidRPr="00377B2B" w:rsidRDefault="00190562" w:rsidP="00190562">
            <w:r w:rsidRPr="00377B2B">
              <w:t xml:space="preserve">Identify the importance of maintaining the client record. </w:t>
            </w:r>
          </w:p>
        </w:tc>
        <w:tc>
          <w:tcPr>
            <w:tcW w:w="1620" w:type="dxa"/>
            <w:vAlign w:val="center"/>
          </w:tcPr>
          <w:p w14:paraId="10B74813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54AC3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3336A4F5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18E5B3F4" w14:textId="5619CC62" w:rsidR="00190562" w:rsidRPr="00377B2B" w:rsidRDefault="00190562" w:rsidP="00190562">
            <w:r w:rsidRPr="00377B2B">
              <w:t>1710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3F356365" w14:textId="429319EE" w:rsidR="00190562" w:rsidRPr="00377B2B" w:rsidRDefault="00190562" w:rsidP="00190562">
            <w:r w:rsidRPr="00377B2B">
              <w:t>Demonstrate the principles of admitting, discharging, and transferring a client.</w:t>
            </w:r>
          </w:p>
        </w:tc>
        <w:tc>
          <w:tcPr>
            <w:tcW w:w="1620" w:type="dxa"/>
            <w:vAlign w:val="center"/>
          </w:tcPr>
          <w:p w14:paraId="7E32E5AA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A1B20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931B71" w:rsidRPr="00E60D07" w14:paraId="662E3CE0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48E309B0" w14:textId="17ADF5F7" w:rsidR="00931B71" w:rsidRPr="00377B2B" w:rsidRDefault="00931B71" w:rsidP="00190562">
            <w:r w:rsidRPr="00377B2B">
              <w:t>1711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48F77E8D" w14:textId="47C1D140" w:rsidR="00931B71" w:rsidRPr="00377B2B" w:rsidRDefault="00931B71" w:rsidP="00190562">
            <w:r w:rsidRPr="00377B2B">
              <w:t>Discuss use of electronic medical records (EMR).</w:t>
            </w:r>
          </w:p>
        </w:tc>
        <w:tc>
          <w:tcPr>
            <w:tcW w:w="1620" w:type="dxa"/>
            <w:vAlign w:val="center"/>
          </w:tcPr>
          <w:p w14:paraId="59BECA5A" w14:textId="77777777" w:rsidR="00931B71" w:rsidRPr="00E60D07" w:rsidRDefault="00931B71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765C474" w14:textId="77777777" w:rsidR="00931B71" w:rsidRPr="00E60D07" w:rsidRDefault="00931B71" w:rsidP="001905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8BE3336" w14:textId="3A7FE1FC" w:rsidR="0A044116" w:rsidRDefault="0A044116">
      <w:r>
        <w:br w:type="page"/>
      </w:r>
    </w:p>
    <w:p w14:paraId="6F0741F4" w14:textId="18F55BD1" w:rsidR="008B30A8" w:rsidRDefault="008B30A8" w:rsidP="008B30A8">
      <w:pPr>
        <w:pStyle w:val="Heading2"/>
      </w:pPr>
      <w:r>
        <w:lastRenderedPageBreak/>
        <w:t>1</w:t>
      </w:r>
      <w:r w:rsidR="00190562">
        <w:t xml:space="preserve">800 </w:t>
      </w:r>
      <w:r w:rsidR="00190562" w:rsidRPr="00190562">
        <w:t>Anatomy, Physiology</w:t>
      </w:r>
      <w:r w:rsidR="00273624">
        <w:t>,</w:t>
      </w:r>
      <w:r w:rsidR="00190562" w:rsidRPr="00190562">
        <w:t xml:space="preserve"> </w:t>
      </w:r>
      <w:r w:rsidR="00190562">
        <w:t>a</w:t>
      </w:r>
      <w:r w:rsidR="00190562" w:rsidRPr="00190562">
        <w:t>nd Pathophysi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80"/>
        <w:gridCol w:w="7585"/>
        <w:gridCol w:w="1620"/>
        <w:gridCol w:w="2700"/>
      </w:tblGrid>
      <w:tr w:rsidR="008B30A8" w:rsidRPr="00E60D07" w14:paraId="3989CA61" w14:textId="77777777" w:rsidTr="0A044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80" w:type="dxa"/>
            <w:vAlign w:val="center"/>
            <w:hideMark/>
          </w:tcPr>
          <w:p w14:paraId="047A1652" w14:textId="77777777" w:rsidR="008B30A8" w:rsidRPr="00E60D07" w:rsidRDefault="008B30A8" w:rsidP="008B30A8">
            <w:pPr>
              <w:jc w:val="center"/>
            </w:pPr>
            <w:r>
              <w:t>Item</w:t>
            </w:r>
          </w:p>
        </w:tc>
        <w:tc>
          <w:tcPr>
            <w:tcW w:w="7585" w:type="dxa"/>
            <w:vAlign w:val="center"/>
            <w:hideMark/>
          </w:tcPr>
          <w:p w14:paraId="5AB6F1D3" w14:textId="77777777" w:rsidR="008B30A8" w:rsidRPr="00E60D07" w:rsidRDefault="008B30A8" w:rsidP="008B30A8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76801AC" w14:textId="77777777" w:rsidR="008B30A8" w:rsidRPr="00481622" w:rsidRDefault="008B30A8" w:rsidP="008B30A8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2C14EB0B" w14:textId="76F7EA90" w:rsidR="008B30A8" w:rsidRPr="00E60D07" w:rsidRDefault="008B30A8" w:rsidP="008B30A8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190562" w:rsidRPr="00E60D07" w14:paraId="780B0FA9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7625CCB8" w14:textId="4E732983" w:rsidR="00190562" w:rsidRPr="00E60D07" w:rsidRDefault="00190562" w:rsidP="00190562">
            <w:pPr>
              <w:rPr>
                <w:rFonts w:eastAsia="Times New Roman" w:cs="Arial"/>
              </w:rPr>
            </w:pPr>
            <w:r w:rsidRPr="00826051">
              <w:t>1801</w:t>
            </w:r>
          </w:p>
        </w:tc>
        <w:tc>
          <w:tcPr>
            <w:tcW w:w="7585" w:type="dxa"/>
            <w:vAlign w:val="center"/>
          </w:tcPr>
          <w:p w14:paraId="232B94C0" w14:textId="001DC822" w:rsidR="00190562" w:rsidRPr="00E60D07" w:rsidRDefault="00190562" w:rsidP="00190562">
            <w:pPr>
              <w:rPr>
                <w:rFonts w:eastAsia="Times New Roman" w:cs="Arial"/>
              </w:rPr>
            </w:pPr>
            <w:r w:rsidRPr="00826051">
              <w:t>Identify the basic structure of the human body.</w:t>
            </w:r>
          </w:p>
        </w:tc>
        <w:tc>
          <w:tcPr>
            <w:tcW w:w="1620" w:type="dxa"/>
            <w:vAlign w:val="center"/>
            <w:hideMark/>
          </w:tcPr>
          <w:p w14:paraId="59F63E6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6C5A9A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5002E7EF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5B64C0FA" w14:textId="5FDDE88D" w:rsidR="00190562" w:rsidRPr="00E60D07" w:rsidRDefault="00190562" w:rsidP="00190562">
            <w:pPr>
              <w:rPr>
                <w:rFonts w:eastAsia="Times New Roman" w:cs="Arial"/>
              </w:rPr>
            </w:pPr>
            <w:r w:rsidRPr="00826051">
              <w:t>1802</w:t>
            </w:r>
          </w:p>
        </w:tc>
        <w:tc>
          <w:tcPr>
            <w:tcW w:w="7585" w:type="dxa"/>
            <w:vAlign w:val="center"/>
          </w:tcPr>
          <w:p w14:paraId="434C16F4" w14:textId="22EA8563" w:rsidR="00190562" w:rsidRPr="00E60D07" w:rsidRDefault="00190562" w:rsidP="00190562">
            <w:pPr>
              <w:rPr>
                <w:rFonts w:eastAsia="Times New Roman" w:cs="Arial"/>
              </w:rPr>
            </w:pPr>
            <w:r w:rsidRPr="00826051">
              <w:t>Label body planes, directions</w:t>
            </w:r>
            <w:r w:rsidR="00273624">
              <w:t>,</w:t>
            </w:r>
            <w:r w:rsidRPr="00826051">
              <w:t xml:space="preserve"> and cavities.</w:t>
            </w:r>
          </w:p>
        </w:tc>
        <w:tc>
          <w:tcPr>
            <w:tcW w:w="1620" w:type="dxa"/>
            <w:vAlign w:val="center"/>
          </w:tcPr>
          <w:p w14:paraId="59196A34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F0C256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2F2C3DBA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1A8892AB" w14:textId="2C72997C" w:rsidR="00190562" w:rsidRPr="00E60D07" w:rsidRDefault="00190562" w:rsidP="00190562">
            <w:pPr>
              <w:rPr>
                <w:rFonts w:eastAsia="Times New Roman" w:cs="Arial"/>
              </w:rPr>
            </w:pPr>
            <w:r w:rsidRPr="00826051">
              <w:t>1803</w:t>
            </w:r>
          </w:p>
        </w:tc>
        <w:tc>
          <w:tcPr>
            <w:tcW w:w="7585" w:type="dxa"/>
            <w:vAlign w:val="center"/>
          </w:tcPr>
          <w:p w14:paraId="046F719B" w14:textId="1C4BCC54" w:rsidR="00190562" w:rsidRPr="00E60D07" w:rsidRDefault="00190562" w:rsidP="00190562">
            <w:pPr>
              <w:rPr>
                <w:rFonts w:eastAsia="Times New Roman" w:cs="Arial"/>
              </w:rPr>
            </w:pPr>
            <w:r w:rsidRPr="00826051">
              <w:t>Identify the organs and explain the function of the respiratory system.</w:t>
            </w:r>
          </w:p>
        </w:tc>
        <w:tc>
          <w:tcPr>
            <w:tcW w:w="1620" w:type="dxa"/>
            <w:vAlign w:val="center"/>
          </w:tcPr>
          <w:p w14:paraId="426605B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EF66FCF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292265AC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4F48E721" w14:textId="1CA9BA89" w:rsidR="00190562" w:rsidRPr="001F72A9" w:rsidRDefault="00190562" w:rsidP="00190562"/>
        </w:tc>
        <w:tc>
          <w:tcPr>
            <w:tcW w:w="7585" w:type="dxa"/>
            <w:vAlign w:val="center"/>
          </w:tcPr>
          <w:p w14:paraId="3AD7BFAB" w14:textId="6AD58705" w:rsidR="00190562" w:rsidRPr="001F72A9" w:rsidRDefault="00190562" w:rsidP="00190562">
            <w:r w:rsidRPr="00826051">
              <w:t>RESERVED</w:t>
            </w:r>
            <w:r w:rsidR="00666E2F">
              <w:t xml:space="preserve"> (1804)</w:t>
            </w:r>
          </w:p>
        </w:tc>
        <w:tc>
          <w:tcPr>
            <w:tcW w:w="1620" w:type="dxa"/>
            <w:vAlign w:val="center"/>
          </w:tcPr>
          <w:p w14:paraId="01E0E56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BCE6C6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5B5FD22D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27A33A52" w14:textId="0141F813" w:rsidR="00190562" w:rsidRPr="008A11F4" w:rsidRDefault="00190562" w:rsidP="00190562">
            <w:r w:rsidRPr="00826051">
              <w:t>1805</w:t>
            </w:r>
          </w:p>
        </w:tc>
        <w:tc>
          <w:tcPr>
            <w:tcW w:w="7585" w:type="dxa"/>
            <w:vAlign w:val="center"/>
          </w:tcPr>
          <w:p w14:paraId="3C013687" w14:textId="3C66B1E9" w:rsidR="00190562" w:rsidRPr="008A11F4" w:rsidRDefault="00190562" w:rsidP="00190562">
            <w:r w:rsidRPr="00826051">
              <w:t>Identify disease processes</w:t>
            </w:r>
            <w:r w:rsidR="00273624">
              <w:t xml:space="preserve"> of the</w:t>
            </w:r>
            <w:r w:rsidRPr="00826051">
              <w:t xml:space="preserve"> respiratory system.</w:t>
            </w:r>
          </w:p>
        </w:tc>
        <w:tc>
          <w:tcPr>
            <w:tcW w:w="1620" w:type="dxa"/>
            <w:vAlign w:val="center"/>
          </w:tcPr>
          <w:p w14:paraId="1595B19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ACB7BF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78611C40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060EF692" w14:textId="1F2F22FC" w:rsidR="00190562" w:rsidRPr="008A11F4" w:rsidRDefault="00190562" w:rsidP="00190562">
            <w:r w:rsidRPr="00826051">
              <w:t>1806</w:t>
            </w:r>
          </w:p>
        </w:tc>
        <w:tc>
          <w:tcPr>
            <w:tcW w:w="7585" w:type="dxa"/>
            <w:vAlign w:val="center"/>
          </w:tcPr>
          <w:p w14:paraId="0715F9F0" w14:textId="4AC403FF" w:rsidR="00190562" w:rsidRPr="008A11F4" w:rsidRDefault="00190562" w:rsidP="00190562">
            <w:r w:rsidRPr="00826051">
              <w:t>Identify the organs and explain the function of the circulatory system.</w:t>
            </w:r>
          </w:p>
        </w:tc>
        <w:tc>
          <w:tcPr>
            <w:tcW w:w="1620" w:type="dxa"/>
            <w:vAlign w:val="center"/>
          </w:tcPr>
          <w:p w14:paraId="712216D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3D25DB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25E127E8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4085B1FF" w14:textId="49B7B357" w:rsidR="00190562" w:rsidRPr="008A11F4" w:rsidRDefault="00190562" w:rsidP="00190562"/>
        </w:tc>
        <w:tc>
          <w:tcPr>
            <w:tcW w:w="7585" w:type="dxa"/>
            <w:vAlign w:val="center"/>
          </w:tcPr>
          <w:p w14:paraId="640A4918" w14:textId="65ECD517" w:rsidR="00190562" w:rsidRPr="008A11F4" w:rsidRDefault="00190562" w:rsidP="00190562">
            <w:r w:rsidRPr="00826051">
              <w:t>RESERVED</w:t>
            </w:r>
            <w:r w:rsidR="00666E2F">
              <w:t xml:space="preserve"> (1807)</w:t>
            </w:r>
          </w:p>
        </w:tc>
        <w:tc>
          <w:tcPr>
            <w:tcW w:w="1620" w:type="dxa"/>
            <w:vAlign w:val="center"/>
          </w:tcPr>
          <w:p w14:paraId="79A3062A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E30816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492B6F6B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49C4C0E1" w14:textId="187F590B" w:rsidR="00190562" w:rsidRPr="008A11F4" w:rsidRDefault="00190562" w:rsidP="00190562">
            <w:r w:rsidRPr="00826051">
              <w:t>1808</w:t>
            </w:r>
          </w:p>
        </w:tc>
        <w:tc>
          <w:tcPr>
            <w:tcW w:w="7585" w:type="dxa"/>
            <w:vAlign w:val="center"/>
          </w:tcPr>
          <w:p w14:paraId="1C284A29" w14:textId="398A9AA1" w:rsidR="00190562" w:rsidRPr="008A11F4" w:rsidRDefault="00190562" w:rsidP="00190562">
            <w:r w:rsidRPr="00826051">
              <w:t>Identify disease processes of the circulatory system.</w:t>
            </w:r>
          </w:p>
        </w:tc>
        <w:tc>
          <w:tcPr>
            <w:tcW w:w="1620" w:type="dxa"/>
            <w:vAlign w:val="center"/>
          </w:tcPr>
          <w:p w14:paraId="50B1D93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1E7EAE7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04C21485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225E2AFF" w14:textId="5971837C" w:rsidR="00190562" w:rsidRPr="008A11F4" w:rsidRDefault="00190562" w:rsidP="00190562">
            <w:r w:rsidRPr="00826051">
              <w:t>1809</w:t>
            </w:r>
          </w:p>
        </w:tc>
        <w:tc>
          <w:tcPr>
            <w:tcW w:w="7585" w:type="dxa"/>
            <w:vAlign w:val="center"/>
          </w:tcPr>
          <w:p w14:paraId="11A44B49" w14:textId="5CDA2AFF" w:rsidR="00190562" w:rsidRPr="008A11F4" w:rsidRDefault="00190562" w:rsidP="00190562">
            <w:r w:rsidRPr="00826051">
              <w:t>Identify the organs and explain the function of the integumentary system.</w:t>
            </w:r>
          </w:p>
        </w:tc>
        <w:tc>
          <w:tcPr>
            <w:tcW w:w="1620" w:type="dxa"/>
            <w:vAlign w:val="center"/>
          </w:tcPr>
          <w:p w14:paraId="66E8F06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15BAB2A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7B8D668E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2499F6E1" w14:textId="5A20CC7E" w:rsidR="00190562" w:rsidRPr="008A11F4" w:rsidRDefault="00190562" w:rsidP="00190562"/>
        </w:tc>
        <w:tc>
          <w:tcPr>
            <w:tcW w:w="7585" w:type="dxa"/>
            <w:vAlign w:val="center"/>
          </w:tcPr>
          <w:p w14:paraId="41A0D0EF" w14:textId="28BF9E18" w:rsidR="00190562" w:rsidRPr="008A11F4" w:rsidRDefault="00190562" w:rsidP="00190562">
            <w:r w:rsidRPr="00826051">
              <w:t>RESERVED</w:t>
            </w:r>
            <w:r w:rsidR="00666E2F">
              <w:t xml:space="preserve"> (1810)</w:t>
            </w:r>
          </w:p>
        </w:tc>
        <w:tc>
          <w:tcPr>
            <w:tcW w:w="1620" w:type="dxa"/>
            <w:vAlign w:val="center"/>
          </w:tcPr>
          <w:p w14:paraId="517C275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FDBEC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3D4E377D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7AA45C9A" w14:textId="5255DEC0" w:rsidR="00190562" w:rsidRPr="008A11F4" w:rsidRDefault="00190562" w:rsidP="00190562">
            <w:r w:rsidRPr="00826051">
              <w:t>1811</w:t>
            </w:r>
          </w:p>
        </w:tc>
        <w:tc>
          <w:tcPr>
            <w:tcW w:w="7585" w:type="dxa"/>
            <w:vAlign w:val="center"/>
          </w:tcPr>
          <w:p w14:paraId="0E818C70" w14:textId="54E54FBD" w:rsidR="00190562" w:rsidRPr="008A11F4" w:rsidRDefault="00190562" w:rsidP="00190562">
            <w:r w:rsidRPr="00826051">
              <w:t>Identify disease processes of the integumentary system.</w:t>
            </w:r>
          </w:p>
        </w:tc>
        <w:tc>
          <w:tcPr>
            <w:tcW w:w="1620" w:type="dxa"/>
            <w:vAlign w:val="center"/>
          </w:tcPr>
          <w:p w14:paraId="1AF56E5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496EEA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4DABB9FB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7CB38070" w14:textId="7D287E92" w:rsidR="00190562" w:rsidRPr="008A11F4" w:rsidRDefault="00190562" w:rsidP="00190562">
            <w:r w:rsidRPr="00826051">
              <w:t>1812</w:t>
            </w:r>
          </w:p>
        </w:tc>
        <w:tc>
          <w:tcPr>
            <w:tcW w:w="7585" w:type="dxa"/>
            <w:vAlign w:val="center"/>
          </w:tcPr>
          <w:p w14:paraId="0D533437" w14:textId="71D80A83" w:rsidR="00190562" w:rsidRPr="008A11F4" w:rsidRDefault="00190562" w:rsidP="00190562">
            <w:r w:rsidRPr="00826051">
              <w:t>Identify the organs</w:t>
            </w:r>
            <w:r>
              <w:t xml:space="preserve"> </w:t>
            </w:r>
            <w:r w:rsidRPr="00826051">
              <w:t xml:space="preserve">and explain the function of the </w:t>
            </w:r>
            <w:r w:rsidR="00273624">
              <w:t>m</w:t>
            </w:r>
            <w:r w:rsidRPr="00826051">
              <w:t>uscular system.</w:t>
            </w:r>
          </w:p>
        </w:tc>
        <w:tc>
          <w:tcPr>
            <w:tcW w:w="1620" w:type="dxa"/>
            <w:vAlign w:val="center"/>
          </w:tcPr>
          <w:p w14:paraId="4C06C84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B3DD1F0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0F17E88A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500AAB33" w14:textId="1F289135" w:rsidR="00190562" w:rsidRPr="008A11F4" w:rsidRDefault="00190562" w:rsidP="00190562"/>
        </w:tc>
        <w:tc>
          <w:tcPr>
            <w:tcW w:w="7585" w:type="dxa"/>
            <w:vAlign w:val="center"/>
          </w:tcPr>
          <w:p w14:paraId="44569546" w14:textId="5B1A6885" w:rsidR="00190562" w:rsidRPr="008A11F4" w:rsidRDefault="00190562" w:rsidP="00190562">
            <w:r w:rsidRPr="00826051">
              <w:t>RESERVED</w:t>
            </w:r>
            <w:r w:rsidR="00666E2F">
              <w:t xml:space="preserve"> (1813)</w:t>
            </w:r>
          </w:p>
        </w:tc>
        <w:tc>
          <w:tcPr>
            <w:tcW w:w="1620" w:type="dxa"/>
            <w:vAlign w:val="center"/>
          </w:tcPr>
          <w:p w14:paraId="48A97ECA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971D57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6968F6D7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0E7983E3" w14:textId="2B085FC6" w:rsidR="00190562" w:rsidRPr="00E1752C" w:rsidRDefault="00190562" w:rsidP="00190562">
            <w:r w:rsidRPr="00826051">
              <w:t>1814</w:t>
            </w:r>
          </w:p>
        </w:tc>
        <w:tc>
          <w:tcPr>
            <w:tcW w:w="7585" w:type="dxa"/>
            <w:vAlign w:val="center"/>
          </w:tcPr>
          <w:p w14:paraId="66C55801" w14:textId="220261B4" w:rsidR="00190562" w:rsidRPr="00E1752C" w:rsidRDefault="00190562" w:rsidP="00190562">
            <w:r w:rsidRPr="00826051">
              <w:t xml:space="preserve">Identify disease processes of the </w:t>
            </w:r>
            <w:r w:rsidR="00273624">
              <w:t>m</w:t>
            </w:r>
            <w:r w:rsidRPr="00826051">
              <w:t>uscular system.</w:t>
            </w:r>
          </w:p>
        </w:tc>
        <w:tc>
          <w:tcPr>
            <w:tcW w:w="1620" w:type="dxa"/>
            <w:vAlign w:val="center"/>
          </w:tcPr>
          <w:p w14:paraId="3BCE1593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C1E81D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6E59FC03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361216C5" w14:textId="1E056DCC" w:rsidR="00190562" w:rsidRPr="00E1752C" w:rsidRDefault="00190562" w:rsidP="00190562">
            <w:r w:rsidRPr="00826051">
              <w:t>1815</w:t>
            </w:r>
          </w:p>
        </w:tc>
        <w:tc>
          <w:tcPr>
            <w:tcW w:w="7585" w:type="dxa"/>
            <w:vAlign w:val="center"/>
          </w:tcPr>
          <w:p w14:paraId="6F004AAC" w14:textId="5151F80F" w:rsidR="00190562" w:rsidRPr="00E1752C" w:rsidRDefault="00190562" w:rsidP="00190562">
            <w:r w:rsidRPr="00826051">
              <w:t>Identify the organs and explain the function of the nervous system.</w:t>
            </w:r>
          </w:p>
        </w:tc>
        <w:tc>
          <w:tcPr>
            <w:tcW w:w="1620" w:type="dxa"/>
            <w:vAlign w:val="center"/>
          </w:tcPr>
          <w:p w14:paraId="793D90C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9E842D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2AA156E7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2183BCB0" w14:textId="1202FE18" w:rsidR="00190562" w:rsidRPr="00E1752C" w:rsidRDefault="00190562" w:rsidP="00190562"/>
        </w:tc>
        <w:tc>
          <w:tcPr>
            <w:tcW w:w="7585" w:type="dxa"/>
            <w:vAlign w:val="center"/>
          </w:tcPr>
          <w:p w14:paraId="55EA707F" w14:textId="0DAF1D48" w:rsidR="00190562" w:rsidRPr="00E1752C" w:rsidRDefault="00190562" w:rsidP="00190562">
            <w:r w:rsidRPr="00826051">
              <w:t>RESERVED</w:t>
            </w:r>
            <w:r w:rsidR="00666E2F">
              <w:t xml:space="preserve"> (1816)</w:t>
            </w:r>
          </w:p>
        </w:tc>
        <w:tc>
          <w:tcPr>
            <w:tcW w:w="1620" w:type="dxa"/>
            <w:vAlign w:val="center"/>
          </w:tcPr>
          <w:p w14:paraId="1DEA99B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C17082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67A105D0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6B88DFFE" w14:textId="41A84978" w:rsidR="00190562" w:rsidRPr="00E1752C" w:rsidRDefault="00190562" w:rsidP="00190562">
            <w:r w:rsidRPr="00826051">
              <w:t>1817</w:t>
            </w:r>
          </w:p>
        </w:tc>
        <w:tc>
          <w:tcPr>
            <w:tcW w:w="7585" w:type="dxa"/>
            <w:vAlign w:val="center"/>
          </w:tcPr>
          <w:p w14:paraId="7D05F7D3" w14:textId="70176A9D" w:rsidR="00190562" w:rsidRPr="00E1752C" w:rsidRDefault="00190562" w:rsidP="00190562">
            <w:r w:rsidRPr="00826051">
              <w:t>Identify disease processes of the nervous system.</w:t>
            </w:r>
          </w:p>
        </w:tc>
        <w:tc>
          <w:tcPr>
            <w:tcW w:w="1620" w:type="dxa"/>
            <w:vAlign w:val="center"/>
          </w:tcPr>
          <w:p w14:paraId="690150D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28807D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0577AA71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3B47615D" w14:textId="4D620A10" w:rsidR="00190562" w:rsidRPr="00E1752C" w:rsidRDefault="00190562" w:rsidP="00190562">
            <w:r w:rsidRPr="00826051">
              <w:t>1818</w:t>
            </w:r>
          </w:p>
        </w:tc>
        <w:tc>
          <w:tcPr>
            <w:tcW w:w="7585" w:type="dxa"/>
            <w:vAlign w:val="center"/>
          </w:tcPr>
          <w:p w14:paraId="3C6EF40B" w14:textId="506B0A29" w:rsidR="00190562" w:rsidRPr="00E1752C" w:rsidRDefault="00190562" w:rsidP="00190562">
            <w:r w:rsidRPr="00826051">
              <w:t>Identify the organs and explain the function of the digestive system.</w:t>
            </w:r>
          </w:p>
        </w:tc>
        <w:tc>
          <w:tcPr>
            <w:tcW w:w="1620" w:type="dxa"/>
            <w:vAlign w:val="center"/>
          </w:tcPr>
          <w:p w14:paraId="079519E0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E0E4B9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47240415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31165130" w14:textId="202D3A53" w:rsidR="00190562" w:rsidRPr="00E1752C" w:rsidRDefault="00190562" w:rsidP="00190562"/>
        </w:tc>
        <w:tc>
          <w:tcPr>
            <w:tcW w:w="7585" w:type="dxa"/>
            <w:vAlign w:val="center"/>
          </w:tcPr>
          <w:p w14:paraId="40357AE6" w14:textId="1940B577" w:rsidR="00190562" w:rsidRPr="00E1752C" w:rsidRDefault="00190562" w:rsidP="00190562">
            <w:r w:rsidRPr="00826051">
              <w:t>RESERVED</w:t>
            </w:r>
            <w:r w:rsidR="00666E2F">
              <w:t xml:space="preserve"> (1819)</w:t>
            </w:r>
          </w:p>
        </w:tc>
        <w:tc>
          <w:tcPr>
            <w:tcW w:w="1620" w:type="dxa"/>
            <w:vAlign w:val="center"/>
          </w:tcPr>
          <w:p w14:paraId="5EB8A8F0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35E1CA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24B7873A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322A935F" w14:textId="0CB745F7" w:rsidR="00190562" w:rsidRPr="00E1752C" w:rsidRDefault="00190562" w:rsidP="00190562">
            <w:r w:rsidRPr="00826051">
              <w:t>1820</w:t>
            </w:r>
          </w:p>
        </w:tc>
        <w:tc>
          <w:tcPr>
            <w:tcW w:w="7585" w:type="dxa"/>
            <w:vAlign w:val="center"/>
          </w:tcPr>
          <w:p w14:paraId="26646EE4" w14:textId="6E03DD2F" w:rsidR="00190562" w:rsidRPr="00E1752C" w:rsidRDefault="00190562" w:rsidP="00190562">
            <w:r w:rsidRPr="00826051">
              <w:t>Identify disease processes of the digestive system.</w:t>
            </w:r>
          </w:p>
        </w:tc>
        <w:tc>
          <w:tcPr>
            <w:tcW w:w="1620" w:type="dxa"/>
            <w:vAlign w:val="center"/>
          </w:tcPr>
          <w:p w14:paraId="75FEF053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05695A4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262E9597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79424B0B" w14:textId="254946B7" w:rsidR="00190562" w:rsidRPr="00E1752C" w:rsidRDefault="00190562" w:rsidP="00190562">
            <w:r w:rsidRPr="00826051">
              <w:t>1821</w:t>
            </w:r>
          </w:p>
        </w:tc>
        <w:tc>
          <w:tcPr>
            <w:tcW w:w="7585" w:type="dxa"/>
            <w:vAlign w:val="center"/>
          </w:tcPr>
          <w:p w14:paraId="7F45D1DE" w14:textId="3571A395" w:rsidR="00190562" w:rsidRPr="00E1752C" w:rsidRDefault="00190562" w:rsidP="00190562">
            <w:r w:rsidRPr="00826051">
              <w:t>Identify the organs and explain the function of the urinary system.</w:t>
            </w:r>
          </w:p>
        </w:tc>
        <w:tc>
          <w:tcPr>
            <w:tcW w:w="1620" w:type="dxa"/>
            <w:vAlign w:val="center"/>
          </w:tcPr>
          <w:p w14:paraId="34911F9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74E97F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75A56D73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3F5F7935" w14:textId="022350E8" w:rsidR="00190562" w:rsidRPr="00E1752C" w:rsidRDefault="00190562" w:rsidP="00190562"/>
        </w:tc>
        <w:tc>
          <w:tcPr>
            <w:tcW w:w="7585" w:type="dxa"/>
            <w:vAlign w:val="center"/>
          </w:tcPr>
          <w:p w14:paraId="4CB9B4C7" w14:textId="00DFAE45" w:rsidR="00190562" w:rsidRPr="00E1752C" w:rsidRDefault="00190562" w:rsidP="00190562">
            <w:r w:rsidRPr="00826051">
              <w:t>RESERVED</w:t>
            </w:r>
            <w:r w:rsidR="00666E2F">
              <w:t xml:space="preserve"> (1822)</w:t>
            </w:r>
          </w:p>
        </w:tc>
        <w:tc>
          <w:tcPr>
            <w:tcW w:w="1620" w:type="dxa"/>
            <w:vAlign w:val="center"/>
          </w:tcPr>
          <w:p w14:paraId="0B591DE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4DDA23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14DB935E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446A6F9E" w14:textId="3D5B0848" w:rsidR="00190562" w:rsidRPr="00E1752C" w:rsidRDefault="00190562" w:rsidP="00190562">
            <w:r w:rsidRPr="00826051">
              <w:t>1823</w:t>
            </w:r>
          </w:p>
        </w:tc>
        <w:tc>
          <w:tcPr>
            <w:tcW w:w="7585" w:type="dxa"/>
            <w:vAlign w:val="center"/>
          </w:tcPr>
          <w:p w14:paraId="4248DEE2" w14:textId="68597F68" w:rsidR="00190562" w:rsidRPr="00E1752C" w:rsidRDefault="00190562" w:rsidP="00190562">
            <w:r w:rsidRPr="00826051">
              <w:t>Identify disease processes of the urinary system.</w:t>
            </w:r>
          </w:p>
        </w:tc>
        <w:tc>
          <w:tcPr>
            <w:tcW w:w="1620" w:type="dxa"/>
            <w:vAlign w:val="center"/>
          </w:tcPr>
          <w:p w14:paraId="009B5FD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3B794F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60C3C241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34D4DBB6" w14:textId="4C799D09" w:rsidR="00190562" w:rsidRPr="00E1752C" w:rsidRDefault="00190562" w:rsidP="00190562">
            <w:r w:rsidRPr="00826051">
              <w:t>1824</w:t>
            </w:r>
          </w:p>
        </w:tc>
        <w:tc>
          <w:tcPr>
            <w:tcW w:w="7585" w:type="dxa"/>
            <w:vAlign w:val="center"/>
          </w:tcPr>
          <w:p w14:paraId="64FD9E9F" w14:textId="639D590D" w:rsidR="00190562" w:rsidRPr="00E1752C" w:rsidRDefault="00190562" w:rsidP="00190562">
            <w:r w:rsidRPr="00826051">
              <w:t>Identify the organs and explain the function of the reproductive system.</w:t>
            </w:r>
          </w:p>
        </w:tc>
        <w:tc>
          <w:tcPr>
            <w:tcW w:w="1620" w:type="dxa"/>
            <w:vAlign w:val="center"/>
          </w:tcPr>
          <w:p w14:paraId="70BB1AD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02A01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53442A3A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04AC1791" w14:textId="65451451" w:rsidR="00190562" w:rsidRPr="00377B2B" w:rsidRDefault="00190562" w:rsidP="00190562"/>
        </w:tc>
        <w:tc>
          <w:tcPr>
            <w:tcW w:w="7585" w:type="dxa"/>
            <w:shd w:val="clear" w:color="auto" w:fill="auto"/>
            <w:vAlign w:val="center"/>
          </w:tcPr>
          <w:p w14:paraId="5910BAB0" w14:textId="2B3682CF" w:rsidR="00190562" w:rsidRPr="00377B2B" w:rsidRDefault="00190562" w:rsidP="00190562">
            <w:r w:rsidRPr="00377B2B">
              <w:t>RESERVED</w:t>
            </w:r>
            <w:r w:rsidR="00666E2F" w:rsidRPr="00377B2B">
              <w:t xml:space="preserve"> (1825)</w:t>
            </w:r>
          </w:p>
        </w:tc>
        <w:tc>
          <w:tcPr>
            <w:tcW w:w="1620" w:type="dxa"/>
            <w:vAlign w:val="center"/>
          </w:tcPr>
          <w:p w14:paraId="71D6E7C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C87729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190EA8EE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531E58DC" w14:textId="1E47EBCD" w:rsidR="00190562" w:rsidRPr="00377B2B" w:rsidRDefault="00190562" w:rsidP="00190562">
            <w:r w:rsidRPr="00377B2B">
              <w:t>1826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4E43DD2B" w14:textId="482DE134" w:rsidR="00190562" w:rsidRPr="00377B2B" w:rsidRDefault="00190562" w:rsidP="00190562">
            <w:r w:rsidRPr="00377B2B">
              <w:t>Identify the disease processes of the reproductive system.</w:t>
            </w:r>
          </w:p>
        </w:tc>
        <w:tc>
          <w:tcPr>
            <w:tcW w:w="1620" w:type="dxa"/>
            <w:vAlign w:val="center"/>
          </w:tcPr>
          <w:p w14:paraId="1C888E0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DBD0FA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4492D91F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40B0ADB3" w14:textId="2325578B" w:rsidR="00190562" w:rsidRPr="00377B2B" w:rsidRDefault="00190562" w:rsidP="00190562">
            <w:r w:rsidRPr="00377B2B">
              <w:lastRenderedPageBreak/>
              <w:t>1827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55048005" w14:textId="0D91BFA0" w:rsidR="00190562" w:rsidRPr="00377B2B" w:rsidRDefault="00190562" w:rsidP="00190562">
            <w:r w:rsidRPr="00377B2B">
              <w:t xml:space="preserve">Identify the organs and explain the function of the lymphatic </w:t>
            </w:r>
            <w:r w:rsidR="005B4065" w:rsidRPr="00377B2B">
              <w:t xml:space="preserve">and immune </w:t>
            </w:r>
            <w:r w:rsidRPr="00377B2B">
              <w:t>system</w:t>
            </w:r>
            <w:r w:rsidR="005B4065" w:rsidRPr="00377B2B">
              <w:t>s</w:t>
            </w:r>
            <w:r w:rsidRPr="00377B2B">
              <w:t>.</w:t>
            </w:r>
          </w:p>
        </w:tc>
        <w:tc>
          <w:tcPr>
            <w:tcW w:w="1620" w:type="dxa"/>
            <w:vAlign w:val="center"/>
          </w:tcPr>
          <w:p w14:paraId="28B0316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A644AB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36687235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36B640D0" w14:textId="573D6673" w:rsidR="00190562" w:rsidRPr="00377B2B" w:rsidRDefault="00190562" w:rsidP="00190562"/>
        </w:tc>
        <w:tc>
          <w:tcPr>
            <w:tcW w:w="7585" w:type="dxa"/>
            <w:shd w:val="clear" w:color="auto" w:fill="auto"/>
            <w:vAlign w:val="center"/>
          </w:tcPr>
          <w:p w14:paraId="08E134FF" w14:textId="2179C313" w:rsidR="00190562" w:rsidRPr="00377B2B" w:rsidRDefault="00190562" w:rsidP="00190562">
            <w:r w:rsidRPr="00377B2B">
              <w:t>RESERVED</w:t>
            </w:r>
            <w:r w:rsidR="00666E2F" w:rsidRPr="00377B2B">
              <w:t xml:space="preserve"> (1828)</w:t>
            </w:r>
          </w:p>
        </w:tc>
        <w:tc>
          <w:tcPr>
            <w:tcW w:w="1620" w:type="dxa"/>
            <w:vAlign w:val="center"/>
          </w:tcPr>
          <w:p w14:paraId="42BACE6A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38D7FB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268539D0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589CBC7A" w14:textId="7398EB2E" w:rsidR="00190562" w:rsidRPr="00377B2B" w:rsidRDefault="00190562" w:rsidP="00190562">
            <w:r w:rsidRPr="00377B2B">
              <w:t>1829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0FF773DB" w14:textId="4974428B" w:rsidR="00190562" w:rsidRPr="00377B2B" w:rsidRDefault="00190562" w:rsidP="00190562">
            <w:r w:rsidRPr="00377B2B">
              <w:t xml:space="preserve">Identify disease processes of the lymphatic </w:t>
            </w:r>
            <w:r w:rsidR="005B4065" w:rsidRPr="00377B2B">
              <w:t xml:space="preserve">and immune </w:t>
            </w:r>
            <w:r w:rsidRPr="00377B2B">
              <w:t>system</w:t>
            </w:r>
            <w:r w:rsidR="005B4065" w:rsidRPr="00377B2B">
              <w:t>s</w:t>
            </w:r>
            <w:r w:rsidRPr="00377B2B">
              <w:t>.</w:t>
            </w:r>
          </w:p>
        </w:tc>
        <w:tc>
          <w:tcPr>
            <w:tcW w:w="1620" w:type="dxa"/>
            <w:vAlign w:val="center"/>
          </w:tcPr>
          <w:p w14:paraId="232462B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5ECBFC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626B3AFC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3C6EDCD8" w14:textId="61026EA6" w:rsidR="00190562" w:rsidRPr="00377B2B" w:rsidRDefault="00190562" w:rsidP="00190562">
            <w:r w:rsidRPr="00377B2B">
              <w:t>1830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041B2AE8" w14:textId="6F4026F9" w:rsidR="00190562" w:rsidRPr="00377B2B" w:rsidRDefault="00190562" w:rsidP="00190562">
            <w:r w:rsidRPr="00377B2B">
              <w:t>Identify the organs and explain the function of the endocrine system.</w:t>
            </w:r>
          </w:p>
        </w:tc>
        <w:tc>
          <w:tcPr>
            <w:tcW w:w="1620" w:type="dxa"/>
            <w:vAlign w:val="center"/>
          </w:tcPr>
          <w:p w14:paraId="2149B0F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17C84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0C7D730F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7A254050" w14:textId="10900248" w:rsidR="00190562" w:rsidRPr="00377B2B" w:rsidRDefault="00190562" w:rsidP="00190562"/>
        </w:tc>
        <w:tc>
          <w:tcPr>
            <w:tcW w:w="7585" w:type="dxa"/>
            <w:shd w:val="clear" w:color="auto" w:fill="auto"/>
            <w:vAlign w:val="center"/>
          </w:tcPr>
          <w:p w14:paraId="02214117" w14:textId="3BC50650" w:rsidR="00190562" w:rsidRPr="00377B2B" w:rsidRDefault="00190562" w:rsidP="00190562">
            <w:r w:rsidRPr="00377B2B">
              <w:t>RESERVED</w:t>
            </w:r>
            <w:r w:rsidR="00666E2F" w:rsidRPr="00377B2B">
              <w:t xml:space="preserve"> (1831)</w:t>
            </w:r>
          </w:p>
        </w:tc>
        <w:tc>
          <w:tcPr>
            <w:tcW w:w="1620" w:type="dxa"/>
            <w:vAlign w:val="center"/>
          </w:tcPr>
          <w:p w14:paraId="50CAC4E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DF1B36F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0BFD95F9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1C8B0A01" w14:textId="30BF4771" w:rsidR="00190562" w:rsidRPr="00377B2B" w:rsidRDefault="00190562" w:rsidP="00190562">
            <w:r w:rsidRPr="00377B2B">
              <w:t>1832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1D0B9624" w14:textId="3524770B" w:rsidR="00190562" w:rsidRPr="00377B2B" w:rsidRDefault="00190562" w:rsidP="00190562">
            <w:r w:rsidRPr="00377B2B">
              <w:t>Identify the disease processes of the endocrine system.</w:t>
            </w:r>
          </w:p>
        </w:tc>
        <w:tc>
          <w:tcPr>
            <w:tcW w:w="1620" w:type="dxa"/>
            <w:vAlign w:val="center"/>
          </w:tcPr>
          <w:p w14:paraId="608BAB6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93AB34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31C30E13" w14:textId="77777777" w:rsidTr="0A044116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60DF21AD" w14:textId="52F7B54A" w:rsidR="00190562" w:rsidRPr="00377B2B" w:rsidRDefault="00190562" w:rsidP="00190562">
            <w:r w:rsidRPr="00377B2B">
              <w:t>1833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6B1BCF86" w14:textId="6E898BB6" w:rsidR="00190562" w:rsidRPr="00377B2B" w:rsidRDefault="00190562" w:rsidP="00190562">
            <w:r w:rsidRPr="00377B2B">
              <w:t xml:space="preserve">Identify the organs and explain the function of the </w:t>
            </w:r>
            <w:r w:rsidR="00273624" w:rsidRPr="00377B2B">
              <w:t>s</w:t>
            </w:r>
            <w:r w:rsidRPr="00377B2B">
              <w:t xml:space="preserve">pecial </w:t>
            </w:r>
            <w:r w:rsidR="00273624" w:rsidRPr="00377B2B">
              <w:t>s</w:t>
            </w:r>
            <w:r w:rsidRPr="00377B2B">
              <w:t>enses.</w:t>
            </w:r>
          </w:p>
        </w:tc>
        <w:tc>
          <w:tcPr>
            <w:tcW w:w="1620" w:type="dxa"/>
            <w:vAlign w:val="center"/>
          </w:tcPr>
          <w:p w14:paraId="24F5342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DF7CC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07035E2C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2664D8E9" w14:textId="1295A0FE" w:rsidR="00190562" w:rsidRPr="00E1752C" w:rsidRDefault="00190562" w:rsidP="00190562">
            <w:r w:rsidRPr="00826051">
              <w:t>1834</w:t>
            </w:r>
          </w:p>
        </w:tc>
        <w:tc>
          <w:tcPr>
            <w:tcW w:w="7585" w:type="dxa"/>
            <w:vAlign w:val="center"/>
          </w:tcPr>
          <w:p w14:paraId="05E21A8B" w14:textId="6142897C" w:rsidR="00190562" w:rsidRPr="00E1752C" w:rsidRDefault="00190562" w:rsidP="00190562">
            <w:r w:rsidRPr="00826051">
              <w:t xml:space="preserve">Identify the disease processes of the </w:t>
            </w:r>
            <w:r w:rsidR="00273624">
              <w:t>s</w:t>
            </w:r>
            <w:r w:rsidRPr="00826051">
              <w:t xml:space="preserve">pecial </w:t>
            </w:r>
            <w:r w:rsidR="00273624">
              <w:t>s</w:t>
            </w:r>
            <w:r w:rsidRPr="00826051">
              <w:t>enses.</w:t>
            </w:r>
          </w:p>
        </w:tc>
        <w:tc>
          <w:tcPr>
            <w:tcW w:w="1620" w:type="dxa"/>
            <w:vAlign w:val="center"/>
          </w:tcPr>
          <w:p w14:paraId="4E210D4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50835C3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33CCDC2F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7314CBFE" w14:textId="7401B01A" w:rsidR="00190562" w:rsidRPr="00E1752C" w:rsidRDefault="00190562" w:rsidP="00190562">
            <w:r w:rsidRPr="00826051">
              <w:t>1835</w:t>
            </w:r>
          </w:p>
        </w:tc>
        <w:tc>
          <w:tcPr>
            <w:tcW w:w="7585" w:type="dxa"/>
            <w:vAlign w:val="center"/>
          </w:tcPr>
          <w:p w14:paraId="7FE2B566" w14:textId="61B82F7E" w:rsidR="00190562" w:rsidRPr="00E1752C" w:rsidRDefault="00190562" w:rsidP="00190562">
            <w:r w:rsidRPr="00826051">
              <w:t xml:space="preserve">Identify the organs and explain the function of the </w:t>
            </w:r>
            <w:r w:rsidR="00273624">
              <w:t>s</w:t>
            </w:r>
            <w:r w:rsidRPr="00826051">
              <w:t xml:space="preserve">keletal </w:t>
            </w:r>
            <w:r w:rsidR="00273624">
              <w:t>s</w:t>
            </w:r>
            <w:r w:rsidRPr="00826051">
              <w:t>ystem.</w:t>
            </w:r>
          </w:p>
        </w:tc>
        <w:tc>
          <w:tcPr>
            <w:tcW w:w="1620" w:type="dxa"/>
            <w:vAlign w:val="center"/>
          </w:tcPr>
          <w:p w14:paraId="3755FA13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86773A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344DDFF2" w14:textId="77777777" w:rsidTr="0A044116">
        <w:trPr>
          <w:trHeight w:val="288"/>
        </w:trPr>
        <w:tc>
          <w:tcPr>
            <w:tcW w:w="780" w:type="dxa"/>
            <w:vAlign w:val="center"/>
          </w:tcPr>
          <w:p w14:paraId="5748CA31" w14:textId="13009BB8" w:rsidR="00190562" w:rsidRPr="00E1752C" w:rsidRDefault="00190562" w:rsidP="00190562">
            <w:r w:rsidRPr="00826051">
              <w:t>1836</w:t>
            </w:r>
          </w:p>
        </w:tc>
        <w:tc>
          <w:tcPr>
            <w:tcW w:w="7585" w:type="dxa"/>
            <w:vAlign w:val="center"/>
          </w:tcPr>
          <w:p w14:paraId="1E81A03B" w14:textId="37971992" w:rsidR="00190562" w:rsidRPr="00E1752C" w:rsidRDefault="00190562" w:rsidP="00190562">
            <w:r w:rsidRPr="00826051">
              <w:t xml:space="preserve">Identify the disease processes of the </w:t>
            </w:r>
            <w:r w:rsidR="00273624">
              <w:t>s</w:t>
            </w:r>
            <w:r w:rsidRPr="00826051">
              <w:t xml:space="preserve">keletal </w:t>
            </w:r>
            <w:r w:rsidR="00273624">
              <w:t>s</w:t>
            </w:r>
            <w:r w:rsidRPr="00826051">
              <w:t>ystem.</w:t>
            </w:r>
          </w:p>
        </w:tc>
        <w:tc>
          <w:tcPr>
            <w:tcW w:w="1620" w:type="dxa"/>
            <w:vAlign w:val="center"/>
          </w:tcPr>
          <w:p w14:paraId="6DECB68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D230A4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539B5BE" w14:textId="48499149" w:rsidR="008B30A8" w:rsidRDefault="008B30A8" w:rsidP="008B30A8">
      <w:pPr>
        <w:pStyle w:val="Heading2"/>
      </w:pPr>
      <w:r>
        <w:t>1</w:t>
      </w:r>
      <w:r w:rsidR="00190562">
        <w:t xml:space="preserve">900 </w:t>
      </w:r>
      <w:r w:rsidR="00190562" w:rsidRPr="00190562">
        <w:t xml:space="preserve">Mathematics </w:t>
      </w:r>
      <w:r w:rsidR="00190562">
        <w:t>i</w:t>
      </w:r>
      <w:r w:rsidR="00190562" w:rsidRPr="00190562">
        <w:t>n Allied Health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25"/>
        <w:gridCol w:w="7540"/>
        <w:gridCol w:w="1620"/>
        <w:gridCol w:w="2700"/>
      </w:tblGrid>
      <w:tr w:rsidR="008B30A8" w:rsidRPr="00E60D07" w14:paraId="15BA5DAD" w14:textId="77777777" w:rsidTr="0A044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25" w:type="dxa"/>
            <w:vAlign w:val="center"/>
            <w:hideMark/>
          </w:tcPr>
          <w:p w14:paraId="41FE246C" w14:textId="77777777" w:rsidR="008B30A8" w:rsidRPr="00E60D07" w:rsidRDefault="008B30A8" w:rsidP="008B30A8">
            <w:pPr>
              <w:jc w:val="center"/>
            </w:pPr>
            <w:r>
              <w:t>Item</w:t>
            </w:r>
          </w:p>
        </w:tc>
        <w:tc>
          <w:tcPr>
            <w:tcW w:w="7540" w:type="dxa"/>
            <w:vAlign w:val="center"/>
            <w:hideMark/>
          </w:tcPr>
          <w:p w14:paraId="4DC81A60" w14:textId="77777777" w:rsidR="008B30A8" w:rsidRPr="00E60D07" w:rsidRDefault="008B30A8" w:rsidP="008B30A8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0A8B83C" w14:textId="77777777" w:rsidR="008B30A8" w:rsidRPr="00481622" w:rsidRDefault="008B30A8" w:rsidP="008B30A8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33B083BB" w14:textId="206FC7ED" w:rsidR="008B30A8" w:rsidRPr="00E60D07" w:rsidRDefault="008B30A8" w:rsidP="008B30A8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190562" w:rsidRPr="00E60D07" w14:paraId="2CF7C4A7" w14:textId="77777777" w:rsidTr="0A044116">
        <w:trPr>
          <w:trHeight w:val="288"/>
        </w:trPr>
        <w:tc>
          <w:tcPr>
            <w:tcW w:w="825" w:type="dxa"/>
            <w:shd w:val="clear" w:color="auto" w:fill="auto"/>
            <w:vAlign w:val="center"/>
          </w:tcPr>
          <w:p w14:paraId="29A866ED" w14:textId="511913F9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1901</w:t>
            </w:r>
          </w:p>
        </w:tc>
        <w:tc>
          <w:tcPr>
            <w:tcW w:w="7540" w:type="dxa"/>
            <w:shd w:val="clear" w:color="auto" w:fill="auto"/>
            <w:vAlign w:val="center"/>
          </w:tcPr>
          <w:p w14:paraId="3C816AF7" w14:textId="20A48DCE" w:rsidR="00190562" w:rsidRPr="00377B2B" w:rsidRDefault="00931B71" w:rsidP="00190562">
            <w:pPr>
              <w:rPr>
                <w:rFonts w:eastAsia="Times New Roman" w:cs="Arial"/>
              </w:rPr>
            </w:pPr>
            <w:r w:rsidRPr="00377B2B">
              <w:t>Apply</w:t>
            </w:r>
            <w:r w:rsidR="00190562" w:rsidRPr="00377B2B">
              <w:t xml:space="preserve"> mathematic</w:t>
            </w:r>
            <w:r w:rsidRPr="00377B2B">
              <w:t xml:space="preserve">al principles </w:t>
            </w:r>
            <w:r w:rsidR="00190562" w:rsidRPr="00377B2B">
              <w:t>in healthcare.</w:t>
            </w:r>
            <w:r w:rsidR="00666E2F" w:rsidRPr="00377B2B">
              <w:t xml:space="preserve"> </w:t>
            </w:r>
            <w:r w:rsidR="00666E2F" w:rsidRPr="00377B2B">
              <w:rPr>
                <w:rFonts w:eastAsia="Times New Roman" w:cs="Arial"/>
              </w:rPr>
              <w:t> This is very broad, is it needed? (see modification)</w:t>
            </w:r>
          </w:p>
        </w:tc>
        <w:tc>
          <w:tcPr>
            <w:tcW w:w="1620" w:type="dxa"/>
            <w:vAlign w:val="center"/>
            <w:hideMark/>
          </w:tcPr>
          <w:p w14:paraId="4BF1498A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029F1BBD" w14:textId="68498E1D" w:rsidR="00190562" w:rsidRPr="00EA1D3B" w:rsidRDefault="00190562" w:rsidP="00190562">
            <w:pPr>
              <w:rPr>
                <w:rFonts w:eastAsia="Times New Roman" w:cs="Arial"/>
                <w:color w:val="FF0000"/>
              </w:rPr>
            </w:pPr>
          </w:p>
        </w:tc>
      </w:tr>
      <w:tr w:rsidR="00190562" w:rsidRPr="00E60D07" w14:paraId="7CBEA93C" w14:textId="77777777" w:rsidTr="0A044116">
        <w:trPr>
          <w:trHeight w:val="58"/>
        </w:trPr>
        <w:tc>
          <w:tcPr>
            <w:tcW w:w="825" w:type="dxa"/>
            <w:shd w:val="clear" w:color="auto" w:fill="auto"/>
            <w:vAlign w:val="center"/>
          </w:tcPr>
          <w:p w14:paraId="38400DD7" w14:textId="67DF55C0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1902</w:t>
            </w:r>
          </w:p>
        </w:tc>
        <w:tc>
          <w:tcPr>
            <w:tcW w:w="7540" w:type="dxa"/>
            <w:shd w:val="clear" w:color="auto" w:fill="auto"/>
            <w:vAlign w:val="center"/>
          </w:tcPr>
          <w:p w14:paraId="0C5FD36A" w14:textId="0627224B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Identify systems of measurements used in a clinical setting.</w:t>
            </w:r>
          </w:p>
        </w:tc>
        <w:tc>
          <w:tcPr>
            <w:tcW w:w="1620" w:type="dxa"/>
            <w:vAlign w:val="center"/>
          </w:tcPr>
          <w:p w14:paraId="533E48F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7824C8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26A91CC7" w14:textId="77777777" w:rsidTr="0A044116">
        <w:trPr>
          <w:trHeight w:val="288"/>
        </w:trPr>
        <w:tc>
          <w:tcPr>
            <w:tcW w:w="825" w:type="dxa"/>
            <w:vAlign w:val="center"/>
          </w:tcPr>
          <w:p w14:paraId="396F6CF7" w14:textId="16DB720E" w:rsidR="00190562" w:rsidRPr="00E60D07" w:rsidRDefault="00190562" w:rsidP="00190562">
            <w:pPr>
              <w:rPr>
                <w:rFonts w:eastAsia="Times New Roman" w:cs="Arial"/>
              </w:rPr>
            </w:pPr>
            <w:r w:rsidRPr="000E1E95">
              <w:t>1903</w:t>
            </w:r>
          </w:p>
        </w:tc>
        <w:tc>
          <w:tcPr>
            <w:tcW w:w="7540" w:type="dxa"/>
            <w:vAlign w:val="center"/>
          </w:tcPr>
          <w:p w14:paraId="02B4177A" w14:textId="685EA1E8" w:rsidR="00190562" w:rsidRPr="00E60D07" w:rsidRDefault="00190562" w:rsidP="00190562">
            <w:pPr>
              <w:rPr>
                <w:rFonts w:eastAsia="Times New Roman" w:cs="Arial"/>
              </w:rPr>
            </w:pPr>
            <w:r w:rsidRPr="000E1E95">
              <w:t>Identify and convert between measurement systems</w:t>
            </w:r>
            <w:r w:rsidR="00273624">
              <w:t>,</w:t>
            </w:r>
            <w:r w:rsidRPr="000E1E95">
              <w:t xml:space="preserve"> including </w:t>
            </w:r>
            <w:r w:rsidR="00273624">
              <w:t xml:space="preserve">the </w:t>
            </w:r>
            <w:r w:rsidRPr="000E1E95">
              <w:t>metric system.</w:t>
            </w:r>
          </w:p>
        </w:tc>
        <w:tc>
          <w:tcPr>
            <w:tcW w:w="1620" w:type="dxa"/>
            <w:vAlign w:val="center"/>
          </w:tcPr>
          <w:p w14:paraId="51F54B5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A57D59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7E038DD" w14:textId="1ADE3DF9" w:rsidR="008B30A8" w:rsidRDefault="00190562" w:rsidP="008B30A8">
      <w:pPr>
        <w:pStyle w:val="Heading2"/>
      </w:pPr>
      <w:r>
        <w:t>2000 21</w:t>
      </w:r>
      <w:r w:rsidRPr="00190562">
        <w:rPr>
          <w:vertAlign w:val="superscript"/>
        </w:rPr>
        <w:t>st</w:t>
      </w:r>
      <w:r>
        <w:t xml:space="preserve"> Century Interpersonal Skill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95"/>
        <w:gridCol w:w="7570"/>
        <w:gridCol w:w="1620"/>
        <w:gridCol w:w="2700"/>
      </w:tblGrid>
      <w:tr w:rsidR="008B30A8" w:rsidRPr="00E60D07" w14:paraId="53CEE93F" w14:textId="77777777" w:rsidTr="0A044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95" w:type="dxa"/>
            <w:vAlign w:val="center"/>
            <w:hideMark/>
          </w:tcPr>
          <w:p w14:paraId="3FF23D18" w14:textId="77777777" w:rsidR="008B30A8" w:rsidRPr="00E60D07" w:rsidRDefault="008B30A8" w:rsidP="008B30A8">
            <w:pPr>
              <w:jc w:val="center"/>
            </w:pPr>
            <w:r>
              <w:t>Item</w:t>
            </w:r>
          </w:p>
        </w:tc>
        <w:tc>
          <w:tcPr>
            <w:tcW w:w="7570" w:type="dxa"/>
            <w:vAlign w:val="center"/>
            <w:hideMark/>
          </w:tcPr>
          <w:p w14:paraId="4B1E8E25" w14:textId="77777777" w:rsidR="008B30A8" w:rsidRPr="00E60D07" w:rsidRDefault="008B30A8" w:rsidP="008B30A8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E4005C5" w14:textId="77777777" w:rsidR="008B30A8" w:rsidRPr="00481622" w:rsidRDefault="008B30A8" w:rsidP="008B30A8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292A38B9" w14:textId="1ADDEECF" w:rsidR="008B30A8" w:rsidRPr="00E60D07" w:rsidRDefault="008B30A8" w:rsidP="008B30A8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190562" w:rsidRPr="00E60D07" w14:paraId="6D1A195B" w14:textId="77777777" w:rsidTr="0A044116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43D70023" w14:textId="6A337B54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2001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2A2D07EC" w14:textId="45B66BC4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Develop relationships with a range of</w:t>
            </w:r>
            <w:r w:rsidR="00273624" w:rsidRPr="00377B2B">
              <w:t xml:space="preserve"> </w:t>
            </w:r>
            <w:r w:rsidRPr="00377B2B">
              <w:t>clients, co-workers,</w:t>
            </w:r>
            <w:r w:rsidR="00687A79" w:rsidRPr="00377B2B">
              <w:t xml:space="preserve"> and</w:t>
            </w:r>
            <w:r w:rsidRPr="00377B2B">
              <w:t xml:space="preserve"> </w:t>
            </w:r>
            <w:r w:rsidR="00687A79" w:rsidRPr="00377B2B">
              <w:t xml:space="preserve">community partners </w:t>
            </w:r>
            <w:r w:rsidRPr="00377B2B">
              <w:t xml:space="preserve">who may represent a wide variety of cultural diversities. </w:t>
            </w:r>
          </w:p>
        </w:tc>
        <w:tc>
          <w:tcPr>
            <w:tcW w:w="1620" w:type="dxa"/>
            <w:vAlign w:val="center"/>
            <w:hideMark/>
          </w:tcPr>
          <w:p w14:paraId="1C95ADF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53FD6A4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1F3A0ED1" w14:textId="77777777" w:rsidTr="0A044116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1D4BB8B7" w14:textId="72681761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2002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7CF9F34F" w14:textId="602994CC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Practice active listening skills to obtain and clarify information.</w:t>
            </w:r>
          </w:p>
        </w:tc>
        <w:tc>
          <w:tcPr>
            <w:tcW w:w="1620" w:type="dxa"/>
            <w:vAlign w:val="center"/>
          </w:tcPr>
          <w:p w14:paraId="1BF80BB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5E5780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6923C60A" w14:textId="77777777" w:rsidTr="0A044116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115727D8" w14:textId="0BBC63B4" w:rsidR="00190562" w:rsidRPr="00377B2B" w:rsidRDefault="00190562" w:rsidP="00190562">
            <w:pPr>
              <w:rPr>
                <w:rFonts w:eastAsia="Times New Roman" w:cs="Arial"/>
              </w:rPr>
            </w:pPr>
            <w:r w:rsidRPr="00377B2B">
              <w:t>2003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57A03A9F" w14:textId="4BDB90E3" w:rsidR="00190562" w:rsidRPr="00377B2B" w:rsidRDefault="00722D0E" w:rsidP="00190562">
            <w:pPr>
              <w:rPr>
                <w:rFonts w:eastAsia="Times New Roman" w:cs="Arial"/>
              </w:rPr>
            </w:pPr>
            <w:r w:rsidRPr="00377B2B">
              <w:t>Identify and e</w:t>
            </w:r>
            <w:r w:rsidR="00190562" w:rsidRPr="00377B2B">
              <w:t>xhibit ethical behaviors.</w:t>
            </w:r>
          </w:p>
        </w:tc>
        <w:tc>
          <w:tcPr>
            <w:tcW w:w="1620" w:type="dxa"/>
            <w:vAlign w:val="center"/>
          </w:tcPr>
          <w:p w14:paraId="38F5C59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7AA3E4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481F74E3" w14:textId="77777777" w:rsidTr="0A044116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1C7159D5" w14:textId="250F89D6" w:rsidR="00190562" w:rsidRPr="00377B2B" w:rsidRDefault="00190562" w:rsidP="00190562">
            <w:r w:rsidRPr="00377B2B">
              <w:t>2004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438FFEF2" w14:textId="35785199" w:rsidR="00190562" w:rsidRPr="00377B2B" w:rsidRDefault="00190562" w:rsidP="00190562">
            <w:r w:rsidRPr="00377B2B">
              <w:t>Differentiate between productive and questionable ethical practices.</w:t>
            </w:r>
          </w:p>
        </w:tc>
        <w:tc>
          <w:tcPr>
            <w:tcW w:w="1620" w:type="dxa"/>
            <w:vAlign w:val="center"/>
          </w:tcPr>
          <w:p w14:paraId="0634571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0FDEAA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1FB89704" w14:textId="77777777" w:rsidTr="0A044116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79D40419" w14:textId="5BDBB1F0" w:rsidR="00190562" w:rsidRPr="00377B2B" w:rsidRDefault="00190562" w:rsidP="00190562">
            <w:r w:rsidRPr="00377B2B">
              <w:t>2005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55AE38E7" w14:textId="74AA46AA" w:rsidR="00190562" w:rsidRPr="00377B2B" w:rsidRDefault="00190562" w:rsidP="00190562">
            <w:r w:rsidRPr="00377B2B">
              <w:t>Describe and recognize discrimination and harassment/bullying behaviors.</w:t>
            </w:r>
          </w:p>
        </w:tc>
        <w:tc>
          <w:tcPr>
            <w:tcW w:w="1620" w:type="dxa"/>
            <w:vAlign w:val="center"/>
          </w:tcPr>
          <w:p w14:paraId="17C9DFA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6957BBB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30964A05" w14:textId="77777777" w:rsidTr="0A044116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07864561" w14:textId="35D09AC5" w:rsidR="00190562" w:rsidRPr="00377B2B" w:rsidRDefault="00190562" w:rsidP="00190562">
            <w:r w:rsidRPr="00377B2B">
              <w:t>2006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4520544F" w14:textId="6BA2D9A0" w:rsidR="00190562" w:rsidRPr="00377B2B" w:rsidRDefault="00190562" w:rsidP="00190562">
            <w:r w:rsidRPr="00377B2B">
              <w:t>Describe and recognize positive leadership qualities.</w:t>
            </w:r>
          </w:p>
        </w:tc>
        <w:tc>
          <w:tcPr>
            <w:tcW w:w="1620" w:type="dxa"/>
            <w:vAlign w:val="center"/>
          </w:tcPr>
          <w:p w14:paraId="044F2BC7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C4F12EF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367C0AB9" w14:textId="77777777" w:rsidTr="0A044116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10A26A93" w14:textId="14998A99" w:rsidR="00190562" w:rsidRPr="00377B2B" w:rsidRDefault="00190562" w:rsidP="00190562">
            <w:r w:rsidRPr="00377B2B">
              <w:lastRenderedPageBreak/>
              <w:t>2007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41DF4B31" w14:textId="03BD127D" w:rsidR="00190562" w:rsidRPr="00377B2B" w:rsidRDefault="00190562" w:rsidP="00190562">
            <w:r w:rsidRPr="00377B2B">
              <w:t>Display effective communication skills</w:t>
            </w:r>
            <w:r w:rsidR="00273624" w:rsidRPr="00377B2B">
              <w:t>,</w:t>
            </w:r>
            <w:r w:rsidRPr="00377B2B">
              <w:t xml:space="preserve"> including eye contact, handshake, professional attire</w:t>
            </w:r>
            <w:r w:rsidR="00273624" w:rsidRPr="00377B2B">
              <w:t>,</w:t>
            </w:r>
            <w:r w:rsidRPr="00377B2B">
              <w:t xml:space="preserve"> and positive professional body language.</w:t>
            </w:r>
          </w:p>
        </w:tc>
        <w:tc>
          <w:tcPr>
            <w:tcW w:w="1620" w:type="dxa"/>
            <w:vAlign w:val="center"/>
          </w:tcPr>
          <w:p w14:paraId="2E545CB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7577A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53F730AE" w14:textId="77777777" w:rsidTr="0A044116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4FB438F1" w14:textId="3429C562" w:rsidR="00190562" w:rsidRPr="00377B2B" w:rsidRDefault="00190562" w:rsidP="00190562">
            <w:r w:rsidRPr="00377B2B">
              <w:t>2008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4FF9584E" w14:textId="0C2A2D0A" w:rsidR="00190562" w:rsidRPr="00377B2B" w:rsidRDefault="00190562" w:rsidP="00190562">
            <w:r w:rsidRPr="00377B2B">
              <w:t>Investigate stress management</w:t>
            </w:r>
            <w:r w:rsidR="00602308" w:rsidRPr="00377B2B">
              <w:t xml:space="preserve"> and stress reduction techniques.</w:t>
            </w:r>
          </w:p>
        </w:tc>
        <w:tc>
          <w:tcPr>
            <w:tcW w:w="1620" w:type="dxa"/>
            <w:vAlign w:val="center"/>
          </w:tcPr>
          <w:p w14:paraId="2BBD919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87EF6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1DC4E442" w14:textId="77777777" w:rsidTr="0A044116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4D137840" w14:textId="7E4F007C" w:rsidR="00190562" w:rsidRPr="00377B2B" w:rsidRDefault="00190562" w:rsidP="00190562">
            <w:r w:rsidRPr="00377B2B">
              <w:t>2009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7EF8FE72" w14:textId="27372855" w:rsidR="00190562" w:rsidRPr="00377B2B" w:rsidRDefault="00602308" w:rsidP="00190562">
            <w:r w:rsidRPr="00377B2B">
              <w:t>Investigate</w:t>
            </w:r>
            <w:r w:rsidR="00190562" w:rsidRPr="00377B2B">
              <w:t xml:space="preserve"> telehealth medicine. </w:t>
            </w:r>
          </w:p>
        </w:tc>
        <w:tc>
          <w:tcPr>
            <w:tcW w:w="1620" w:type="dxa"/>
            <w:vAlign w:val="center"/>
          </w:tcPr>
          <w:p w14:paraId="31465B6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32CEE7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46DA7DC" w14:textId="77777777" w:rsidR="00865709" w:rsidRDefault="00865709" w:rsidP="008F6DD3">
      <w:pPr>
        <w:tabs>
          <w:tab w:val="left" w:pos="10080"/>
        </w:tabs>
        <w:rPr>
          <w:vertAlign w:val="superscript"/>
        </w:rPr>
      </w:pPr>
    </w:p>
    <w:p w14:paraId="5A071221" w14:textId="46AF30FD" w:rsidR="00377B2B" w:rsidRDefault="00EF734D" w:rsidP="008F6DD3">
      <w:pPr>
        <w:tabs>
          <w:tab w:val="left" w:pos="10080"/>
        </w:tabs>
      </w:pPr>
      <w:r w:rsidRPr="0A044116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5A9C1CCD" w14:textId="229B4F7B" w:rsidR="0A044116" w:rsidRDefault="0A044116" w:rsidP="0A044116">
      <w:pPr>
        <w:tabs>
          <w:tab w:val="left" w:pos="10080"/>
        </w:tabs>
      </w:pPr>
    </w:p>
    <w:p w14:paraId="0EAAD290" w14:textId="4FA3CD48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8F451E">
      <w:headerReference w:type="default" r:id="rId10"/>
      <w:footerReference w:type="default" r:id="rId11"/>
      <w:pgSz w:w="15840" w:h="12240" w:orient="landscape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B352C4" w14:textId="77777777" w:rsidR="00784F98" w:rsidRDefault="00784F98" w:rsidP="000733E4">
      <w:pPr>
        <w:spacing w:after="0" w:line="240" w:lineRule="auto"/>
      </w:pPr>
      <w:r>
        <w:separator/>
      </w:r>
    </w:p>
  </w:endnote>
  <w:endnote w:type="continuationSeparator" w:id="0">
    <w:p w14:paraId="3F4D21DD" w14:textId="77777777" w:rsidR="00784F98" w:rsidRDefault="00784F98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F82C74" w14:textId="089A6A23" w:rsidR="00D16D66" w:rsidRPr="00190562" w:rsidRDefault="00D16D66" w:rsidP="004B4DAF">
    <w:pPr>
      <w:pStyle w:val="Footer"/>
      <w:tabs>
        <w:tab w:val="clear" w:pos="9360"/>
        <w:tab w:val="right" w:pos="12681"/>
      </w:tabs>
    </w:pPr>
    <w:r w:rsidRPr="00190562">
      <w:t>Health Professions and Related Clinical Sciences, Other CIP 51.9999</w:t>
    </w:r>
    <w:r>
      <w:t xml:space="preserve">  POS 18 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3BFF4A" w14:textId="77777777" w:rsidR="00784F98" w:rsidRDefault="00784F98" w:rsidP="000733E4">
      <w:pPr>
        <w:spacing w:after="0" w:line="240" w:lineRule="auto"/>
      </w:pPr>
      <w:r>
        <w:separator/>
      </w:r>
    </w:p>
  </w:footnote>
  <w:footnote w:type="continuationSeparator" w:id="0">
    <w:p w14:paraId="6BA81413" w14:textId="77777777" w:rsidR="00784F98" w:rsidRDefault="00784F98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492A5" w14:textId="77777777" w:rsidR="00D16D66" w:rsidRPr="007A6840" w:rsidRDefault="00D16D66" w:rsidP="008F451E">
    <w:pPr>
      <w:pStyle w:val="Header"/>
      <w:tabs>
        <w:tab w:val="right" w:pos="12960"/>
      </w:tabs>
      <w:rPr>
        <w:b/>
        <w:bCs/>
      </w:rPr>
    </w:pPr>
    <w:bookmarkStart w:id="6" w:name="_Hlk77715768"/>
    <w:bookmarkStart w:id="7" w:name="_Hlk77715769"/>
    <w:bookmarkStart w:id="8" w:name="_Hlk77715770"/>
    <w:bookmarkStart w:id="9" w:name="_Hlk77715771"/>
    <w:bookmarkStart w:id="10" w:name="_Hlk77715772"/>
    <w:bookmarkStart w:id="11" w:name="_Hlk77715773"/>
    <w:bookmarkStart w:id="12" w:name="_Hlk77715774"/>
    <w:bookmarkStart w:id="13" w:name="_Hlk77715775"/>
    <w:bookmarkStart w:id="14" w:name="_Hlk77719591"/>
    <w:bookmarkStart w:id="15" w:name="_Hlk77719592"/>
    <w:bookmarkStart w:id="16" w:name="_Hlk77719593"/>
    <w:bookmarkStart w:id="17" w:name="_Hlk77719594"/>
    <w:bookmarkStart w:id="18" w:name="_Hlk77719670"/>
    <w:bookmarkStart w:id="19" w:name="_Hlk77719671"/>
    <w:bookmarkStart w:id="20" w:name="_Hlk77719672"/>
    <w:bookmarkStart w:id="21" w:name="_Hlk77719673"/>
    <w:bookmarkStart w:id="22" w:name="_Hlk77719879"/>
    <w:bookmarkStart w:id="23" w:name="_Hlk77719880"/>
    <w:bookmarkStart w:id="24" w:name="_Hlk77719881"/>
    <w:bookmarkStart w:id="25" w:name="_Hlk77719882"/>
    <w:bookmarkStart w:id="26" w:name="_Hlk77720024"/>
    <w:bookmarkStart w:id="27" w:name="_Hlk77720025"/>
    <w:bookmarkStart w:id="28" w:name="_Hlk77720026"/>
    <w:bookmarkStart w:id="29" w:name="_Hlk77720027"/>
    <w:bookmarkStart w:id="30" w:name="_Hlk77720295"/>
    <w:bookmarkStart w:id="31" w:name="_Hlk77720296"/>
    <w:bookmarkStart w:id="32" w:name="_Hlk77720552"/>
    <w:bookmarkStart w:id="33" w:name="_Hlk77720553"/>
    <w:bookmarkStart w:id="34" w:name="_Hlk77720669"/>
    <w:bookmarkStart w:id="35" w:name="_Hlk77720670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2A8C8B" wp14:editId="013B901A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B431F90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</w:p>
  <w:p w14:paraId="7D232587" w14:textId="77777777" w:rsidR="00D16D66" w:rsidRDefault="00D16D66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Penrod, Jacqueline">
    <w15:presenceInfo w15:providerId="AD" w15:userId="S-1-5-21-1209886031-2973561292-986524375-1566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QUAk0+fMSwAAAA="/>
  </w:docVars>
  <w:rsids>
    <w:rsidRoot w:val="00E60D07"/>
    <w:rsid w:val="000156BE"/>
    <w:rsid w:val="00033149"/>
    <w:rsid w:val="0003611E"/>
    <w:rsid w:val="000377FD"/>
    <w:rsid w:val="0004084D"/>
    <w:rsid w:val="000733E4"/>
    <w:rsid w:val="00073E29"/>
    <w:rsid w:val="00076094"/>
    <w:rsid w:val="000B2EFC"/>
    <w:rsid w:val="000D5D31"/>
    <w:rsid w:val="00123BA3"/>
    <w:rsid w:val="00130AD1"/>
    <w:rsid w:val="001314D6"/>
    <w:rsid w:val="00141828"/>
    <w:rsid w:val="00142E6D"/>
    <w:rsid w:val="00153EE8"/>
    <w:rsid w:val="0016265C"/>
    <w:rsid w:val="00170EE7"/>
    <w:rsid w:val="001752DE"/>
    <w:rsid w:val="00190562"/>
    <w:rsid w:val="001A152A"/>
    <w:rsid w:val="001C5B5A"/>
    <w:rsid w:val="002146A6"/>
    <w:rsid w:val="00216F40"/>
    <w:rsid w:val="00217F98"/>
    <w:rsid w:val="00255BD9"/>
    <w:rsid w:val="00255D75"/>
    <w:rsid w:val="00264B51"/>
    <w:rsid w:val="00273624"/>
    <w:rsid w:val="002A5F84"/>
    <w:rsid w:val="002C37A4"/>
    <w:rsid w:val="0033180A"/>
    <w:rsid w:val="00352EE5"/>
    <w:rsid w:val="00377B2B"/>
    <w:rsid w:val="003A2995"/>
    <w:rsid w:val="003A6945"/>
    <w:rsid w:val="003D27C2"/>
    <w:rsid w:val="003F39DD"/>
    <w:rsid w:val="00400CA6"/>
    <w:rsid w:val="00435A12"/>
    <w:rsid w:val="00474A93"/>
    <w:rsid w:val="00481622"/>
    <w:rsid w:val="004B4DAF"/>
    <w:rsid w:val="004B6567"/>
    <w:rsid w:val="004C2A92"/>
    <w:rsid w:val="004D4EFE"/>
    <w:rsid w:val="005047EC"/>
    <w:rsid w:val="00505D99"/>
    <w:rsid w:val="0050684F"/>
    <w:rsid w:val="00511687"/>
    <w:rsid w:val="00517C59"/>
    <w:rsid w:val="00525018"/>
    <w:rsid w:val="00547C10"/>
    <w:rsid w:val="005B4065"/>
    <w:rsid w:val="005D6BCE"/>
    <w:rsid w:val="00602308"/>
    <w:rsid w:val="006172C0"/>
    <w:rsid w:val="00620795"/>
    <w:rsid w:val="00666E2F"/>
    <w:rsid w:val="006704EF"/>
    <w:rsid w:val="006761F1"/>
    <w:rsid w:val="00687A79"/>
    <w:rsid w:val="0069781B"/>
    <w:rsid w:val="006A14FE"/>
    <w:rsid w:val="006E0583"/>
    <w:rsid w:val="006F2192"/>
    <w:rsid w:val="006F45B6"/>
    <w:rsid w:val="00713340"/>
    <w:rsid w:val="00716A8C"/>
    <w:rsid w:val="007206F4"/>
    <w:rsid w:val="00722D0E"/>
    <w:rsid w:val="007440EF"/>
    <w:rsid w:val="00784F98"/>
    <w:rsid w:val="007865A2"/>
    <w:rsid w:val="00793AD0"/>
    <w:rsid w:val="007C61CD"/>
    <w:rsid w:val="007F3721"/>
    <w:rsid w:val="007F79E0"/>
    <w:rsid w:val="008033D8"/>
    <w:rsid w:val="008413AD"/>
    <w:rsid w:val="00865709"/>
    <w:rsid w:val="008841DF"/>
    <w:rsid w:val="008B30A8"/>
    <w:rsid w:val="008D031E"/>
    <w:rsid w:val="008E2F3F"/>
    <w:rsid w:val="008F1BA8"/>
    <w:rsid w:val="008F451E"/>
    <w:rsid w:val="008F6DD3"/>
    <w:rsid w:val="00931B71"/>
    <w:rsid w:val="00945C84"/>
    <w:rsid w:val="00956A11"/>
    <w:rsid w:val="00963472"/>
    <w:rsid w:val="00967D2F"/>
    <w:rsid w:val="00974F39"/>
    <w:rsid w:val="00975D91"/>
    <w:rsid w:val="00987FD7"/>
    <w:rsid w:val="009971E0"/>
    <w:rsid w:val="009A17CD"/>
    <w:rsid w:val="009B08CB"/>
    <w:rsid w:val="009B6E33"/>
    <w:rsid w:val="009C01EF"/>
    <w:rsid w:val="00A3552B"/>
    <w:rsid w:val="00A434D0"/>
    <w:rsid w:val="00A70223"/>
    <w:rsid w:val="00A7605C"/>
    <w:rsid w:val="00AB07FF"/>
    <w:rsid w:val="00AB147A"/>
    <w:rsid w:val="00AB3959"/>
    <w:rsid w:val="00AD7047"/>
    <w:rsid w:val="00B27399"/>
    <w:rsid w:val="00B719D0"/>
    <w:rsid w:val="00B729FA"/>
    <w:rsid w:val="00B82CCC"/>
    <w:rsid w:val="00BD2444"/>
    <w:rsid w:val="00BE43D3"/>
    <w:rsid w:val="00BE7021"/>
    <w:rsid w:val="00C030A6"/>
    <w:rsid w:val="00C30671"/>
    <w:rsid w:val="00C36E47"/>
    <w:rsid w:val="00C54576"/>
    <w:rsid w:val="00C60E13"/>
    <w:rsid w:val="00CA1AFB"/>
    <w:rsid w:val="00CA5C5A"/>
    <w:rsid w:val="00CC6849"/>
    <w:rsid w:val="00CE5519"/>
    <w:rsid w:val="00CE6B90"/>
    <w:rsid w:val="00D04192"/>
    <w:rsid w:val="00D16D66"/>
    <w:rsid w:val="00D34DDA"/>
    <w:rsid w:val="00D363CB"/>
    <w:rsid w:val="00D47433"/>
    <w:rsid w:val="00D50CC3"/>
    <w:rsid w:val="00D66F57"/>
    <w:rsid w:val="00DD3EAA"/>
    <w:rsid w:val="00E02DC4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1D3B"/>
    <w:rsid w:val="00EA52C5"/>
    <w:rsid w:val="00EA581C"/>
    <w:rsid w:val="00EC747E"/>
    <w:rsid w:val="00EE0ECF"/>
    <w:rsid w:val="00EF734D"/>
    <w:rsid w:val="00F13CC6"/>
    <w:rsid w:val="00F15EBF"/>
    <w:rsid w:val="00F9498D"/>
    <w:rsid w:val="00FA394D"/>
    <w:rsid w:val="00FA5C60"/>
    <w:rsid w:val="00FB6C80"/>
    <w:rsid w:val="00FE043D"/>
    <w:rsid w:val="00FF1114"/>
    <w:rsid w:val="086870B5"/>
    <w:rsid w:val="0A044116"/>
    <w:rsid w:val="11F62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65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656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83C46C6-AA77-4A5E-ABC9-340796BBA4B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856F69D-B37D-4423-889A-3526277553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34660D-5FFC-43DC-BFFD-9FC0C31879BB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abf0d811-8fca-484e-934e-ac7ff83209cf"/>
    <ds:schemaRef ds:uri="http://schemas.microsoft.com/office/2006/documentManagement/types"/>
    <ds:schemaRef ds:uri="a6aa7a19-ab58-479f-9550-39a44f55485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E38FABA-F20D-4164-A829-C457E0806AD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734</Words>
  <Characters>11369</Characters>
  <Application>Microsoft Office Word</Application>
  <DocSecurity>4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19999Health Prof and Related Clinical Sci</dc:title>
  <dc:subject/>
  <dc:creator>Henry, Rachel</dc:creator>
  <cp:keywords/>
  <dc:description/>
  <cp:lastModifiedBy>Heimbach, Bunne</cp:lastModifiedBy>
  <cp:revision>2</cp:revision>
  <dcterms:created xsi:type="dcterms:W3CDTF">2024-04-22T20:45:00Z</dcterms:created>
  <dcterms:modified xsi:type="dcterms:W3CDTF">2024-04-22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6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GrammarlyDocumentId">
    <vt:lpwstr>0dccc9c566dc5077800b38dbc171a0900058799122c0c37a2ba0ea46f94b7141</vt:lpwstr>
  </property>
  <property fmtid="{D5CDD505-2E9C-101B-9397-08002B2CF9AE}" pid="11" name="_SourceUrl">
    <vt:lpwstr/>
  </property>
  <property fmtid="{D5CDD505-2E9C-101B-9397-08002B2CF9AE}" pid="12" name="_SharedFileIndex">
    <vt:lpwstr/>
  </property>
</Properties>
</file>